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6CAB9F" w14:textId="77777777" w:rsidR="008F1674" w:rsidRPr="001A0BCC" w:rsidRDefault="007B7FC6" w:rsidP="0043593A">
      <w:pPr>
        <w:pStyle w:val="GvdeMetni"/>
        <w:spacing w:before="0"/>
        <w:ind w:right="-969" w:firstLine="0"/>
        <w:jc w:val="center"/>
        <w:rPr>
          <w:lang w:val="tr-TR"/>
        </w:rPr>
      </w:pPr>
      <w:r w:rsidRPr="001A0BCC">
        <w:rPr>
          <w:sz w:val="22"/>
          <w:szCs w:val="22"/>
          <w:lang w:val="tr-TR"/>
        </w:rPr>
        <w:t>GT</w:t>
      </w:r>
      <w:r w:rsidR="0043593A" w:rsidRPr="001A0BCC">
        <w:rPr>
          <w:sz w:val="22"/>
          <w:szCs w:val="22"/>
          <w:lang w:val="tr-TR"/>
        </w:rPr>
        <w:t>Ü</w:t>
      </w:r>
      <w:r w:rsidRPr="001A0BCC">
        <w:rPr>
          <w:sz w:val="22"/>
          <w:szCs w:val="22"/>
          <w:lang w:val="tr-TR"/>
        </w:rPr>
        <w:t xml:space="preserve"> İŞLETME FAKÜLTESİ </w:t>
      </w:r>
      <w:r w:rsidR="00052725" w:rsidRPr="00A824B2">
        <w:rPr>
          <w:sz w:val="24"/>
          <w:szCs w:val="24"/>
          <w:lang w:val="tr-TR"/>
        </w:rPr>
        <w:t xml:space="preserve">İKTİSAT </w:t>
      </w:r>
      <w:r w:rsidRPr="00A824B2">
        <w:rPr>
          <w:sz w:val="24"/>
          <w:szCs w:val="24"/>
          <w:lang w:val="tr-TR"/>
        </w:rPr>
        <w:t>LİSANS</w:t>
      </w:r>
      <w:r w:rsidRPr="001A0BCC">
        <w:rPr>
          <w:sz w:val="22"/>
          <w:szCs w:val="22"/>
          <w:lang w:val="tr-TR"/>
        </w:rPr>
        <w:t xml:space="preserve"> </w:t>
      </w:r>
      <w:r w:rsidRPr="00A824B2">
        <w:rPr>
          <w:sz w:val="24"/>
          <w:szCs w:val="24"/>
          <w:lang w:val="tr-TR"/>
        </w:rPr>
        <w:t>20</w:t>
      </w:r>
      <w:r w:rsidR="0043593A" w:rsidRPr="00A824B2">
        <w:rPr>
          <w:sz w:val="24"/>
          <w:szCs w:val="24"/>
          <w:lang w:val="tr-TR"/>
        </w:rPr>
        <w:t>19</w:t>
      </w:r>
      <w:r w:rsidRPr="00A824B2">
        <w:rPr>
          <w:sz w:val="24"/>
          <w:szCs w:val="24"/>
          <w:lang w:val="tr-TR"/>
        </w:rPr>
        <w:t>-20</w:t>
      </w:r>
      <w:r w:rsidR="0043593A" w:rsidRPr="00A824B2">
        <w:rPr>
          <w:sz w:val="24"/>
          <w:szCs w:val="24"/>
          <w:lang w:val="tr-TR"/>
        </w:rPr>
        <w:t>20</w:t>
      </w:r>
      <w:r w:rsidR="006204F7" w:rsidRPr="00A824B2">
        <w:rPr>
          <w:sz w:val="24"/>
          <w:szCs w:val="24"/>
          <w:lang w:val="tr-TR"/>
        </w:rPr>
        <w:t xml:space="preserve"> </w:t>
      </w:r>
      <w:r w:rsidR="0043593A" w:rsidRPr="00A824B2">
        <w:rPr>
          <w:sz w:val="24"/>
          <w:szCs w:val="24"/>
          <w:lang w:val="tr-TR"/>
        </w:rPr>
        <w:t>GÜZ</w:t>
      </w:r>
      <w:r w:rsidRPr="008F4C44">
        <w:rPr>
          <w:sz w:val="22"/>
          <w:szCs w:val="22"/>
          <w:lang w:val="tr-TR"/>
        </w:rPr>
        <w:t xml:space="preserve"> </w:t>
      </w:r>
      <w:r w:rsidRPr="001A0BCC">
        <w:rPr>
          <w:sz w:val="22"/>
          <w:szCs w:val="22"/>
          <w:lang w:val="tr-TR"/>
        </w:rPr>
        <w:t>YARIYILI DERS PROGRAMI</w:t>
      </w:r>
      <w:r w:rsidR="00A175DA">
        <w:rPr>
          <w:sz w:val="22"/>
          <w:szCs w:val="22"/>
          <w:lang w:val="tr-TR"/>
        </w:rPr>
        <w:t xml:space="preserve"> </w:t>
      </w:r>
    </w:p>
    <w:tbl>
      <w:tblPr>
        <w:tblStyle w:val="TableNormal1"/>
        <w:tblW w:w="10841" w:type="dxa"/>
        <w:tblBorders>
          <w:top w:val="single" w:sz="12" w:space="0" w:color="0033CC"/>
          <w:left w:val="single" w:sz="12" w:space="0" w:color="0033CC"/>
          <w:bottom w:val="single" w:sz="12" w:space="0" w:color="0033CC"/>
          <w:right w:val="single" w:sz="12" w:space="0" w:color="0033CC"/>
          <w:insideH w:val="single" w:sz="12" w:space="0" w:color="0033CC"/>
          <w:insideV w:val="single" w:sz="12" w:space="0" w:color="0033CC"/>
        </w:tblBorders>
        <w:tblLayout w:type="fixed"/>
        <w:tblLook w:val="01E0" w:firstRow="1" w:lastRow="1" w:firstColumn="1" w:lastColumn="1" w:noHBand="0" w:noVBand="0"/>
      </w:tblPr>
      <w:tblGrid>
        <w:gridCol w:w="450"/>
        <w:gridCol w:w="851"/>
        <w:gridCol w:w="2410"/>
        <w:gridCol w:w="2693"/>
        <w:gridCol w:w="2385"/>
        <w:gridCol w:w="2052"/>
      </w:tblGrid>
      <w:tr w:rsidR="00D74F4D" w:rsidRPr="001A0BCC" w14:paraId="0565872D" w14:textId="77777777" w:rsidTr="00E23A3C">
        <w:trPr>
          <w:trHeight w:val="420"/>
        </w:trPr>
        <w:tc>
          <w:tcPr>
            <w:tcW w:w="450" w:type="dxa"/>
            <w:tcBorders>
              <w:top w:val="single" w:sz="12" w:space="0" w:color="FFFFFF" w:themeColor="background1"/>
              <w:left w:val="nil"/>
              <w:bottom w:val="nil"/>
              <w:right w:val="single" w:sz="12" w:space="0" w:color="FFFFFF" w:themeColor="background1"/>
            </w:tcBorders>
            <w:shd w:val="clear" w:color="auto" w:fill="0033CC"/>
            <w:textDirection w:val="btLr"/>
            <w:vAlign w:val="center"/>
          </w:tcPr>
          <w:p w14:paraId="3000BEF7" w14:textId="77777777" w:rsidR="00D74F4D" w:rsidRPr="001A0BCC" w:rsidRDefault="00D74F4D" w:rsidP="00E81EF9">
            <w:pPr>
              <w:jc w:val="center"/>
              <w:rPr>
                <w:b/>
                <w:bCs/>
                <w:w w:val="99"/>
                <w:lang w:val="tr-TR"/>
              </w:rPr>
            </w:pPr>
          </w:p>
        </w:tc>
        <w:tc>
          <w:tcPr>
            <w:tcW w:w="85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nil"/>
              <w:right w:val="single" w:sz="12" w:space="0" w:color="FFFFFF" w:themeColor="background1"/>
            </w:tcBorders>
            <w:shd w:val="clear" w:color="auto" w:fill="0033CC"/>
            <w:vAlign w:val="center"/>
          </w:tcPr>
          <w:p w14:paraId="27AAD928" w14:textId="77777777" w:rsidR="00D74F4D" w:rsidRPr="001A0BCC" w:rsidRDefault="00D74F4D" w:rsidP="00D74F4D">
            <w:pPr>
              <w:pStyle w:val="TableParagraph"/>
              <w:jc w:val="center"/>
              <w:rPr>
                <w:rFonts w:ascii="Tahoma" w:hAnsi="Tahoma" w:cs="Tahoma"/>
                <w:b/>
                <w:sz w:val="18"/>
                <w:szCs w:val="18"/>
                <w:lang w:val="tr-TR"/>
              </w:rPr>
            </w:pPr>
            <w:r w:rsidRPr="001A0BCC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val="tr-TR"/>
              </w:rPr>
              <w:t>Saatler</w:t>
            </w:r>
          </w:p>
        </w:tc>
        <w:tc>
          <w:tcPr>
            <w:tcW w:w="2410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0033CC"/>
            <w:vAlign w:val="center"/>
          </w:tcPr>
          <w:p w14:paraId="60599BB0" w14:textId="77777777" w:rsidR="00D74F4D" w:rsidRPr="001A0BCC" w:rsidRDefault="00D74F4D" w:rsidP="00D74F4D">
            <w:pPr>
              <w:pStyle w:val="TableParagraph"/>
              <w:jc w:val="center"/>
              <w:rPr>
                <w:rFonts w:ascii="Tahoma"/>
                <w:b/>
                <w:color w:val="FFFFFF" w:themeColor="background1"/>
                <w:sz w:val="18"/>
                <w:szCs w:val="18"/>
                <w:lang w:val="tr-TR"/>
              </w:rPr>
            </w:pPr>
            <w:r w:rsidRPr="001A0BCC">
              <w:rPr>
                <w:rFonts w:ascii="Tahoma"/>
                <w:b/>
                <w:color w:val="FFFFFF" w:themeColor="background1"/>
                <w:sz w:val="18"/>
                <w:szCs w:val="18"/>
                <w:lang w:val="tr-TR"/>
              </w:rPr>
              <w:t>I. YARIYIL</w:t>
            </w:r>
          </w:p>
        </w:tc>
        <w:tc>
          <w:tcPr>
            <w:tcW w:w="2693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0033CC"/>
            <w:vAlign w:val="center"/>
          </w:tcPr>
          <w:p w14:paraId="68B685B4" w14:textId="77777777" w:rsidR="00D74F4D" w:rsidRPr="001A0BCC" w:rsidRDefault="0043593A" w:rsidP="0043593A">
            <w:pPr>
              <w:pStyle w:val="TableParagraph"/>
              <w:ind w:left="126"/>
              <w:jc w:val="center"/>
              <w:rPr>
                <w:rFonts w:ascii="Tahoma"/>
                <w:b/>
                <w:color w:val="FFFFFF" w:themeColor="background1"/>
                <w:sz w:val="18"/>
                <w:szCs w:val="18"/>
                <w:lang w:val="tr-TR"/>
              </w:rPr>
            </w:pPr>
            <w:r w:rsidRPr="001A0BCC">
              <w:rPr>
                <w:rFonts w:ascii="Tahoma"/>
                <w:b/>
                <w:color w:val="FFFFFF"/>
                <w:sz w:val="20"/>
                <w:lang w:val="tr-TR"/>
              </w:rPr>
              <w:t>III. YARIYIL</w:t>
            </w:r>
          </w:p>
        </w:tc>
        <w:tc>
          <w:tcPr>
            <w:tcW w:w="238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0033CC"/>
            <w:vAlign w:val="center"/>
          </w:tcPr>
          <w:p w14:paraId="3D343145" w14:textId="77777777" w:rsidR="00D74F4D" w:rsidRPr="001A0BCC" w:rsidRDefault="0043593A" w:rsidP="0043593A">
            <w:pPr>
              <w:pStyle w:val="TableParagraph"/>
              <w:ind w:left="126"/>
              <w:jc w:val="center"/>
              <w:rPr>
                <w:rFonts w:ascii="Tahoma"/>
                <w:b/>
                <w:color w:val="FFFFFF" w:themeColor="background1"/>
                <w:sz w:val="18"/>
                <w:szCs w:val="18"/>
                <w:lang w:val="tr-TR"/>
              </w:rPr>
            </w:pPr>
            <w:r w:rsidRPr="001A0BCC">
              <w:rPr>
                <w:rFonts w:ascii="Tahoma"/>
                <w:b/>
                <w:color w:val="FFFFFF"/>
                <w:sz w:val="20"/>
                <w:lang w:val="tr-TR"/>
              </w:rPr>
              <w:t>V. YARIYIL</w:t>
            </w:r>
          </w:p>
        </w:tc>
        <w:tc>
          <w:tcPr>
            <w:tcW w:w="205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nil"/>
              <w:right w:val="nil"/>
            </w:tcBorders>
            <w:shd w:val="clear" w:color="auto" w:fill="0033CC"/>
            <w:vAlign w:val="center"/>
          </w:tcPr>
          <w:p w14:paraId="1652E69B" w14:textId="77777777" w:rsidR="00D74F4D" w:rsidRPr="001A0BCC" w:rsidRDefault="0043593A" w:rsidP="0043593A">
            <w:pPr>
              <w:pStyle w:val="TableParagraph"/>
              <w:ind w:left="175"/>
              <w:jc w:val="center"/>
              <w:rPr>
                <w:rFonts w:ascii="Tahoma"/>
                <w:b/>
                <w:color w:val="FFFFFF" w:themeColor="background1"/>
                <w:sz w:val="18"/>
                <w:szCs w:val="18"/>
                <w:lang w:val="tr-TR"/>
              </w:rPr>
            </w:pPr>
            <w:r w:rsidRPr="001A0BCC">
              <w:rPr>
                <w:rFonts w:ascii="Tahoma"/>
                <w:b/>
                <w:color w:val="FFFFFF"/>
                <w:sz w:val="20"/>
                <w:lang w:val="tr-TR"/>
              </w:rPr>
              <w:t>VII. YARIYIL</w:t>
            </w:r>
          </w:p>
        </w:tc>
      </w:tr>
      <w:tr w:rsidR="003215B3" w:rsidRPr="001A0BCC" w14:paraId="76B6A153" w14:textId="77777777" w:rsidTr="00B13653">
        <w:trPr>
          <w:trHeight w:val="1246"/>
        </w:trPr>
        <w:tc>
          <w:tcPr>
            <w:tcW w:w="450" w:type="dxa"/>
            <w:vMerge w:val="restart"/>
            <w:tcBorders>
              <w:top w:val="nil"/>
              <w:left w:val="nil"/>
              <w:bottom w:val="nil"/>
              <w:right w:val="single" w:sz="12" w:space="0" w:color="FFFFFF" w:themeColor="background1"/>
            </w:tcBorders>
            <w:shd w:val="clear" w:color="auto" w:fill="0033CC"/>
            <w:textDirection w:val="btLr"/>
            <w:vAlign w:val="center"/>
          </w:tcPr>
          <w:p w14:paraId="22FF8C09" w14:textId="77777777" w:rsidR="003215B3" w:rsidRPr="001A0BCC" w:rsidRDefault="003215B3" w:rsidP="003215B3">
            <w:pPr>
              <w:jc w:val="center"/>
              <w:rPr>
                <w:b/>
                <w:bCs/>
                <w:lang w:val="tr-TR"/>
              </w:rPr>
            </w:pPr>
            <w:r w:rsidRPr="001A0BCC">
              <w:rPr>
                <w:b/>
                <w:bCs/>
                <w:w w:val="99"/>
                <w:lang w:val="tr-TR"/>
              </w:rPr>
              <w:t>PAZARTESİ</w:t>
            </w:r>
          </w:p>
        </w:tc>
        <w:tc>
          <w:tcPr>
            <w:tcW w:w="851" w:type="dxa"/>
            <w:tcBorders>
              <w:top w:val="nil"/>
              <w:left w:val="single" w:sz="12" w:space="0" w:color="FFFFFF" w:themeColor="background1"/>
            </w:tcBorders>
            <w:vAlign w:val="center"/>
          </w:tcPr>
          <w:p w14:paraId="40AC0212" w14:textId="61F1D4D6" w:rsidR="003215B3" w:rsidRPr="00B13653" w:rsidRDefault="00B13653" w:rsidP="00B13653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24"/>
                <w:szCs w:val="24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 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08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: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30 -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09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: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30</w:t>
            </w:r>
          </w:p>
        </w:tc>
        <w:tc>
          <w:tcPr>
            <w:tcW w:w="2410" w:type="dxa"/>
            <w:tcBorders>
              <w:top w:val="single" w:sz="12" w:space="0" w:color="FFFFFF" w:themeColor="background1"/>
            </w:tcBorders>
            <w:vAlign w:val="center"/>
          </w:tcPr>
          <w:p w14:paraId="21D84D59" w14:textId="77777777" w:rsidR="003215B3" w:rsidRPr="001A0BCC" w:rsidRDefault="003215B3" w:rsidP="003215B3">
            <w:pPr>
              <w:pStyle w:val="TableParagraph"/>
              <w:tabs>
                <w:tab w:val="left" w:pos="420"/>
              </w:tabs>
              <w:jc w:val="center"/>
              <w:rPr>
                <w:color w:val="000000"/>
                <w:lang w:val="tr-TR"/>
              </w:rPr>
            </w:pPr>
            <w:r w:rsidRPr="001A0BCC">
              <w:rPr>
                <w:color w:val="000000"/>
                <w:lang w:val="tr-TR"/>
              </w:rPr>
              <w:t>MAT 105 Sonlu Matematik</w:t>
            </w:r>
          </w:p>
          <w:p w14:paraId="724543F0" w14:textId="77777777" w:rsidR="003215B3" w:rsidRDefault="003215B3" w:rsidP="003215B3">
            <w:pPr>
              <w:pStyle w:val="TableParagraph"/>
              <w:tabs>
                <w:tab w:val="left" w:pos="420"/>
              </w:tabs>
              <w:jc w:val="center"/>
              <w:rPr>
                <w:color w:val="000000"/>
                <w:lang w:val="tr-TR"/>
              </w:rPr>
            </w:pPr>
            <w:r w:rsidRPr="001A0BCC">
              <w:rPr>
                <w:color w:val="000000"/>
                <w:lang w:val="tr-TR"/>
              </w:rPr>
              <w:t xml:space="preserve">  G. ULUCAK</w:t>
            </w:r>
          </w:p>
          <w:p w14:paraId="021C1CE3" w14:textId="1CA12B67" w:rsidR="003215B3" w:rsidRPr="001A0BCC" w:rsidRDefault="003215B3" w:rsidP="003215B3">
            <w:pPr>
              <w:pStyle w:val="TableParagraph"/>
              <w:tabs>
                <w:tab w:val="left" w:pos="420"/>
              </w:tabs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>AMFİ 3</w:t>
            </w:r>
          </w:p>
        </w:tc>
        <w:tc>
          <w:tcPr>
            <w:tcW w:w="2693" w:type="dxa"/>
            <w:tcBorders>
              <w:top w:val="single" w:sz="12" w:space="0" w:color="FFFFFF" w:themeColor="background1"/>
            </w:tcBorders>
            <w:vAlign w:val="center"/>
          </w:tcPr>
          <w:p w14:paraId="2F13DC34" w14:textId="77777777" w:rsidR="003215B3" w:rsidRPr="00B86F46" w:rsidRDefault="003215B3" w:rsidP="003215B3">
            <w:pPr>
              <w:pStyle w:val="TableParagraph"/>
              <w:jc w:val="center"/>
              <w:rPr>
                <w:lang w:val="tr-TR"/>
              </w:rPr>
            </w:pPr>
            <w:r w:rsidRPr="00B86F46">
              <w:rPr>
                <w:lang w:val="tr-TR"/>
              </w:rPr>
              <w:t>İKT 205 Sosyal Bilimler İçin Matematik I</w:t>
            </w:r>
          </w:p>
          <w:p w14:paraId="7C412472" w14:textId="77777777" w:rsidR="003215B3" w:rsidRDefault="003215B3" w:rsidP="003215B3">
            <w:pPr>
              <w:pStyle w:val="TableParagraph"/>
              <w:jc w:val="center"/>
              <w:rPr>
                <w:lang w:val="tr-TR"/>
              </w:rPr>
            </w:pPr>
            <w:r w:rsidRPr="00B86F46">
              <w:rPr>
                <w:lang w:val="tr-TR"/>
              </w:rPr>
              <w:t>M. KARAKAŞ</w:t>
            </w:r>
          </w:p>
          <w:p w14:paraId="0B8CE3DF" w14:textId="01F2A11A" w:rsidR="003215B3" w:rsidRPr="001A0BCC" w:rsidRDefault="003215B3" w:rsidP="003215B3">
            <w:pPr>
              <w:pStyle w:val="TableParagraph"/>
              <w:tabs>
                <w:tab w:val="left" w:pos="420"/>
              </w:tabs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lang w:val="tr-TR"/>
              </w:rPr>
              <w:t>AMFİ 4</w:t>
            </w:r>
          </w:p>
        </w:tc>
        <w:tc>
          <w:tcPr>
            <w:tcW w:w="2385" w:type="dxa"/>
            <w:tcBorders>
              <w:top w:val="single" w:sz="12" w:space="0" w:color="FFFFFF" w:themeColor="background1"/>
            </w:tcBorders>
          </w:tcPr>
          <w:p w14:paraId="370E865B" w14:textId="77777777" w:rsidR="003215B3" w:rsidRPr="001A0BCC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052" w:type="dxa"/>
            <w:tcBorders>
              <w:top w:val="nil"/>
            </w:tcBorders>
            <w:vAlign w:val="center"/>
          </w:tcPr>
          <w:p w14:paraId="4DCAC364" w14:textId="26F9E144" w:rsidR="003215B3" w:rsidRPr="001A0BCC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</w:tr>
      <w:tr w:rsidR="003215B3" w:rsidRPr="001A0BCC" w14:paraId="5E98F74C" w14:textId="77777777" w:rsidTr="00B13653">
        <w:trPr>
          <w:trHeight w:val="420"/>
        </w:trPr>
        <w:tc>
          <w:tcPr>
            <w:tcW w:w="450" w:type="dxa"/>
            <w:vMerge/>
            <w:tcBorders>
              <w:top w:val="nil"/>
              <w:left w:val="nil"/>
              <w:bottom w:val="nil"/>
              <w:right w:val="single" w:sz="12" w:space="0" w:color="FFFFFF" w:themeColor="background1"/>
            </w:tcBorders>
            <w:shd w:val="clear" w:color="auto" w:fill="0033CC"/>
            <w:textDirection w:val="btLr"/>
            <w:vAlign w:val="center"/>
          </w:tcPr>
          <w:p w14:paraId="5757F0BA" w14:textId="77777777" w:rsidR="003215B3" w:rsidRPr="001A0BCC" w:rsidRDefault="003215B3" w:rsidP="003215B3">
            <w:pPr>
              <w:jc w:val="center"/>
              <w:rPr>
                <w:b/>
                <w:bCs/>
                <w:w w:val="99"/>
                <w:lang w:val="tr-TR"/>
              </w:rPr>
            </w:pPr>
          </w:p>
        </w:tc>
        <w:tc>
          <w:tcPr>
            <w:tcW w:w="851" w:type="dxa"/>
            <w:tcBorders>
              <w:left w:val="single" w:sz="12" w:space="0" w:color="FFFFFF" w:themeColor="background1"/>
            </w:tcBorders>
            <w:vAlign w:val="center"/>
          </w:tcPr>
          <w:p w14:paraId="63BAE7E9" w14:textId="157EFEA5" w:rsidR="003215B3" w:rsidRPr="00B13653" w:rsidRDefault="00B13653" w:rsidP="00B13653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24"/>
                <w:szCs w:val="24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09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: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30 - 10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: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30</w:t>
            </w:r>
          </w:p>
        </w:tc>
        <w:tc>
          <w:tcPr>
            <w:tcW w:w="2410" w:type="dxa"/>
            <w:vAlign w:val="center"/>
          </w:tcPr>
          <w:p w14:paraId="145FB568" w14:textId="77777777" w:rsidR="003215B3" w:rsidRPr="001A0BCC" w:rsidRDefault="003215B3" w:rsidP="003215B3">
            <w:pPr>
              <w:pStyle w:val="TableParagraph"/>
              <w:tabs>
                <w:tab w:val="left" w:pos="420"/>
              </w:tabs>
              <w:jc w:val="center"/>
              <w:rPr>
                <w:color w:val="000000"/>
                <w:lang w:val="tr-TR"/>
              </w:rPr>
            </w:pPr>
            <w:r w:rsidRPr="001A0BCC">
              <w:rPr>
                <w:color w:val="000000"/>
                <w:lang w:val="tr-TR"/>
              </w:rPr>
              <w:t>MAT 105 Sonlu Matematik</w:t>
            </w:r>
          </w:p>
          <w:p w14:paraId="172553EF" w14:textId="77777777" w:rsidR="003215B3" w:rsidRDefault="003215B3" w:rsidP="003215B3">
            <w:pPr>
              <w:pStyle w:val="TableParagraph"/>
              <w:tabs>
                <w:tab w:val="left" w:pos="420"/>
              </w:tabs>
              <w:jc w:val="center"/>
              <w:rPr>
                <w:color w:val="000000"/>
                <w:lang w:val="tr-TR"/>
              </w:rPr>
            </w:pPr>
            <w:r w:rsidRPr="001A0BCC">
              <w:rPr>
                <w:color w:val="000000"/>
                <w:lang w:val="tr-TR"/>
              </w:rPr>
              <w:t xml:space="preserve">  G. ULUCAK</w:t>
            </w:r>
          </w:p>
          <w:p w14:paraId="36BF0F81" w14:textId="5DF56E84" w:rsidR="003215B3" w:rsidRPr="001A0BCC" w:rsidRDefault="003215B3" w:rsidP="003215B3">
            <w:pPr>
              <w:pStyle w:val="TableParagraph"/>
              <w:tabs>
                <w:tab w:val="left" w:pos="420"/>
              </w:tabs>
              <w:jc w:val="center"/>
              <w:rPr>
                <w:b/>
                <w:lang w:val="tr-TR"/>
              </w:rPr>
            </w:pPr>
            <w:r>
              <w:rPr>
                <w:b/>
                <w:lang w:val="tr-TR"/>
              </w:rPr>
              <w:t>AMFİ 3</w:t>
            </w:r>
          </w:p>
        </w:tc>
        <w:tc>
          <w:tcPr>
            <w:tcW w:w="2693" w:type="dxa"/>
            <w:vAlign w:val="center"/>
          </w:tcPr>
          <w:p w14:paraId="42B70DA1" w14:textId="77777777" w:rsidR="003215B3" w:rsidRPr="00B86F46" w:rsidRDefault="003215B3" w:rsidP="003215B3">
            <w:pPr>
              <w:pStyle w:val="TableParagraph"/>
              <w:jc w:val="center"/>
              <w:rPr>
                <w:lang w:val="tr-TR"/>
              </w:rPr>
            </w:pPr>
            <w:r w:rsidRPr="00B86F46">
              <w:rPr>
                <w:lang w:val="tr-TR"/>
              </w:rPr>
              <w:t>İKT 205 Sosyal Bilimler İçin Matematik I</w:t>
            </w:r>
          </w:p>
          <w:p w14:paraId="4A0BB84E" w14:textId="77777777" w:rsidR="003215B3" w:rsidRDefault="003215B3" w:rsidP="003215B3">
            <w:pPr>
              <w:pStyle w:val="TableParagraph"/>
              <w:jc w:val="center"/>
              <w:rPr>
                <w:lang w:val="tr-TR"/>
              </w:rPr>
            </w:pPr>
            <w:r w:rsidRPr="00B86F46">
              <w:rPr>
                <w:lang w:val="tr-TR"/>
              </w:rPr>
              <w:t>M. KARAKAŞ</w:t>
            </w:r>
          </w:p>
          <w:p w14:paraId="5AC28E98" w14:textId="55B96D7E" w:rsidR="003215B3" w:rsidRPr="001A0BCC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lang w:val="tr-TR"/>
              </w:rPr>
              <w:t>AMFİ 4</w:t>
            </w:r>
          </w:p>
        </w:tc>
        <w:tc>
          <w:tcPr>
            <w:tcW w:w="2385" w:type="dxa"/>
          </w:tcPr>
          <w:p w14:paraId="74E5490A" w14:textId="77777777" w:rsidR="003215B3" w:rsidRPr="001A0BCC" w:rsidRDefault="003215B3" w:rsidP="003215B3">
            <w:pPr>
              <w:pStyle w:val="TableParagraph"/>
              <w:jc w:val="center"/>
              <w:rPr>
                <w:b/>
                <w:lang w:val="tr-TR"/>
              </w:rPr>
            </w:pPr>
          </w:p>
        </w:tc>
        <w:tc>
          <w:tcPr>
            <w:tcW w:w="2052" w:type="dxa"/>
          </w:tcPr>
          <w:p w14:paraId="18A72090" w14:textId="7B65D4B8" w:rsidR="003215B3" w:rsidRPr="001A0BCC" w:rsidRDefault="003215B3" w:rsidP="003215B3">
            <w:pPr>
              <w:pStyle w:val="TableParagraph"/>
              <w:jc w:val="center"/>
              <w:rPr>
                <w:b/>
                <w:lang w:val="tr-TR"/>
              </w:rPr>
            </w:pPr>
          </w:p>
        </w:tc>
      </w:tr>
      <w:tr w:rsidR="003215B3" w:rsidRPr="001A0BCC" w14:paraId="6E4FC8B7" w14:textId="77777777" w:rsidTr="00B13653">
        <w:trPr>
          <w:trHeight w:val="420"/>
        </w:trPr>
        <w:tc>
          <w:tcPr>
            <w:tcW w:w="450" w:type="dxa"/>
            <w:vMerge/>
            <w:tcBorders>
              <w:top w:val="nil"/>
              <w:left w:val="nil"/>
              <w:bottom w:val="nil"/>
              <w:right w:val="single" w:sz="12" w:space="0" w:color="FFFFFF" w:themeColor="background1"/>
            </w:tcBorders>
            <w:shd w:val="clear" w:color="auto" w:fill="0033CC"/>
            <w:textDirection w:val="btLr"/>
            <w:vAlign w:val="center"/>
          </w:tcPr>
          <w:p w14:paraId="2D540749" w14:textId="77777777" w:rsidR="003215B3" w:rsidRPr="001A0BCC" w:rsidRDefault="003215B3" w:rsidP="003215B3">
            <w:pPr>
              <w:jc w:val="center"/>
              <w:rPr>
                <w:b/>
                <w:bCs/>
                <w:w w:val="99"/>
                <w:lang w:val="tr-TR"/>
              </w:rPr>
            </w:pPr>
          </w:p>
        </w:tc>
        <w:tc>
          <w:tcPr>
            <w:tcW w:w="851" w:type="dxa"/>
            <w:tcBorders>
              <w:left w:val="single" w:sz="12" w:space="0" w:color="FFFFFF" w:themeColor="background1"/>
            </w:tcBorders>
            <w:vAlign w:val="center"/>
          </w:tcPr>
          <w:p w14:paraId="0BA84BD9" w14:textId="04AED6E6" w:rsidR="003215B3" w:rsidRPr="00B13653" w:rsidRDefault="003215B3" w:rsidP="00B13653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24"/>
                <w:szCs w:val="24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10</w:t>
            </w:r>
            <w:r w:rsidR="00B1365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: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30 - 11</w:t>
            </w:r>
            <w:r w:rsidR="00B1365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: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30</w:t>
            </w:r>
          </w:p>
        </w:tc>
        <w:tc>
          <w:tcPr>
            <w:tcW w:w="2410" w:type="dxa"/>
            <w:vAlign w:val="center"/>
          </w:tcPr>
          <w:p w14:paraId="52726C84" w14:textId="77777777" w:rsidR="003215B3" w:rsidRPr="001A0BCC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1D915DE2" w14:textId="77777777" w:rsidR="003215B3" w:rsidRPr="00B86F46" w:rsidRDefault="003215B3" w:rsidP="003215B3">
            <w:pPr>
              <w:pStyle w:val="TableParagraph"/>
              <w:jc w:val="center"/>
              <w:rPr>
                <w:lang w:val="tr-TR"/>
              </w:rPr>
            </w:pPr>
            <w:r w:rsidRPr="00B86F46">
              <w:rPr>
                <w:lang w:val="tr-TR"/>
              </w:rPr>
              <w:t>İKT 205 Sosyal Bilimler İçin Matematik I</w:t>
            </w:r>
          </w:p>
          <w:p w14:paraId="73E360D0" w14:textId="77777777" w:rsidR="003215B3" w:rsidRDefault="003215B3" w:rsidP="003215B3">
            <w:pPr>
              <w:pStyle w:val="TableParagraph"/>
              <w:jc w:val="center"/>
              <w:rPr>
                <w:lang w:val="tr-TR"/>
              </w:rPr>
            </w:pPr>
            <w:r w:rsidRPr="00B86F46">
              <w:rPr>
                <w:lang w:val="tr-TR"/>
              </w:rPr>
              <w:t>M. KARAKAŞ</w:t>
            </w:r>
          </w:p>
          <w:p w14:paraId="1B1EFCA6" w14:textId="3F8FC7FC" w:rsidR="003215B3" w:rsidRPr="001A0BCC" w:rsidRDefault="003215B3" w:rsidP="003215B3">
            <w:pPr>
              <w:pStyle w:val="TableParagraph"/>
              <w:jc w:val="center"/>
              <w:rPr>
                <w:bCs/>
                <w:color w:val="000000" w:themeColor="text1"/>
                <w:lang w:val="tr-TR"/>
              </w:rPr>
            </w:pPr>
            <w:r>
              <w:rPr>
                <w:b/>
                <w:lang w:val="tr-TR"/>
              </w:rPr>
              <w:t>AMFİ 4</w:t>
            </w:r>
          </w:p>
        </w:tc>
        <w:tc>
          <w:tcPr>
            <w:tcW w:w="2385" w:type="dxa"/>
          </w:tcPr>
          <w:p w14:paraId="0ECF2AF3" w14:textId="77777777" w:rsidR="003215B3" w:rsidRPr="001A0BCC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052" w:type="dxa"/>
          </w:tcPr>
          <w:p w14:paraId="2E1ECA9E" w14:textId="0C9E9F24" w:rsidR="003215B3" w:rsidRPr="001A0BCC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</w:tr>
      <w:tr w:rsidR="003215B3" w:rsidRPr="001A0BCC" w14:paraId="4EA6A3FD" w14:textId="77777777" w:rsidTr="00B13653">
        <w:trPr>
          <w:trHeight w:val="630"/>
        </w:trPr>
        <w:tc>
          <w:tcPr>
            <w:tcW w:w="450" w:type="dxa"/>
            <w:vMerge/>
            <w:tcBorders>
              <w:top w:val="nil"/>
              <w:left w:val="nil"/>
              <w:bottom w:val="nil"/>
              <w:right w:val="single" w:sz="12" w:space="0" w:color="FFFFFF" w:themeColor="background1"/>
            </w:tcBorders>
            <w:shd w:val="clear" w:color="auto" w:fill="0033CC"/>
            <w:textDirection w:val="btLr"/>
            <w:vAlign w:val="center"/>
          </w:tcPr>
          <w:p w14:paraId="05D412F7" w14:textId="77777777" w:rsidR="003215B3" w:rsidRPr="001A0BCC" w:rsidRDefault="003215B3" w:rsidP="003215B3">
            <w:pPr>
              <w:jc w:val="center"/>
              <w:rPr>
                <w:lang w:val="tr-TR"/>
              </w:rPr>
            </w:pPr>
          </w:p>
        </w:tc>
        <w:tc>
          <w:tcPr>
            <w:tcW w:w="851" w:type="dxa"/>
            <w:tcBorders>
              <w:left w:val="single" w:sz="12" w:space="0" w:color="FFFFFF" w:themeColor="background1"/>
            </w:tcBorders>
            <w:vAlign w:val="center"/>
          </w:tcPr>
          <w:p w14:paraId="6DDB79CA" w14:textId="28B1A2BE" w:rsidR="003215B3" w:rsidRPr="00B13653" w:rsidRDefault="00B13653" w:rsidP="00B13653">
            <w:pPr>
              <w:pStyle w:val="TableParagraph"/>
              <w:ind w:right="122"/>
              <w:jc w:val="center"/>
              <w:rPr>
                <w:rFonts w:ascii="Tahoma" w:hAnsi="Tahoma" w:cs="Tahoma"/>
                <w:b/>
                <w:bCs/>
                <w:sz w:val="24"/>
                <w:szCs w:val="24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11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: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30</w:t>
            </w:r>
            <w:r w:rsidR="00397658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-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2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: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30</w:t>
            </w:r>
          </w:p>
        </w:tc>
        <w:tc>
          <w:tcPr>
            <w:tcW w:w="2410" w:type="dxa"/>
            <w:vAlign w:val="center"/>
          </w:tcPr>
          <w:p w14:paraId="17DC265B" w14:textId="77777777" w:rsidR="003215B3" w:rsidRPr="001A0BCC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693" w:type="dxa"/>
          </w:tcPr>
          <w:p w14:paraId="7EA87C09" w14:textId="05123C29" w:rsidR="003215B3" w:rsidRPr="001A0BCC" w:rsidRDefault="003215B3" w:rsidP="003215B3">
            <w:pPr>
              <w:pStyle w:val="TableParagraph"/>
              <w:jc w:val="center"/>
              <w:rPr>
                <w:b/>
                <w:color w:val="000000" w:themeColor="text1"/>
                <w:lang w:val="tr-TR"/>
              </w:rPr>
            </w:pPr>
          </w:p>
        </w:tc>
        <w:tc>
          <w:tcPr>
            <w:tcW w:w="2385" w:type="dxa"/>
            <w:vAlign w:val="center"/>
          </w:tcPr>
          <w:p w14:paraId="71255ADD" w14:textId="77777777" w:rsidR="003215B3" w:rsidRPr="001A0BCC" w:rsidRDefault="003215B3" w:rsidP="003215B3">
            <w:pPr>
              <w:pStyle w:val="TableParagraph"/>
              <w:jc w:val="center"/>
            </w:pPr>
            <w:r w:rsidRPr="001A0BCC">
              <w:t xml:space="preserve">İKT 301 </w:t>
            </w:r>
            <w:proofErr w:type="spellStart"/>
            <w:r w:rsidRPr="001A0BCC">
              <w:rPr>
                <w:color w:val="000000"/>
              </w:rPr>
              <w:t>Ekonometri</w:t>
            </w:r>
            <w:proofErr w:type="spellEnd"/>
            <w:r w:rsidRPr="001A0BCC">
              <w:rPr>
                <w:color w:val="000000"/>
              </w:rPr>
              <w:t xml:space="preserve"> I</w:t>
            </w:r>
          </w:p>
          <w:p w14:paraId="4ACD694D" w14:textId="77777777" w:rsidR="003215B3" w:rsidRDefault="003215B3" w:rsidP="003215B3">
            <w:pPr>
              <w:pStyle w:val="TableParagraph"/>
              <w:jc w:val="center"/>
            </w:pPr>
            <w:proofErr w:type="spellStart"/>
            <w:r w:rsidRPr="001A0BCC">
              <w:t>Hüseyin</w:t>
            </w:r>
            <w:proofErr w:type="spellEnd"/>
            <w:r w:rsidRPr="001A0BCC">
              <w:t xml:space="preserve"> İNCE</w:t>
            </w:r>
          </w:p>
          <w:p w14:paraId="20AB63AD" w14:textId="33D9BE5B" w:rsidR="003215B3" w:rsidRPr="001A0BCC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DERSLİK 8</w:t>
            </w:r>
          </w:p>
        </w:tc>
        <w:tc>
          <w:tcPr>
            <w:tcW w:w="2052" w:type="dxa"/>
          </w:tcPr>
          <w:p w14:paraId="4201805F" w14:textId="6CEC16DA" w:rsidR="003215B3" w:rsidRPr="001A0BCC" w:rsidRDefault="003215B3" w:rsidP="003215B3">
            <w:pPr>
              <w:pStyle w:val="TableParagraph"/>
              <w:jc w:val="center"/>
              <w:rPr>
                <w:b/>
                <w:lang w:val="tr-TR"/>
              </w:rPr>
            </w:pPr>
          </w:p>
        </w:tc>
      </w:tr>
      <w:tr w:rsidR="003215B3" w:rsidRPr="001A0BCC" w14:paraId="366139B2" w14:textId="77777777" w:rsidTr="00B13653">
        <w:trPr>
          <w:trHeight w:val="630"/>
        </w:trPr>
        <w:tc>
          <w:tcPr>
            <w:tcW w:w="450" w:type="dxa"/>
            <w:vMerge/>
            <w:tcBorders>
              <w:top w:val="nil"/>
              <w:left w:val="nil"/>
              <w:bottom w:val="nil"/>
              <w:right w:val="single" w:sz="12" w:space="0" w:color="FFFFFF" w:themeColor="background1"/>
            </w:tcBorders>
            <w:shd w:val="clear" w:color="auto" w:fill="0033CC"/>
            <w:textDirection w:val="btLr"/>
            <w:vAlign w:val="center"/>
          </w:tcPr>
          <w:p w14:paraId="69EDF4D4" w14:textId="77777777" w:rsidR="003215B3" w:rsidRPr="001A0BCC" w:rsidRDefault="003215B3" w:rsidP="003215B3">
            <w:pPr>
              <w:jc w:val="center"/>
              <w:rPr>
                <w:lang w:val="tr-TR"/>
              </w:rPr>
            </w:pPr>
          </w:p>
        </w:tc>
        <w:tc>
          <w:tcPr>
            <w:tcW w:w="851" w:type="dxa"/>
            <w:tcBorders>
              <w:left w:val="single" w:sz="12" w:space="0" w:color="FFFFFF" w:themeColor="background1"/>
            </w:tcBorders>
            <w:vAlign w:val="center"/>
          </w:tcPr>
          <w:p w14:paraId="68D653A3" w14:textId="2BD3CDE3" w:rsidR="003215B3" w:rsidRPr="00B13653" w:rsidRDefault="00B13653" w:rsidP="00B13653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24"/>
                <w:szCs w:val="24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12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: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30 - 13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: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30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1538044" w14:textId="51CF23D7" w:rsidR="003215B3" w:rsidRPr="001A0BCC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FA1E46">
              <w:rPr>
                <w:color w:val="000000" w:themeColor="text1"/>
                <w:lang w:val="tr-TR"/>
              </w:rPr>
              <w:t>AİİT 101</w:t>
            </w:r>
            <w:r>
              <w:rPr>
                <w:color w:val="000000" w:themeColor="text1"/>
                <w:lang w:val="tr-TR"/>
              </w:rPr>
              <w:t xml:space="preserve"> </w:t>
            </w:r>
            <w:r w:rsidRPr="001A0BCC">
              <w:rPr>
                <w:color w:val="000000" w:themeColor="text1"/>
                <w:lang w:val="tr-TR"/>
              </w:rPr>
              <w:t xml:space="preserve">Atatürk İlk. </w:t>
            </w:r>
            <w:proofErr w:type="gramStart"/>
            <w:r w:rsidRPr="001A0BCC">
              <w:rPr>
                <w:color w:val="000000" w:themeColor="text1"/>
                <w:lang w:val="tr-TR"/>
              </w:rPr>
              <w:t>ve</w:t>
            </w:r>
            <w:proofErr w:type="gramEnd"/>
            <w:r w:rsidRPr="001A0BCC">
              <w:rPr>
                <w:color w:val="000000" w:themeColor="text1"/>
                <w:lang w:val="tr-TR"/>
              </w:rPr>
              <w:t xml:space="preserve"> </w:t>
            </w:r>
            <w:proofErr w:type="spellStart"/>
            <w:r w:rsidRPr="001A0BCC">
              <w:rPr>
                <w:color w:val="000000" w:themeColor="text1"/>
                <w:lang w:val="tr-TR"/>
              </w:rPr>
              <w:t>Ink</w:t>
            </w:r>
            <w:proofErr w:type="spellEnd"/>
            <w:r w:rsidRPr="001A0BCC">
              <w:rPr>
                <w:color w:val="000000" w:themeColor="text1"/>
                <w:lang w:val="tr-TR"/>
              </w:rPr>
              <w:t>. Tar. I</w:t>
            </w:r>
          </w:p>
          <w:p w14:paraId="599CD7C4" w14:textId="77777777" w:rsidR="003215B3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O. CENBEK</w:t>
            </w:r>
          </w:p>
          <w:p w14:paraId="7B6C6154" w14:textId="346CD7E1" w:rsidR="003215B3" w:rsidRPr="00D82A5E" w:rsidRDefault="003215B3" w:rsidP="003215B3">
            <w:pPr>
              <w:pStyle w:val="TableParagraph"/>
              <w:jc w:val="center"/>
              <w:rPr>
                <w:b/>
                <w:color w:val="000000" w:themeColor="text1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693" w:type="dxa"/>
          </w:tcPr>
          <w:p w14:paraId="07DECF4D" w14:textId="2A2ED415" w:rsidR="003215B3" w:rsidRPr="001A0BCC" w:rsidRDefault="003215B3" w:rsidP="003215B3">
            <w:pPr>
              <w:pStyle w:val="TableParagraph"/>
              <w:jc w:val="center"/>
              <w:rPr>
                <w:bCs/>
                <w:color w:val="000000" w:themeColor="text1"/>
                <w:lang w:val="tr-TR"/>
              </w:rPr>
            </w:pPr>
          </w:p>
        </w:tc>
        <w:tc>
          <w:tcPr>
            <w:tcW w:w="2385" w:type="dxa"/>
            <w:vAlign w:val="center"/>
          </w:tcPr>
          <w:p w14:paraId="5AB156ED" w14:textId="77777777" w:rsidR="003215B3" w:rsidRPr="001A0BCC" w:rsidRDefault="003215B3" w:rsidP="003215B3">
            <w:pPr>
              <w:pStyle w:val="TableParagraph"/>
              <w:jc w:val="center"/>
            </w:pPr>
            <w:r w:rsidRPr="001A0BCC">
              <w:t xml:space="preserve">İKT 301 </w:t>
            </w:r>
            <w:proofErr w:type="spellStart"/>
            <w:r w:rsidRPr="001A0BCC">
              <w:rPr>
                <w:color w:val="000000"/>
              </w:rPr>
              <w:t>Ekonometri</w:t>
            </w:r>
            <w:proofErr w:type="spellEnd"/>
            <w:r w:rsidRPr="001A0BCC">
              <w:rPr>
                <w:color w:val="000000"/>
              </w:rPr>
              <w:t xml:space="preserve"> I</w:t>
            </w:r>
          </w:p>
          <w:p w14:paraId="5B89E0EE" w14:textId="77777777" w:rsidR="003215B3" w:rsidRDefault="003215B3" w:rsidP="003215B3">
            <w:pPr>
              <w:pStyle w:val="TableParagraph"/>
              <w:jc w:val="center"/>
            </w:pPr>
            <w:proofErr w:type="spellStart"/>
            <w:r w:rsidRPr="001A0BCC">
              <w:t>Hüseyin</w:t>
            </w:r>
            <w:proofErr w:type="spellEnd"/>
            <w:r w:rsidRPr="001A0BCC">
              <w:t xml:space="preserve"> İNCE</w:t>
            </w:r>
          </w:p>
          <w:p w14:paraId="2BDFE4E1" w14:textId="5386EE90" w:rsidR="003215B3" w:rsidRPr="001A0BCC" w:rsidRDefault="003215B3" w:rsidP="003215B3">
            <w:pPr>
              <w:pStyle w:val="TableParagraph"/>
              <w:jc w:val="center"/>
              <w:rPr>
                <w:color w:val="000000"/>
              </w:rPr>
            </w:pPr>
            <w:r>
              <w:rPr>
                <w:b/>
                <w:color w:val="000000" w:themeColor="text1"/>
                <w:lang w:val="tr-TR"/>
              </w:rPr>
              <w:t>DERSLİK 8</w:t>
            </w:r>
          </w:p>
        </w:tc>
        <w:tc>
          <w:tcPr>
            <w:tcW w:w="2052" w:type="dxa"/>
          </w:tcPr>
          <w:p w14:paraId="3C44CC5F" w14:textId="3835940B" w:rsidR="003215B3" w:rsidRPr="001A0BCC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</w:tr>
      <w:tr w:rsidR="003215B3" w:rsidRPr="001A0BCC" w14:paraId="06F14623" w14:textId="77777777" w:rsidTr="00B13653">
        <w:trPr>
          <w:trHeight w:val="630"/>
        </w:trPr>
        <w:tc>
          <w:tcPr>
            <w:tcW w:w="450" w:type="dxa"/>
            <w:vMerge/>
            <w:tcBorders>
              <w:top w:val="nil"/>
              <w:left w:val="nil"/>
              <w:bottom w:val="nil"/>
              <w:right w:val="single" w:sz="12" w:space="0" w:color="FFFFFF" w:themeColor="background1"/>
            </w:tcBorders>
            <w:shd w:val="clear" w:color="auto" w:fill="0033CC"/>
            <w:textDirection w:val="btLr"/>
            <w:vAlign w:val="center"/>
          </w:tcPr>
          <w:p w14:paraId="4AEF2BB1" w14:textId="77777777" w:rsidR="003215B3" w:rsidRPr="001A0BCC" w:rsidRDefault="003215B3" w:rsidP="003215B3">
            <w:pPr>
              <w:jc w:val="center"/>
              <w:rPr>
                <w:lang w:val="tr-TR"/>
              </w:rPr>
            </w:pPr>
          </w:p>
        </w:tc>
        <w:tc>
          <w:tcPr>
            <w:tcW w:w="851" w:type="dxa"/>
            <w:tcBorders>
              <w:left w:val="single" w:sz="12" w:space="0" w:color="FFFFFF" w:themeColor="background1"/>
            </w:tcBorders>
            <w:vAlign w:val="center"/>
          </w:tcPr>
          <w:p w14:paraId="546C10D2" w14:textId="778E4A43" w:rsidR="003215B3" w:rsidRPr="00B13653" w:rsidRDefault="00B13653" w:rsidP="00B13653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24"/>
                <w:szCs w:val="24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13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: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30 - 14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: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30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0CE3B3A" w14:textId="229C0C9E" w:rsidR="003215B3" w:rsidRPr="001A0BCC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FA1E46">
              <w:rPr>
                <w:color w:val="000000" w:themeColor="text1"/>
                <w:lang w:val="tr-TR"/>
              </w:rPr>
              <w:t>AİİT 101</w:t>
            </w:r>
            <w:r>
              <w:rPr>
                <w:color w:val="000000" w:themeColor="text1"/>
                <w:lang w:val="tr-TR"/>
              </w:rPr>
              <w:t xml:space="preserve"> </w:t>
            </w:r>
            <w:r w:rsidRPr="001A0BCC">
              <w:rPr>
                <w:color w:val="000000" w:themeColor="text1"/>
                <w:lang w:val="tr-TR"/>
              </w:rPr>
              <w:t xml:space="preserve">Atatürk İlk. </w:t>
            </w:r>
            <w:proofErr w:type="gramStart"/>
            <w:r w:rsidRPr="001A0BCC">
              <w:rPr>
                <w:color w:val="000000" w:themeColor="text1"/>
                <w:lang w:val="tr-TR"/>
              </w:rPr>
              <w:t>ve</w:t>
            </w:r>
            <w:proofErr w:type="gramEnd"/>
            <w:r w:rsidRPr="001A0BCC">
              <w:rPr>
                <w:color w:val="000000" w:themeColor="text1"/>
                <w:lang w:val="tr-TR"/>
              </w:rPr>
              <w:t xml:space="preserve"> </w:t>
            </w:r>
            <w:proofErr w:type="spellStart"/>
            <w:r w:rsidRPr="001A0BCC">
              <w:rPr>
                <w:color w:val="000000" w:themeColor="text1"/>
                <w:lang w:val="tr-TR"/>
              </w:rPr>
              <w:t>Ink</w:t>
            </w:r>
            <w:proofErr w:type="spellEnd"/>
            <w:r w:rsidRPr="001A0BCC">
              <w:rPr>
                <w:color w:val="000000" w:themeColor="text1"/>
                <w:lang w:val="tr-TR"/>
              </w:rPr>
              <w:t>. Tar. I</w:t>
            </w:r>
          </w:p>
          <w:p w14:paraId="7303DCAD" w14:textId="77777777" w:rsidR="003215B3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O. CENBEK</w:t>
            </w:r>
          </w:p>
          <w:p w14:paraId="12C31257" w14:textId="41C8D813" w:rsidR="003215B3" w:rsidRPr="00D82A5E" w:rsidRDefault="003215B3" w:rsidP="003215B3">
            <w:pPr>
              <w:pStyle w:val="TableParagraph"/>
              <w:jc w:val="center"/>
              <w:rPr>
                <w:b/>
                <w:color w:val="000000" w:themeColor="text1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693" w:type="dxa"/>
          </w:tcPr>
          <w:p w14:paraId="60A34728" w14:textId="618B063D" w:rsidR="003215B3" w:rsidRPr="001A0BCC" w:rsidRDefault="003215B3" w:rsidP="003215B3">
            <w:pPr>
              <w:pStyle w:val="TableParagraph"/>
              <w:jc w:val="center"/>
              <w:rPr>
                <w:b/>
                <w:color w:val="000000" w:themeColor="text1"/>
                <w:lang w:val="tr-TR"/>
              </w:rPr>
            </w:pPr>
          </w:p>
        </w:tc>
        <w:tc>
          <w:tcPr>
            <w:tcW w:w="2385" w:type="dxa"/>
            <w:vAlign w:val="center"/>
          </w:tcPr>
          <w:p w14:paraId="29B86B28" w14:textId="77777777" w:rsidR="003215B3" w:rsidRPr="001A0BCC" w:rsidRDefault="003215B3" w:rsidP="003215B3">
            <w:pPr>
              <w:pStyle w:val="TableParagraph"/>
              <w:jc w:val="center"/>
            </w:pPr>
            <w:r w:rsidRPr="001A0BCC">
              <w:t xml:space="preserve">İKT 301 </w:t>
            </w:r>
            <w:proofErr w:type="spellStart"/>
            <w:r w:rsidRPr="001A0BCC">
              <w:rPr>
                <w:color w:val="000000"/>
              </w:rPr>
              <w:t>Ekonometri</w:t>
            </w:r>
            <w:proofErr w:type="spellEnd"/>
            <w:r w:rsidRPr="001A0BCC">
              <w:rPr>
                <w:color w:val="000000"/>
              </w:rPr>
              <w:t xml:space="preserve"> I</w:t>
            </w:r>
          </w:p>
          <w:p w14:paraId="5B6C515A" w14:textId="77777777" w:rsidR="003215B3" w:rsidRDefault="003215B3" w:rsidP="003215B3">
            <w:pPr>
              <w:pStyle w:val="TableParagraph"/>
              <w:jc w:val="center"/>
            </w:pPr>
            <w:proofErr w:type="spellStart"/>
            <w:r w:rsidRPr="001A0BCC">
              <w:t>Hüseyin</w:t>
            </w:r>
            <w:proofErr w:type="spellEnd"/>
            <w:r w:rsidRPr="001A0BCC">
              <w:t xml:space="preserve"> İNCE</w:t>
            </w:r>
          </w:p>
          <w:p w14:paraId="21734741" w14:textId="6579C508" w:rsidR="003215B3" w:rsidRPr="001A0BCC" w:rsidRDefault="003215B3" w:rsidP="003215B3">
            <w:pPr>
              <w:pStyle w:val="TableParagraph"/>
              <w:jc w:val="center"/>
              <w:rPr>
                <w:b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DERSLİK 8</w:t>
            </w:r>
          </w:p>
        </w:tc>
        <w:tc>
          <w:tcPr>
            <w:tcW w:w="2052" w:type="dxa"/>
          </w:tcPr>
          <w:p w14:paraId="230160F4" w14:textId="7A7D44BB" w:rsidR="003215B3" w:rsidRPr="001A0BCC" w:rsidRDefault="003215B3" w:rsidP="003215B3">
            <w:pPr>
              <w:pStyle w:val="TableParagraph"/>
              <w:jc w:val="center"/>
              <w:rPr>
                <w:b/>
                <w:lang w:val="tr-TR"/>
              </w:rPr>
            </w:pPr>
          </w:p>
        </w:tc>
      </w:tr>
      <w:tr w:rsidR="003215B3" w:rsidRPr="001A0BCC" w14:paraId="5563F238" w14:textId="77777777" w:rsidTr="00B13653">
        <w:trPr>
          <w:trHeight w:val="500"/>
        </w:trPr>
        <w:tc>
          <w:tcPr>
            <w:tcW w:w="450" w:type="dxa"/>
            <w:vMerge/>
            <w:tcBorders>
              <w:top w:val="nil"/>
              <w:left w:val="nil"/>
              <w:bottom w:val="nil"/>
              <w:right w:val="single" w:sz="12" w:space="0" w:color="FFFFFF" w:themeColor="background1"/>
            </w:tcBorders>
            <w:shd w:val="clear" w:color="auto" w:fill="0033CC"/>
            <w:textDirection w:val="btLr"/>
            <w:vAlign w:val="center"/>
          </w:tcPr>
          <w:p w14:paraId="711C69DB" w14:textId="77777777" w:rsidR="003215B3" w:rsidRPr="001A0BCC" w:rsidRDefault="003215B3" w:rsidP="003215B3">
            <w:pPr>
              <w:jc w:val="center"/>
              <w:rPr>
                <w:lang w:val="tr-TR"/>
              </w:rPr>
            </w:pPr>
          </w:p>
        </w:tc>
        <w:tc>
          <w:tcPr>
            <w:tcW w:w="851" w:type="dxa"/>
            <w:tcBorders>
              <w:left w:val="single" w:sz="12" w:space="0" w:color="FFFFFF" w:themeColor="background1"/>
            </w:tcBorders>
            <w:vAlign w:val="center"/>
          </w:tcPr>
          <w:p w14:paraId="632A9C51" w14:textId="7F87E055" w:rsidR="003215B3" w:rsidRPr="00B13653" w:rsidRDefault="00B13653" w:rsidP="00B13653">
            <w:pPr>
              <w:pStyle w:val="TableParagraph"/>
              <w:ind w:right="122"/>
              <w:jc w:val="center"/>
              <w:rPr>
                <w:rFonts w:ascii="Tahoma" w:hAnsi="Tahoma" w:cs="Tahoma"/>
                <w:b/>
                <w:bCs/>
                <w:sz w:val="24"/>
                <w:szCs w:val="24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14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: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30</w:t>
            </w:r>
            <w:r w:rsidR="00397658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-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5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: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30</w:t>
            </w:r>
          </w:p>
        </w:tc>
        <w:tc>
          <w:tcPr>
            <w:tcW w:w="2410" w:type="dxa"/>
            <w:vAlign w:val="center"/>
          </w:tcPr>
          <w:p w14:paraId="74BBAE95" w14:textId="77777777" w:rsidR="003215B3" w:rsidRPr="001A0BCC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693" w:type="dxa"/>
          </w:tcPr>
          <w:p w14:paraId="232A6680" w14:textId="77777777" w:rsidR="003215B3" w:rsidRPr="00F217B9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F217B9">
              <w:rPr>
                <w:color w:val="000000" w:themeColor="text1"/>
                <w:lang w:val="tr-TR"/>
              </w:rPr>
              <w:t>İKT 207 İstatistik I</w:t>
            </w:r>
          </w:p>
          <w:p w14:paraId="49FDBC87" w14:textId="77777777" w:rsidR="003215B3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F217B9">
              <w:rPr>
                <w:color w:val="000000" w:themeColor="text1"/>
                <w:lang w:val="tr-TR"/>
              </w:rPr>
              <w:t>B. PAÇ</w:t>
            </w:r>
          </w:p>
          <w:p w14:paraId="3C670594" w14:textId="6BBE12B0" w:rsidR="003215B3" w:rsidRPr="001A0BCC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lang w:val="tr-TR"/>
              </w:rPr>
              <w:t>AMFİ 4</w:t>
            </w:r>
          </w:p>
        </w:tc>
        <w:tc>
          <w:tcPr>
            <w:tcW w:w="2385" w:type="dxa"/>
            <w:vAlign w:val="center"/>
          </w:tcPr>
          <w:p w14:paraId="5E06004D" w14:textId="30C9D4B5" w:rsidR="003215B3" w:rsidRPr="001A0BCC" w:rsidRDefault="003215B3" w:rsidP="003215B3">
            <w:pPr>
              <w:pStyle w:val="TableParagraph"/>
              <w:jc w:val="center"/>
              <w:rPr>
                <w:b/>
                <w:lang w:val="tr-TR"/>
              </w:rPr>
            </w:pPr>
          </w:p>
        </w:tc>
        <w:tc>
          <w:tcPr>
            <w:tcW w:w="2052" w:type="dxa"/>
          </w:tcPr>
          <w:p w14:paraId="27467785" w14:textId="77777777" w:rsidR="003215B3" w:rsidRPr="001A0BCC" w:rsidRDefault="003215B3" w:rsidP="003215B3">
            <w:pPr>
              <w:pStyle w:val="TableParagraph"/>
              <w:jc w:val="center"/>
              <w:rPr>
                <w:b/>
                <w:lang w:val="tr-TR"/>
              </w:rPr>
            </w:pPr>
          </w:p>
        </w:tc>
      </w:tr>
      <w:tr w:rsidR="003215B3" w:rsidRPr="001A0BCC" w14:paraId="23687600" w14:textId="77777777" w:rsidTr="00B13653">
        <w:trPr>
          <w:trHeight w:val="500"/>
        </w:trPr>
        <w:tc>
          <w:tcPr>
            <w:tcW w:w="450" w:type="dxa"/>
            <w:vMerge/>
            <w:tcBorders>
              <w:top w:val="nil"/>
              <w:left w:val="nil"/>
              <w:bottom w:val="nil"/>
              <w:right w:val="single" w:sz="12" w:space="0" w:color="FFFFFF" w:themeColor="background1"/>
            </w:tcBorders>
            <w:shd w:val="clear" w:color="auto" w:fill="0033CC"/>
            <w:textDirection w:val="btLr"/>
            <w:vAlign w:val="center"/>
          </w:tcPr>
          <w:p w14:paraId="7650446E" w14:textId="77777777" w:rsidR="003215B3" w:rsidRPr="001A0BCC" w:rsidRDefault="003215B3" w:rsidP="003215B3">
            <w:pPr>
              <w:jc w:val="center"/>
              <w:rPr>
                <w:lang w:val="tr-TR"/>
              </w:rPr>
            </w:pPr>
          </w:p>
        </w:tc>
        <w:tc>
          <w:tcPr>
            <w:tcW w:w="851" w:type="dxa"/>
            <w:tcBorders>
              <w:left w:val="single" w:sz="12" w:space="0" w:color="FFFFFF" w:themeColor="background1"/>
              <w:bottom w:val="single" w:sz="12" w:space="0" w:color="0033CC"/>
            </w:tcBorders>
            <w:vAlign w:val="center"/>
          </w:tcPr>
          <w:p w14:paraId="005E13FF" w14:textId="0061B625" w:rsidR="003215B3" w:rsidRPr="00B13653" w:rsidRDefault="00B13653" w:rsidP="00B13653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24"/>
                <w:szCs w:val="24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15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: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30 - 16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: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30</w:t>
            </w:r>
          </w:p>
        </w:tc>
        <w:tc>
          <w:tcPr>
            <w:tcW w:w="2410" w:type="dxa"/>
            <w:tcBorders>
              <w:bottom w:val="single" w:sz="12" w:space="0" w:color="0033CC"/>
            </w:tcBorders>
            <w:vAlign w:val="center"/>
          </w:tcPr>
          <w:p w14:paraId="3431BDA2" w14:textId="77777777" w:rsidR="003215B3" w:rsidRPr="001A0BCC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693" w:type="dxa"/>
            <w:tcBorders>
              <w:bottom w:val="single" w:sz="12" w:space="0" w:color="0033CC"/>
            </w:tcBorders>
          </w:tcPr>
          <w:p w14:paraId="350458A6" w14:textId="77777777" w:rsidR="003215B3" w:rsidRPr="00F217B9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F217B9">
              <w:rPr>
                <w:color w:val="000000" w:themeColor="text1"/>
                <w:lang w:val="tr-TR"/>
              </w:rPr>
              <w:t>İKT 207 İstatistik I</w:t>
            </w:r>
          </w:p>
          <w:p w14:paraId="3A914521" w14:textId="77777777" w:rsidR="003215B3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F217B9">
              <w:rPr>
                <w:color w:val="000000" w:themeColor="text1"/>
                <w:lang w:val="tr-TR"/>
              </w:rPr>
              <w:t>B. PAÇ</w:t>
            </w:r>
          </w:p>
          <w:p w14:paraId="2E73A875" w14:textId="0295075D" w:rsidR="003215B3" w:rsidRPr="001A0BCC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lang w:val="tr-TR"/>
              </w:rPr>
              <w:t>AMFİ 4</w:t>
            </w:r>
          </w:p>
        </w:tc>
        <w:tc>
          <w:tcPr>
            <w:tcW w:w="2385" w:type="dxa"/>
            <w:tcBorders>
              <w:bottom w:val="single" w:sz="12" w:space="0" w:color="0033CC"/>
            </w:tcBorders>
            <w:vAlign w:val="center"/>
          </w:tcPr>
          <w:p w14:paraId="26126BB2" w14:textId="49F1E53E" w:rsidR="003215B3" w:rsidRPr="001A0BCC" w:rsidRDefault="003215B3" w:rsidP="003215B3">
            <w:pPr>
              <w:pStyle w:val="TableParagraph"/>
              <w:jc w:val="center"/>
              <w:rPr>
                <w:b/>
                <w:lang w:val="tr-TR"/>
              </w:rPr>
            </w:pPr>
          </w:p>
        </w:tc>
        <w:tc>
          <w:tcPr>
            <w:tcW w:w="2052" w:type="dxa"/>
            <w:tcBorders>
              <w:bottom w:val="single" w:sz="12" w:space="0" w:color="0033CC"/>
            </w:tcBorders>
          </w:tcPr>
          <w:p w14:paraId="2BBA4150" w14:textId="77777777" w:rsidR="003215B3" w:rsidRPr="001A0BCC" w:rsidRDefault="003215B3" w:rsidP="003215B3">
            <w:pPr>
              <w:pStyle w:val="TableParagraph"/>
              <w:jc w:val="center"/>
              <w:rPr>
                <w:b/>
                <w:lang w:val="tr-TR"/>
              </w:rPr>
            </w:pPr>
          </w:p>
        </w:tc>
      </w:tr>
      <w:tr w:rsidR="003215B3" w:rsidRPr="001A0BCC" w14:paraId="0B64F5F3" w14:textId="77777777" w:rsidTr="00B13653">
        <w:trPr>
          <w:trHeight w:val="500"/>
        </w:trPr>
        <w:tc>
          <w:tcPr>
            <w:tcW w:w="450" w:type="dxa"/>
            <w:vMerge/>
            <w:tcBorders>
              <w:top w:val="nil"/>
              <w:left w:val="nil"/>
              <w:bottom w:val="single" w:sz="12" w:space="0" w:color="FFFFFF" w:themeColor="background1"/>
              <w:right w:val="single" w:sz="12" w:space="0" w:color="0033CC"/>
            </w:tcBorders>
            <w:shd w:val="clear" w:color="auto" w:fill="0033CC"/>
            <w:textDirection w:val="btLr"/>
            <w:vAlign w:val="center"/>
          </w:tcPr>
          <w:p w14:paraId="7983B2F7" w14:textId="77777777" w:rsidR="003215B3" w:rsidRPr="001A0BCC" w:rsidRDefault="003215B3" w:rsidP="003215B3">
            <w:pPr>
              <w:jc w:val="center"/>
              <w:rPr>
                <w:lang w:val="tr-TR"/>
              </w:rPr>
            </w:pPr>
          </w:p>
        </w:tc>
        <w:tc>
          <w:tcPr>
            <w:tcW w:w="851" w:type="dxa"/>
            <w:tcBorders>
              <w:top w:val="single" w:sz="12" w:space="0" w:color="0033CC"/>
              <w:left w:val="single" w:sz="12" w:space="0" w:color="0033CC"/>
              <w:bottom w:val="single" w:sz="12" w:space="0" w:color="0033CC"/>
              <w:right w:val="single" w:sz="12" w:space="0" w:color="0033CC"/>
            </w:tcBorders>
            <w:vAlign w:val="center"/>
          </w:tcPr>
          <w:p w14:paraId="4C75AD2F" w14:textId="3F955CD8" w:rsidR="003215B3" w:rsidRPr="00B13653" w:rsidRDefault="00B13653" w:rsidP="00B13653">
            <w:pPr>
              <w:pStyle w:val="TableParagraph"/>
              <w:jc w:val="center"/>
              <w:rPr>
                <w:rFonts w:ascii="Tahoma" w:hAnsi="Tahoma" w:cs="Tahoma"/>
                <w:b/>
                <w:bCs/>
                <w:sz w:val="24"/>
                <w:szCs w:val="24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16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: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30 - 17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:</w:t>
            </w:r>
            <w:r w:rsidR="003215B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30</w:t>
            </w:r>
          </w:p>
        </w:tc>
        <w:tc>
          <w:tcPr>
            <w:tcW w:w="2410" w:type="dxa"/>
            <w:tcBorders>
              <w:top w:val="single" w:sz="12" w:space="0" w:color="0033CC"/>
              <w:left w:val="single" w:sz="12" w:space="0" w:color="0033CC"/>
              <w:bottom w:val="single" w:sz="12" w:space="0" w:color="0033CC"/>
              <w:right w:val="single" w:sz="12" w:space="0" w:color="0033CC"/>
            </w:tcBorders>
            <w:vAlign w:val="center"/>
          </w:tcPr>
          <w:p w14:paraId="5981BCDD" w14:textId="77777777" w:rsidR="003215B3" w:rsidRPr="001A0BCC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693" w:type="dxa"/>
            <w:tcBorders>
              <w:top w:val="single" w:sz="12" w:space="0" w:color="0033CC"/>
              <w:left w:val="single" w:sz="12" w:space="0" w:color="0033CC"/>
              <w:bottom w:val="single" w:sz="12" w:space="0" w:color="0033CC"/>
              <w:right w:val="single" w:sz="12" w:space="0" w:color="0033CC"/>
            </w:tcBorders>
          </w:tcPr>
          <w:p w14:paraId="0C9C1FF3" w14:textId="77777777" w:rsidR="003215B3" w:rsidRPr="00F217B9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F217B9">
              <w:rPr>
                <w:color w:val="000000" w:themeColor="text1"/>
                <w:lang w:val="tr-TR"/>
              </w:rPr>
              <w:t>İKT 207 İstatistik I</w:t>
            </w:r>
          </w:p>
          <w:p w14:paraId="76E21E6B" w14:textId="77777777" w:rsidR="003215B3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F217B9">
              <w:rPr>
                <w:color w:val="000000" w:themeColor="text1"/>
                <w:lang w:val="tr-TR"/>
              </w:rPr>
              <w:t>B. PAÇ</w:t>
            </w:r>
          </w:p>
          <w:p w14:paraId="21A4A122" w14:textId="6679C268" w:rsidR="003215B3" w:rsidRPr="001A0BCC" w:rsidRDefault="003215B3" w:rsidP="003215B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lang w:val="tr-TR"/>
              </w:rPr>
              <w:t>AMFİ 4</w:t>
            </w:r>
          </w:p>
        </w:tc>
        <w:tc>
          <w:tcPr>
            <w:tcW w:w="2385" w:type="dxa"/>
            <w:tcBorders>
              <w:top w:val="single" w:sz="12" w:space="0" w:color="0033CC"/>
              <w:left w:val="single" w:sz="12" w:space="0" w:color="0033CC"/>
              <w:bottom w:val="single" w:sz="12" w:space="0" w:color="0033CC"/>
              <w:right w:val="single" w:sz="12" w:space="0" w:color="0033CC"/>
            </w:tcBorders>
            <w:vAlign w:val="center"/>
          </w:tcPr>
          <w:p w14:paraId="43C65E55" w14:textId="5FF44BEB" w:rsidR="003215B3" w:rsidRPr="001A0BCC" w:rsidRDefault="003215B3" w:rsidP="003215B3">
            <w:pPr>
              <w:pStyle w:val="TableParagraph"/>
              <w:jc w:val="center"/>
              <w:rPr>
                <w:b/>
                <w:lang w:val="tr-TR"/>
              </w:rPr>
            </w:pPr>
          </w:p>
        </w:tc>
        <w:tc>
          <w:tcPr>
            <w:tcW w:w="2052" w:type="dxa"/>
            <w:tcBorders>
              <w:top w:val="single" w:sz="12" w:space="0" w:color="0033CC"/>
              <w:left w:val="single" w:sz="12" w:space="0" w:color="0033CC"/>
              <w:bottom w:val="single" w:sz="12" w:space="0" w:color="0033CC"/>
              <w:right w:val="single" w:sz="12" w:space="0" w:color="0033CC"/>
            </w:tcBorders>
          </w:tcPr>
          <w:p w14:paraId="2C1DB993" w14:textId="77777777" w:rsidR="003215B3" w:rsidRPr="001A0BCC" w:rsidRDefault="003215B3" w:rsidP="003215B3">
            <w:pPr>
              <w:pStyle w:val="TableParagraph"/>
              <w:jc w:val="center"/>
              <w:rPr>
                <w:b/>
                <w:lang w:val="tr-TR"/>
              </w:rPr>
            </w:pPr>
          </w:p>
        </w:tc>
      </w:tr>
    </w:tbl>
    <w:p w14:paraId="3B3C31EF" w14:textId="0C76E34A" w:rsidR="000B1627" w:rsidRDefault="000B1627" w:rsidP="002911C9">
      <w:pPr>
        <w:rPr>
          <w:sz w:val="16"/>
          <w:szCs w:val="16"/>
          <w:lang w:val="tr-TR"/>
        </w:rPr>
      </w:pPr>
    </w:p>
    <w:p w14:paraId="47FA360B" w14:textId="64F82B9F" w:rsidR="00397658" w:rsidRDefault="00397658" w:rsidP="002911C9">
      <w:pPr>
        <w:rPr>
          <w:sz w:val="16"/>
          <w:szCs w:val="16"/>
          <w:lang w:val="tr-TR"/>
        </w:rPr>
      </w:pPr>
    </w:p>
    <w:p w14:paraId="1FAE549F" w14:textId="77777777" w:rsidR="00397658" w:rsidRDefault="00397658" w:rsidP="002911C9">
      <w:pPr>
        <w:rPr>
          <w:sz w:val="16"/>
          <w:szCs w:val="16"/>
          <w:lang w:val="tr-TR"/>
        </w:rPr>
      </w:pPr>
    </w:p>
    <w:tbl>
      <w:tblPr>
        <w:tblStyle w:val="TableNormal1"/>
        <w:tblW w:w="10915" w:type="dxa"/>
        <w:tblInd w:w="-15" w:type="dxa"/>
        <w:tblBorders>
          <w:top w:val="single" w:sz="12" w:space="0" w:color="0033CC"/>
          <w:left w:val="single" w:sz="12" w:space="0" w:color="0033CC"/>
          <w:bottom w:val="single" w:sz="12" w:space="0" w:color="0033CC"/>
          <w:right w:val="single" w:sz="12" w:space="0" w:color="0033CC"/>
          <w:insideH w:val="single" w:sz="12" w:space="0" w:color="0033CC"/>
          <w:insideV w:val="single" w:sz="12" w:space="0" w:color="0033CC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850"/>
        <w:gridCol w:w="2410"/>
        <w:gridCol w:w="2693"/>
        <w:gridCol w:w="2410"/>
        <w:gridCol w:w="2126"/>
      </w:tblGrid>
      <w:tr w:rsidR="00B13653" w:rsidRPr="001A0BCC" w14:paraId="04936AA0" w14:textId="77777777" w:rsidTr="00891176">
        <w:trPr>
          <w:trHeight w:val="575"/>
        </w:trPr>
        <w:tc>
          <w:tcPr>
            <w:tcW w:w="426" w:type="dxa"/>
            <w:vMerge w:val="restart"/>
            <w:shd w:val="clear" w:color="auto" w:fill="0033CC"/>
            <w:textDirection w:val="btLr"/>
            <w:vAlign w:val="center"/>
          </w:tcPr>
          <w:p w14:paraId="0F5482AE" w14:textId="77777777" w:rsidR="00B13653" w:rsidRPr="001A0BCC" w:rsidRDefault="00B13653" w:rsidP="00B13653">
            <w:pPr>
              <w:jc w:val="center"/>
              <w:rPr>
                <w:b/>
                <w:lang w:val="tr-TR"/>
              </w:rPr>
            </w:pPr>
            <w:r w:rsidRPr="001A0BCC">
              <w:rPr>
                <w:b/>
                <w:bCs/>
                <w:w w:val="99"/>
                <w:lang w:val="tr-TR"/>
              </w:rPr>
              <w:t>SALI</w:t>
            </w:r>
          </w:p>
        </w:tc>
        <w:tc>
          <w:tcPr>
            <w:tcW w:w="850" w:type="dxa"/>
            <w:vAlign w:val="center"/>
          </w:tcPr>
          <w:p w14:paraId="3826136B" w14:textId="36B901D6" w:rsidR="00B13653" w:rsidRPr="001A0BCC" w:rsidRDefault="00B13653" w:rsidP="00B13653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 08:30 - 09:30</w:t>
            </w:r>
          </w:p>
        </w:tc>
        <w:tc>
          <w:tcPr>
            <w:tcW w:w="2410" w:type="dxa"/>
            <w:vAlign w:val="center"/>
          </w:tcPr>
          <w:p w14:paraId="27C3D148" w14:textId="77777777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TÜR 101 Türkçe I</w:t>
            </w:r>
          </w:p>
          <w:p w14:paraId="44535603" w14:textId="77777777" w:rsidR="00B13653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B. DURUKAN</w:t>
            </w:r>
          </w:p>
          <w:p w14:paraId="1E406FBB" w14:textId="67B9B002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693" w:type="dxa"/>
          </w:tcPr>
          <w:p w14:paraId="0BF4D683" w14:textId="77777777" w:rsidR="00B13653" w:rsidRPr="001A0BCC" w:rsidRDefault="00B13653" w:rsidP="00B13653">
            <w:pPr>
              <w:pStyle w:val="TableParagraph"/>
              <w:ind w:right="114"/>
              <w:jc w:val="center"/>
              <w:rPr>
                <w:bCs/>
                <w:color w:val="000000" w:themeColor="text1"/>
                <w:lang w:val="tr-TR"/>
              </w:rPr>
            </w:pPr>
            <w:r w:rsidRPr="001A0BCC">
              <w:rPr>
                <w:bCs/>
                <w:color w:val="000000" w:themeColor="text1"/>
                <w:lang w:val="tr-TR"/>
              </w:rPr>
              <w:t xml:space="preserve">İNG111 İş Hayatı için </w:t>
            </w:r>
          </w:p>
          <w:p w14:paraId="1D12CAF1" w14:textId="77777777" w:rsidR="00B13653" w:rsidRDefault="00B13653" w:rsidP="00B13653">
            <w:pPr>
              <w:pStyle w:val="TableParagraph"/>
              <w:jc w:val="center"/>
              <w:rPr>
                <w:bCs/>
                <w:color w:val="000000" w:themeColor="text1"/>
                <w:lang w:val="tr-TR"/>
              </w:rPr>
            </w:pPr>
            <w:r w:rsidRPr="001A0BCC">
              <w:rPr>
                <w:bCs/>
                <w:color w:val="000000" w:themeColor="text1"/>
                <w:lang w:val="tr-TR"/>
              </w:rPr>
              <w:t>İngilizce S. TOĞAN</w:t>
            </w:r>
          </w:p>
          <w:p w14:paraId="290B11BB" w14:textId="2752DB72" w:rsidR="00B13653" w:rsidRPr="00BA5523" w:rsidRDefault="00B13653" w:rsidP="00B13653">
            <w:pPr>
              <w:pStyle w:val="TableParagraph"/>
              <w:jc w:val="center"/>
              <w:rPr>
                <w:b/>
                <w:color w:val="000000" w:themeColor="text1"/>
                <w:lang w:val="tr-TR"/>
              </w:rPr>
            </w:pPr>
            <w:r w:rsidRPr="00BA5523">
              <w:rPr>
                <w:b/>
                <w:color w:val="000000" w:themeColor="text1"/>
                <w:lang w:val="tr-TR"/>
              </w:rPr>
              <w:t>DERSLİK 7</w:t>
            </w:r>
          </w:p>
        </w:tc>
        <w:tc>
          <w:tcPr>
            <w:tcW w:w="2410" w:type="dxa"/>
          </w:tcPr>
          <w:p w14:paraId="28B400A3" w14:textId="77777777" w:rsidR="00B13653" w:rsidRPr="00FD1781" w:rsidRDefault="00B13653" w:rsidP="00B13653">
            <w:pPr>
              <w:pStyle w:val="TableParagraph"/>
              <w:jc w:val="center"/>
            </w:pPr>
            <w:r w:rsidRPr="00FD1781">
              <w:t xml:space="preserve">İKT 311 </w:t>
            </w:r>
            <w:proofErr w:type="spellStart"/>
            <w:r w:rsidRPr="00FD1781">
              <w:t>Çalışma</w:t>
            </w:r>
            <w:proofErr w:type="spellEnd"/>
            <w:r w:rsidRPr="00FD1781">
              <w:t xml:space="preserve"> </w:t>
            </w:r>
            <w:proofErr w:type="spellStart"/>
            <w:r w:rsidRPr="00FD1781">
              <w:t>Ekonomisi</w:t>
            </w:r>
            <w:proofErr w:type="spellEnd"/>
          </w:p>
          <w:p w14:paraId="15827E42" w14:textId="77777777" w:rsidR="00B13653" w:rsidRDefault="00B13653" w:rsidP="00B13653">
            <w:pPr>
              <w:pStyle w:val="TableParagraph"/>
              <w:jc w:val="center"/>
            </w:pPr>
            <w:r w:rsidRPr="00FD1781">
              <w:t>M. A. MERCAN</w:t>
            </w:r>
          </w:p>
          <w:p w14:paraId="1C892E8E" w14:textId="4A325955" w:rsidR="00B13653" w:rsidRPr="00FD1781" w:rsidRDefault="00B13653" w:rsidP="00B13653">
            <w:pPr>
              <w:pStyle w:val="TableParagraph"/>
              <w:jc w:val="center"/>
            </w:pPr>
            <w:r>
              <w:rPr>
                <w:b/>
                <w:color w:val="000000" w:themeColor="text1"/>
                <w:lang w:val="tr-TR"/>
              </w:rPr>
              <w:t>DERSLİK 8</w:t>
            </w:r>
          </w:p>
        </w:tc>
        <w:tc>
          <w:tcPr>
            <w:tcW w:w="2126" w:type="dxa"/>
          </w:tcPr>
          <w:p w14:paraId="55CBC00C" w14:textId="6813C5E4" w:rsidR="00B13653" w:rsidRPr="001A0BCC" w:rsidRDefault="00B13653" w:rsidP="00B13653">
            <w:pPr>
              <w:pStyle w:val="TableParagraph"/>
              <w:ind w:right="251"/>
              <w:jc w:val="center"/>
              <w:rPr>
                <w:color w:val="000000" w:themeColor="text1"/>
                <w:lang w:val="tr-TR"/>
              </w:rPr>
            </w:pPr>
          </w:p>
        </w:tc>
      </w:tr>
      <w:tr w:rsidR="00B13653" w:rsidRPr="001A0BCC" w14:paraId="01B00606" w14:textId="77777777" w:rsidTr="00891176">
        <w:trPr>
          <w:trHeight w:val="575"/>
        </w:trPr>
        <w:tc>
          <w:tcPr>
            <w:tcW w:w="426" w:type="dxa"/>
            <w:vMerge/>
            <w:shd w:val="clear" w:color="auto" w:fill="0033CC"/>
            <w:textDirection w:val="btLr"/>
            <w:vAlign w:val="center"/>
          </w:tcPr>
          <w:p w14:paraId="266E1C92" w14:textId="77777777" w:rsidR="00B13653" w:rsidRPr="001A0BCC" w:rsidRDefault="00B13653" w:rsidP="00B13653">
            <w:pPr>
              <w:rPr>
                <w:b/>
                <w:bCs/>
                <w:w w:val="99"/>
                <w:lang w:val="tr-TR"/>
              </w:rPr>
            </w:pPr>
          </w:p>
        </w:tc>
        <w:tc>
          <w:tcPr>
            <w:tcW w:w="850" w:type="dxa"/>
            <w:vAlign w:val="center"/>
          </w:tcPr>
          <w:p w14:paraId="694AD977" w14:textId="6DAC37F5" w:rsidR="00B13653" w:rsidRPr="001A0BCC" w:rsidRDefault="00B13653" w:rsidP="00B13653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09:30 - 10:30</w:t>
            </w:r>
          </w:p>
        </w:tc>
        <w:tc>
          <w:tcPr>
            <w:tcW w:w="2410" w:type="dxa"/>
            <w:vAlign w:val="center"/>
          </w:tcPr>
          <w:p w14:paraId="77858E8E" w14:textId="77777777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TÜR 101 Türkçe I</w:t>
            </w:r>
          </w:p>
          <w:p w14:paraId="1CFA174E" w14:textId="77777777" w:rsidR="00B13653" w:rsidRDefault="00B13653" w:rsidP="00B13653">
            <w:pPr>
              <w:pStyle w:val="TableParagraph"/>
              <w:ind w:right="114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B. DURUKAN</w:t>
            </w:r>
          </w:p>
          <w:p w14:paraId="59BAE61B" w14:textId="7830BA70" w:rsidR="00B13653" w:rsidRPr="001A0BCC" w:rsidRDefault="00B13653" w:rsidP="00B13653">
            <w:pPr>
              <w:pStyle w:val="TableParagraph"/>
              <w:ind w:right="114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693" w:type="dxa"/>
          </w:tcPr>
          <w:p w14:paraId="10F9CC9C" w14:textId="77777777" w:rsidR="00B13653" w:rsidRPr="001A0BCC" w:rsidRDefault="00B13653" w:rsidP="00B13653">
            <w:pPr>
              <w:pStyle w:val="TableParagraph"/>
              <w:ind w:right="114"/>
              <w:jc w:val="center"/>
              <w:rPr>
                <w:bCs/>
                <w:color w:val="000000" w:themeColor="text1"/>
                <w:lang w:val="tr-TR"/>
              </w:rPr>
            </w:pPr>
            <w:r w:rsidRPr="001A0BCC">
              <w:rPr>
                <w:bCs/>
                <w:color w:val="000000" w:themeColor="text1"/>
                <w:lang w:val="tr-TR"/>
              </w:rPr>
              <w:t xml:space="preserve">İNG111 İş Hayatı için </w:t>
            </w:r>
          </w:p>
          <w:p w14:paraId="531CC41A" w14:textId="77777777" w:rsidR="00B13653" w:rsidRDefault="00B13653" w:rsidP="00B13653">
            <w:pPr>
              <w:pStyle w:val="TableParagraph"/>
              <w:jc w:val="center"/>
              <w:rPr>
                <w:bCs/>
                <w:color w:val="000000" w:themeColor="text1"/>
                <w:lang w:val="tr-TR"/>
              </w:rPr>
            </w:pPr>
            <w:r w:rsidRPr="001A0BCC">
              <w:rPr>
                <w:bCs/>
                <w:color w:val="000000" w:themeColor="text1"/>
                <w:lang w:val="tr-TR"/>
              </w:rPr>
              <w:t>İngilizce S. TOĞAN</w:t>
            </w:r>
          </w:p>
          <w:p w14:paraId="721A71D9" w14:textId="2ABFFD30" w:rsidR="00B13653" w:rsidRPr="001A0BCC" w:rsidRDefault="00B13653" w:rsidP="00B13653">
            <w:pPr>
              <w:pStyle w:val="TableParagraph"/>
              <w:jc w:val="center"/>
              <w:rPr>
                <w:b/>
                <w:lang w:val="tr-TR"/>
              </w:rPr>
            </w:pPr>
            <w:r w:rsidRPr="00BA5523">
              <w:rPr>
                <w:b/>
                <w:lang w:val="tr-TR"/>
              </w:rPr>
              <w:t>DERSLİK 7</w:t>
            </w:r>
          </w:p>
        </w:tc>
        <w:tc>
          <w:tcPr>
            <w:tcW w:w="2410" w:type="dxa"/>
          </w:tcPr>
          <w:p w14:paraId="7B8E7C14" w14:textId="77777777" w:rsidR="00B13653" w:rsidRPr="00FD1781" w:rsidRDefault="00B13653" w:rsidP="00B13653">
            <w:pPr>
              <w:pStyle w:val="TableParagraph"/>
              <w:jc w:val="center"/>
            </w:pPr>
            <w:r w:rsidRPr="00FD1781">
              <w:t xml:space="preserve">İKT 311 </w:t>
            </w:r>
            <w:proofErr w:type="spellStart"/>
            <w:r w:rsidRPr="00FD1781">
              <w:t>Çalışma</w:t>
            </w:r>
            <w:proofErr w:type="spellEnd"/>
            <w:r w:rsidRPr="00FD1781">
              <w:t xml:space="preserve"> </w:t>
            </w:r>
            <w:proofErr w:type="spellStart"/>
            <w:r w:rsidRPr="00FD1781">
              <w:t>Ekonomisi</w:t>
            </w:r>
            <w:proofErr w:type="spellEnd"/>
          </w:p>
          <w:p w14:paraId="12C9D0F8" w14:textId="77777777" w:rsidR="00B13653" w:rsidRDefault="00B13653" w:rsidP="00B13653">
            <w:pPr>
              <w:pStyle w:val="TableParagraph"/>
              <w:jc w:val="center"/>
            </w:pPr>
            <w:r w:rsidRPr="00FD1781">
              <w:t>M. A. MERCAN</w:t>
            </w:r>
          </w:p>
          <w:p w14:paraId="243AFAFC" w14:textId="636273B6" w:rsidR="00B13653" w:rsidRPr="00FD1781" w:rsidRDefault="00B13653" w:rsidP="00B13653">
            <w:pPr>
              <w:pStyle w:val="TableParagraph"/>
              <w:jc w:val="center"/>
            </w:pPr>
            <w:r>
              <w:rPr>
                <w:b/>
                <w:color w:val="000000" w:themeColor="text1"/>
                <w:lang w:val="tr-TR"/>
              </w:rPr>
              <w:t>DERSLİK 8</w:t>
            </w:r>
          </w:p>
        </w:tc>
        <w:tc>
          <w:tcPr>
            <w:tcW w:w="2126" w:type="dxa"/>
          </w:tcPr>
          <w:p w14:paraId="05BB68CC" w14:textId="599B9C7C" w:rsidR="00B13653" w:rsidRPr="001A0BCC" w:rsidRDefault="00B13653" w:rsidP="00B13653">
            <w:pPr>
              <w:pStyle w:val="TableParagraph"/>
              <w:ind w:right="251"/>
              <w:jc w:val="center"/>
              <w:rPr>
                <w:color w:val="000000" w:themeColor="text1"/>
                <w:lang w:val="tr-TR"/>
              </w:rPr>
            </w:pPr>
          </w:p>
        </w:tc>
      </w:tr>
      <w:tr w:rsidR="00B13653" w:rsidRPr="001A0BCC" w14:paraId="225B7275" w14:textId="77777777" w:rsidTr="00371D89">
        <w:trPr>
          <w:trHeight w:val="575"/>
        </w:trPr>
        <w:tc>
          <w:tcPr>
            <w:tcW w:w="426" w:type="dxa"/>
            <w:vMerge/>
            <w:shd w:val="clear" w:color="auto" w:fill="0033CC"/>
            <w:textDirection w:val="btLr"/>
            <w:vAlign w:val="center"/>
          </w:tcPr>
          <w:p w14:paraId="58E3B23A" w14:textId="77777777" w:rsidR="00B13653" w:rsidRPr="001A0BCC" w:rsidRDefault="00B13653" w:rsidP="00B13653">
            <w:pPr>
              <w:rPr>
                <w:b/>
                <w:bCs/>
                <w:w w:val="99"/>
                <w:lang w:val="tr-TR"/>
              </w:rPr>
            </w:pPr>
          </w:p>
        </w:tc>
        <w:tc>
          <w:tcPr>
            <w:tcW w:w="850" w:type="dxa"/>
            <w:vAlign w:val="center"/>
          </w:tcPr>
          <w:p w14:paraId="32392EB2" w14:textId="61325AC4" w:rsidR="00B13653" w:rsidRPr="001A0BCC" w:rsidRDefault="00CB31B6" w:rsidP="00B13653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B13653"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10:30 - 11:30</w:t>
            </w:r>
          </w:p>
        </w:tc>
        <w:tc>
          <w:tcPr>
            <w:tcW w:w="2410" w:type="dxa"/>
          </w:tcPr>
          <w:p w14:paraId="56C1220D" w14:textId="77777777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693" w:type="dxa"/>
            <w:vAlign w:val="center"/>
          </w:tcPr>
          <w:p w14:paraId="4A444030" w14:textId="77777777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410" w:type="dxa"/>
          </w:tcPr>
          <w:p w14:paraId="375F47C1" w14:textId="77777777" w:rsidR="00B13653" w:rsidRPr="00FD1781" w:rsidRDefault="00B13653" w:rsidP="00B13653">
            <w:pPr>
              <w:pStyle w:val="TableParagraph"/>
              <w:jc w:val="center"/>
            </w:pPr>
            <w:r w:rsidRPr="00FD1781">
              <w:t xml:space="preserve">İKT 311 </w:t>
            </w:r>
            <w:proofErr w:type="spellStart"/>
            <w:r w:rsidRPr="00FD1781">
              <w:t>Çalışma</w:t>
            </w:r>
            <w:proofErr w:type="spellEnd"/>
            <w:r w:rsidRPr="00FD1781">
              <w:t xml:space="preserve"> </w:t>
            </w:r>
            <w:proofErr w:type="spellStart"/>
            <w:r w:rsidRPr="00FD1781">
              <w:t>Ekonomisi</w:t>
            </w:r>
            <w:proofErr w:type="spellEnd"/>
          </w:p>
          <w:p w14:paraId="757D498A" w14:textId="77777777" w:rsidR="00B13653" w:rsidRDefault="00B13653" w:rsidP="00B13653">
            <w:pPr>
              <w:pStyle w:val="TableParagraph"/>
              <w:jc w:val="center"/>
            </w:pPr>
            <w:r w:rsidRPr="00FD1781">
              <w:t>M. A. MERCAN</w:t>
            </w:r>
          </w:p>
          <w:p w14:paraId="5D509A8B" w14:textId="627B2014" w:rsidR="00B13653" w:rsidRPr="00FD1781" w:rsidRDefault="00B13653" w:rsidP="00B13653">
            <w:pPr>
              <w:pStyle w:val="TableParagraph"/>
              <w:jc w:val="center"/>
            </w:pPr>
            <w:r>
              <w:rPr>
                <w:b/>
                <w:color w:val="000000" w:themeColor="text1"/>
                <w:lang w:val="tr-TR"/>
              </w:rPr>
              <w:t>DERSLİK 8</w:t>
            </w:r>
          </w:p>
        </w:tc>
        <w:tc>
          <w:tcPr>
            <w:tcW w:w="2126" w:type="dxa"/>
          </w:tcPr>
          <w:p w14:paraId="7845A1C1" w14:textId="41CF2706" w:rsidR="00B13653" w:rsidRPr="001A0BCC" w:rsidRDefault="00B13653" w:rsidP="00B13653">
            <w:pPr>
              <w:pStyle w:val="TableParagraph"/>
              <w:ind w:right="251"/>
              <w:jc w:val="center"/>
              <w:rPr>
                <w:color w:val="000000" w:themeColor="text1"/>
                <w:lang w:val="tr-TR"/>
              </w:rPr>
            </w:pPr>
          </w:p>
        </w:tc>
      </w:tr>
      <w:tr w:rsidR="00B13653" w:rsidRPr="001A0BCC" w14:paraId="77F9ED63" w14:textId="77777777" w:rsidTr="005B11A3">
        <w:trPr>
          <w:trHeight w:val="630"/>
        </w:trPr>
        <w:tc>
          <w:tcPr>
            <w:tcW w:w="426" w:type="dxa"/>
            <w:vMerge/>
            <w:shd w:val="clear" w:color="auto" w:fill="0033CC"/>
            <w:textDirection w:val="btLr"/>
            <w:vAlign w:val="center"/>
          </w:tcPr>
          <w:p w14:paraId="2942CA66" w14:textId="77777777" w:rsidR="00B13653" w:rsidRPr="001A0BCC" w:rsidRDefault="00B13653" w:rsidP="00B13653">
            <w:pPr>
              <w:rPr>
                <w:lang w:val="tr-TR"/>
              </w:rPr>
            </w:pPr>
          </w:p>
        </w:tc>
        <w:tc>
          <w:tcPr>
            <w:tcW w:w="850" w:type="dxa"/>
            <w:vAlign w:val="center"/>
          </w:tcPr>
          <w:p w14:paraId="06A534D0" w14:textId="39335646" w:rsidR="00B13653" w:rsidRPr="001A0BCC" w:rsidRDefault="00B13653" w:rsidP="00B13653">
            <w:pPr>
              <w:pStyle w:val="TableParagraph"/>
              <w:ind w:right="122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1:30</w:t>
            </w:r>
            <w:r w:rsidR="00CB31B6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-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2:30</w:t>
            </w:r>
          </w:p>
        </w:tc>
        <w:tc>
          <w:tcPr>
            <w:tcW w:w="2410" w:type="dxa"/>
          </w:tcPr>
          <w:p w14:paraId="0AE7D40E" w14:textId="77777777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İKT101 İktisada Giriş I</w:t>
            </w:r>
          </w:p>
          <w:p w14:paraId="7369E674" w14:textId="77777777" w:rsidR="00B13653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S. H. ÇİTÇİ</w:t>
            </w:r>
          </w:p>
          <w:p w14:paraId="7ABEC1F0" w14:textId="048CEC2F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693" w:type="dxa"/>
          </w:tcPr>
          <w:p w14:paraId="03231339" w14:textId="77777777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 xml:space="preserve">İKT 201 </w:t>
            </w:r>
            <w:proofErr w:type="spellStart"/>
            <w:r w:rsidRPr="001A0BCC">
              <w:rPr>
                <w:color w:val="000000" w:themeColor="text1"/>
                <w:lang w:val="tr-TR"/>
              </w:rPr>
              <w:t>Mikroiktisat</w:t>
            </w:r>
            <w:proofErr w:type="spellEnd"/>
            <w:r w:rsidRPr="001A0BCC">
              <w:rPr>
                <w:color w:val="000000" w:themeColor="text1"/>
                <w:lang w:val="tr-TR"/>
              </w:rPr>
              <w:t xml:space="preserve"> I</w:t>
            </w:r>
          </w:p>
          <w:p w14:paraId="657610A3" w14:textId="77777777" w:rsidR="00B13653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color w:val="000000" w:themeColor="text1"/>
                <w:lang w:val="tr-TR"/>
              </w:rPr>
              <w:t>İ. G. TAPKI</w:t>
            </w:r>
          </w:p>
          <w:p w14:paraId="73A52807" w14:textId="7D692E21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BA5523">
              <w:rPr>
                <w:b/>
                <w:color w:val="000000" w:themeColor="text1"/>
                <w:lang w:val="tr-TR"/>
              </w:rPr>
              <w:t>DERSLİK 7</w:t>
            </w:r>
          </w:p>
        </w:tc>
        <w:tc>
          <w:tcPr>
            <w:tcW w:w="2410" w:type="dxa"/>
          </w:tcPr>
          <w:p w14:paraId="21FD88D6" w14:textId="0AF94423" w:rsidR="00B13653" w:rsidRPr="001A0BCC" w:rsidRDefault="00B13653" w:rsidP="00B13653">
            <w:pPr>
              <w:pStyle w:val="TableParagraph"/>
              <w:rPr>
                <w:color w:val="000000" w:themeColor="text1"/>
                <w:lang w:val="tr-TR"/>
              </w:rPr>
            </w:pPr>
          </w:p>
        </w:tc>
        <w:tc>
          <w:tcPr>
            <w:tcW w:w="2126" w:type="dxa"/>
            <w:vAlign w:val="center"/>
          </w:tcPr>
          <w:p w14:paraId="167740B4" w14:textId="77777777" w:rsidR="00B13653" w:rsidRPr="001A0BCC" w:rsidRDefault="00B13653" w:rsidP="00B13653">
            <w:pPr>
              <w:pStyle w:val="TableParagraph"/>
              <w:ind w:left="299" w:right="290"/>
              <w:rPr>
                <w:color w:val="000000" w:themeColor="text1"/>
                <w:lang w:val="tr-TR"/>
              </w:rPr>
            </w:pPr>
          </w:p>
        </w:tc>
      </w:tr>
      <w:tr w:rsidR="00B13653" w:rsidRPr="001A0BCC" w14:paraId="4E9080BB" w14:textId="77777777" w:rsidTr="005B11A3">
        <w:trPr>
          <w:trHeight w:val="630"/>
        </w:trPr>
        <w:tc>
          <w:tcPr>
            <w:tcW w:w="426" w:type="dxa"/>
            <w:vMerge/>
            <w:shd w:val="clear" w:color="auto" w:fill="0033CC"/>
            <w:textDirection w:val="btLr"/>
            <w:vAlign w:val="center"/>
          </w:tcPr>
          <w:p w14:paraId="4A14F16A" w14:textId="77777777" w:rsidR="00B13653" w:rsidRPr="001A0BCC" w:rsidRDefault="00B13653" w:rsidP="00B13653">
            <w:pPr>
              <w:rPr>
                <w:lang w:val="tr-TR"/>
              </w:rPr>
            </w:pPr>
          </w:p>
        </w:tc>
        <w:tc>
          <w:tcPr>
            <w:tcW w:w="850" w:type="dxa"/>
            <w:vAlign w:val="center"/>
          </w:tcPr>
          <w:p w14:paraId="207E527E" w14:textId="1C8CA050" w:rsidR="00B13653" w:rsidRPr="001A0BCC" w:rsidRDefault="00B13653" w:rsidP="00B13653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CB31B6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12:30 - 13:30</w:t>
            </w:r>
          </w:p>
        </w:tc>
        <w:tc>
          <w:tcPr>
            <w:tcW w:w="2410" w:type="dxa"/>
          </w:tcPr>
          <w:p w14:paraId="292F5D3A" w14:textId="77777777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İKT101 İktisada Giriş I</w:t>
            </w:r>
          </w:p>
          <w:p w14:paraId="0C8F416E" w14:textId="77777777" w:rsidR="00B13653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S. H. ÇİTÇİ</w:t>
            </w:r>
          </w:p>
          <w:p w14:paraId="19184F6B" w14:textId="35EE9D74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693" w:type="dxa"/>
          </w:tcPr>
          <w:p w14:paraId="54AB6B13" w14:textId="77777777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 xml:space="preserve">İKT 201 </w:t>
            </w:r>
            <w:proofErr w:type="spellStart"/>
            <w:r w:rsidRPr="001A0BCC">
              <w:rPr>
                <w:color w:val="000000" w:themeColor="text1"/>
                <w:lang w:val="tr-TR"/>
              </w:rPr>
              <w:t>Mikroiktisat</w:t>
            </w:r>
            <w:proofErr w:type="spellEnd"/>
            <w:r w:rsidRPr="001A0BCC">
              <w:rPr>
                <w:color w:val="000000" w:themeColor="text1"/>
                <w:lang w:val="tr-TR"/>
              </w:rPr>
              <w:t xml:space="preserve"> I</w:t>
            </w:r>
          </w:p>
          <w:p w14:paraId="09866358" w14:textId="77777777" w:rsidR="00B13653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color w:val="000000" w:themeColor="text1"/>
                <w:lang w:val="tr-TR"/>
              </w:rPr>
              <w:t>İ. G. TAPKI</w:t>
            </w:r>
          </w:p>
          <w:p w14:paraId="4F37A260" w14:textId="039DDD12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BA5523">
              <w:rPr>
                <w:b/>
                <w:color w:val="000000" w:themeColor="text1"/>
                <w:lang w:val="tr-TR"/>
              </w:rPr>
              <w:t>DERSLİK 7</w:t>
            </w:r>
          </w:p>
        </w:tc>
        <w:tc>
          <w:tcPr>
            <w:tcW w:w="2410" w:type="dxa"/>
          </w:tcPr>
          <w:p w14:paraId="245D1AFD" w14:textId="17B7B361" w:rsidR="00B13653" w:rsidRPr="001A0BCC" w:rsidRDefault="00B13653" w:rsidP="00B13653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2126" w:type="dxa"/>
          </w:tcPr>
          <w:p w14:paraId="2FE71154" w14:textId="3C4BEB24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</w:tr>
      <w:tr w:rsidR="00B13653" w:rsidRPr="001A0BCC" w14:paraId="34473999" w14:textId="77777777" w:rsidTr="00C3483A">
        <w:trPr>
          <w:trHeight w:val="630"/>
        </w:trPr>
        <w:tc>
          <w:tcPr>
            <w:tcW w:w="426" w:type="dxa"/>
            <w:vMerge/>
            <w:shd w:val="clear" w:color="auto" w:fill="0033CC"/>
            <w:textDirection w:val="btLr"/>
            <w:vAlign w:val="center"/>
          </w:tcPr>
          <w:p w14:paraId="18A76F23" w14:textId="77777777" w:rsidR="00B13653" w:rsidRPr="001A0BCC" w:rsidRDefault="00B13653" w:rsidP="00B13653">
            <w:pPr>
              <w:rPr>
                <w:lang w:val="tr-TR"/>
              </w:rPr>
            </w:pPr>
          </w:p>
        </w:tc>
        <w:tc>
          <w:tcPr>
            <w:tcW w:w="850" w:type="dxa"/>
            <w:vAlign w:val="center"/>
          </w:tcPr>
          <w:p w14:paraId="6A5F4616" w14:textId="01817CB2" w:rsidR="00B13653" w:rsidRPr="001A0BCC" w:rsidRDefault="00B13653" w:rsidP="00B13653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CB31B6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13:30 - 14:30</w:t>
            </w:r>
          </w:p>
        </w:tc>
        <w:tc>
          <w:tcPr>
            <w:tcW w:w="2410" w:type="dxa"/>
          </w:tcPr>
          <w:p w14:paraId="6410B8EB" w14:textId="77777777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İKT101 İktisada Giriş I</w:t>
            </w:r>
          </w:p>
          <w:p w14:paraId="530639E9" w14:textId="77777777" w:rsidR="00B13653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S. H. ÇİTÇİ</w:t>
            </w:r>
          </w:p>
          <w:p w14:paraId="70930408" w14:textId="56986A43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693" w:type="dxa"/>
          </w:tcPr>
          <w:p w14:paraId="530E9FFD" w14:textId="77777777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 xml:space="preserve">İKT 201 </w:t>
            </w:r>
            <w:proofErr w:type="spellStart"/>
            <w:r w:rsidRPr="001A0BCC">
              <w:rPr>
                <w:color w:val="000000" w:themeColor="text1"/>
                <w:lang w:val="tr-TR"/>
              </w:rPr>
              <w:t>Mikroiktisat</w:t>
            </w:r>
            <w:proofErr w:type="spellEnd"/>
            <w:r w:rsidRPr="001A0BCC">
              <w:rPr>
                <w:color w:val="000000" w:themeColor="text1"/>
                <w:lang w:val="tr-TR"/>
              </w:rPr>
              <w:t xml:space="preserve"> I</w:t>
            </w:r>
          </w:p>
          <w:p w14:paraId="7FB9B48D" w14:textId="77777777" w:rsidR="00B13653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color w:val="000000" w:themeColor="text1"/>
                <w:lang w:val="tr-TR"/>
              </w:rPr>
              <w:t>İ. G. TAPKI</w:t>
            </w:r>
          </w:p>
          <w:p w14:paraId="731C9B20" w14:textId="125086ED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BA5523">
              <w:rPr>
                <w:b/>
                <w:color w:val="000000" w:themeColor="text1"/>
                <w:lang w:val="tr-TR"/>
              </w:rPr>
              <w:t>DERSLİK 7</w:t>
            </w:r>
          </w:p>
        </w:tc>
        <w:tc>
          <w:tcPr>
            <w:tcW w:w="2410" w:type="dxa"/>
          </w:tcPr>
          <w:p w14:paraId="2B78223F" w14:textId="7D6960B5" w:rsidR="00B13653" w:rsidRPr="001A0BCC" w:rsidRDefault="00B13653" w:rsidP="00B13653">
            <w:pPr>
              <w:pStyle w:val="TableParagraph"/>
              <w:jc w:val="center"/>
              <w:rPr>
                <w:b/>
                <w:lang w:val="tr-TR"/>
              </w:rPr>
            </w:pPr>
          </w:p>
        </w:tc>
        <w:tc>
          <w:tcPr>
            <w:tcW w:w="2126" w:type="dxa"/>
          </w:tcPr>
          <w:p w14:paraId="705CD43E" w14:textId="47888D5C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</w:tr>
      <w:tr w:rsidR="00B13653" w:rsidRPr="001A0BCC" w14:paraId="591A50D2" w14:textId="77777777" w:rsidTr="00564B4E">
        <w:trPr>
          <w:trHeight w:val="310"/>
        </w:trPr>
        <w:tc>
          <w:tcPr>
            <w:tcW w:w="426" w:type="dxa"/>
            <w:vMerge/>
            <w:shd w:val="clear" w:color="auto" w:fill="0033CC"/>
            <w:textDirection w:val="btLr"/>
            <w:vAlign w:val="center"/>
          </w:tcPr>
          <w:p w14:paraId="2B796BCA" w14:textId="77777777" w:rsidR="00B13653" w:rsidRPr="001A0BCC" w:rsidRDefault="00B13653" w:rsidP="00B13653">
            <w:pPr>
              <w:rPr>
                <w:lang w:val="tr-TR"/>
              </w:rPr>
            </w:pPr>
          </w:p>
        </w:tc>
        <w:tc>
          <w:tcPr>
            <w:tcW w:w="850" w:type="dxa"/>
            <w:vAlign w:val="center"/>
          </w:tcPr>
          <w:p w14:paraId="6C28E99D" w14:textId="0AE761D9" w:rsidR="00B13653" w:rsidRPr="001A0BCC" w:rsidRDefault="00B13653" w:rsidP="00B13653">
            <w:pPr>
              <w:pStyle w:val="TableParagraph"/>
              <w:ind w:right="122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4:30</w:t>
            </w:r>
            <w:r w:rsidR="00CB31B6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-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5:30</w:t>
            </w:r>
          </w:p>
        </w:tc>
        <w:tc>
          <w:tcPr>
            <w:tcW w:w="2410" w:type="dxa"/>
          </w:tcPr>
          <w:p w14:paraId="789725F1" w14:textId="77777777" w:rsidR="00B13653" w:rsidRPr="001A0BCC" w:rsidRDefault="00B13653" w:rsidP="00B13653">
            <w:pPr>
              <w:pStyle w:val="TableParagraph"/>
              <w:ind w:right="132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693" w:type="dxa"/>
          </w:tcPr>
          <w:p w14:paraId="239A72E6" w14:textId="64AAC078" w:rsidR="00B13653" w:rsidRPr="00F217B9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410" w:type="dxa"/>
          </w:tcPr>
          <w:p w14:paraId="38CF7E6B" w14:textId="77777777" w:rsidR="00B13653" w:rsidRPr="001A0BCC" w:rsidRDefault="00B13653" w:rsidP="00B13653">
            <w:pPr>
              <w:pStyle w:val="TableParagraph"/>
              <w:jc w:val="center"/>
              <w:rPr>
                <w:color w:val="000000"/>
              </w:rPr>
            </w:pPr>
            <w:r w:rsidRPr="001A0BCC">
              <w:rPr>
                <w:color w:val="000000"/>
              </w:rPr>
              <w:t xml:space="preserve">İKT 303 </w:t>
            </w:r>
            <w:proofErr w:type="spellStart"/>
            <w:r w:rsidRPr="001A0BCC">
              <w:rPr>
                <w:color w:val="000000"/>
              </w:rPr>
              <w:t>Uluslararası</w:t>
            </w:r>
            <w:proofErr w:type="spellEnd"/>
            <w:r w:rsidRPr="001A0BCC">
              <w:rPr>
                <w:color w:val="000000"/>
              </w:rPr>
              <w:t xml:space="preserve"> </w:t>
            </w:r>
            <w:proofErr w:type="spellStart"/>
            <w:r w:rsidRPr="001A0BCC">
              <w:rPr>
                <w:color w:val="000000"/>
              </w:rPr>
              <w:t>İktisat</w:t>
            </w:r>
            <w:proofErr w:type="spellEnd"/>
            <w:r w:rsidRPr="001A0BCC">
              <w:rPr>
                <w:color w:val="000000"/>
              </w:rPr>
              <w:t xml:space="preserve"> I</w:t>
            </w:r>
          </w:p>
          <w:p w14:paraId="63F5CB3C" w14:textId="77777777" w:rsidR="00B13653" w:rsidRDefault="00B13653" w:rsidP="00B13653">
            <w:pPr>
              <w:pStyle w:val="TableParagraph"/>
              <w:ind w:right="114"/>
              <w:jc w:val="center"/>
            </w:pPr>
            <w:r w:rsidRPr="001A0BCC">
              <w:rPr>
                <w:color w:val="000000"/>
              </w:rPr>
              <w:t xml:space="preserve">H. </w:t>
            </w:r>
            <w:r w:rsidRPr="001A0BCC">
              <w:t>BARLIN</w:t>
            </w:r>
          </w:p>
          <w:p w14:paraId="0978069A" w14:textId="6782BBF3" w:rsidR="00B13653" w:rsidRPr="001A0BCC" w:rsidRDefault="00B13653" w:rsidP="00B13653">
            <w:pPr>
              <w:pStyle w:val="TableParagraph"/>
              <w:ind w:right="114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DERSLİK 8</w:t>
            </w:r>
          </w:p>
        </w:tc>
        <w:tc>
          <w:tcPr>
            <w:tcW w:w="2126" w:type="dxa"/>
          </w:tcPr>
          <w:p w14:paraId="4A73D760" w14:textId="4A632ABC" w:rsidR="00B13653" w:rsidRPr="001A0BCC" w:rsidRDefault="00B13653" w:rsidP="00B13653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</w:tr>
      <w:tr w:rsidR="002A070B" w:rsidRPr="001A0BCC" w14:paraId="76E9EF69" w14:textId="77777777" w:rsidTr="00F87380">
        <w:trPr>
          <w:trHeight w:val="310"/>
        </w:trPr>
        <w:tc>
          <w:tcPr>
            <w:tcW w:w="426" w:type="dxa"/>
            <w:vMerge/>
            <w:shd w:val="clear" w:color="auto" w:fill="0033CC"/>
            <w:textDirection w:val="btLr"/>
            <w:vAlign w:val="center"/>
          </w:tcPr>
          <w:p w14:paraId="56AF56FF" w14:textId="77777777" w:rsidR="002A070B" w:rsidRPr="001A0BCC" w:rsidRDefault="002A070B" w:rsidP="002A070B">
            <w:pPr>
              <w:rPr>
                <w:lang w:val="tr-TR"/>
              </w:rPr>
            </w:pPr>
          </w:p>
        </w:tc>
        <w:tc>
          <w:tcPr>
            <w:tcW w:w="850" w:type="dxa"/>
            <w:vAlign w:val="center"/>
          </w:tcPr>
          <w:p w14:paraId="1FA951F6" w14:textId="1206525C" w:rsidR="002A070B" w:rsidRPr="00B13653" w:rsidRDefault="002A070B" w:rsidP="002A070B">
            <w:pPr>
              <w:pStyle w:val="TableParagraph"/>
              <w:ind w:right="122"/>
              <w:jc w:val="center"/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5:30</w:t>
            </w:r>
            <w:r w:rsidR="00CB31B6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-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6:30</w:t>
            </w:r>
          </w:p>
        </w:tc>
        <w:tc>
          <w:tcPr>
            <w:tcW w:w="2410" w:type="dxa"/>
          </w:tcPr>
          <w:p w14:paraId="3DBA19F1" w14:textId="77777777" w:rsidR="002A070B" w:rsidRPr="001A0BCC" w:rsidRDefault="002A070B" w:rsidP="002A070B">
            <w:pPr>
              <w:pStyle w:val="TableParagraph"/>
              <w:ind w:right="132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693" w:type="dxa"/>
          </w:tcPr>
          <w:p w14:paraId="278208A5" w14:textId="77777777" w:rsidR="002A070B" w:rsidRPr="00F217B9" w:rsidRDefault="002A070B" w:rsidP="002A070B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410" w:type="dxa"/>
          </w:tcPr>
          <w:p w14:paraId="0A11C985" w14:textId="77777777" w:rsidR="002A070B" w:rsidRPr="001A0BCC" w:rsidRDefault="002A070B" w:rsidP="002A070B">
            <w:pPr>
              <w:pStyle w:val="TableParagraph"/>
              <w:jc w:val="center"/>
              <w:rPr>
                <w:color w:val="000000"/>
              </w:rPr>
            </w:pPr>
            <w:r w:rsidRPr="001A0BCC">
              <w:rPr>
                <w:color w:val="000000"/>
              </w:rPr>
              <w:t xml:space="preserve">İKT 303 </w:t>
            </w:r>
            <w:proofErr w:type="spellStart"/>
            <w:r w:rsidRPr="001A0BCC">
              <w:rPr>
                <w:color w:val="000000"/>
              </w:rPr>
              <w:t>Uluslararası</w:t>
            </w:r>
            <w:proofErr w:type="spellEnd"/>
            <w:r w:rsidRPr="001A0BCC">
              <w:rPr>
                <w:color w:val="000000"/>
              </w:rPr>
              <w:t xml:space="preserve"> </w:t>
            </w:r>
            <w:proofErr w:type="spellStart"/>
            <w:r w:rsidRPr="001A0BCC">
              <w:rPr>
                <w:color w:val="000000"/>
              </w:rPr>
              <w:t>İktisat</w:t>
            </w:r>
            <w:proofErr w:type="spellEnd"/>
            <w:r w:rsidRPr="001A0BCC">
              <w:rPr>
                <w:color w:val="000000"/>
              </w:rPr>
              <w:t xml:space="preserve"> I</w:t>
            </w:r>
          </w:p>
          <w:p w14:paraId="676CB3E7" w14:textId="77777777" w:rsidR="002A070B" w:rsidRDefault="002A070B" w:rsidP="002A070B">
            <w:pPr>
              <w:pStyle w:val="TableParagraph"/>
              <w:ind w:right="114"/>
              <w:jc w:val="center"/>
            </w:pPr>
            <w:r w:rsidRPr="001A0BCC">
              <w:rPr>
                <w:color w:val="000000"/>
              </w:rPr>
              <w:t xml:space="preserve">H. </w:t>
            </w:r>
            <w:r w:rsidRPr="001A0BCC">
              <w:t>BARLIN</w:t>
            </w:r>
          </w:p>
          <w:p w14:paraId="42927077" w14:textId="503E94C9" w:rsidR="002A070B" w:rsidRPr="001A0BCC" w:rsidRDefault="002A070B" w:rsidP="002A070B">
            <w:pPr>
              <w:pStyle w:val="TableParagraph"/>
              <w:jc w:val="center"/>
              <w:rPr>
                <w:color w:val="000000"/>
              </w:rPr>
            </w:pPr>
            <w:r>
              <w:rPr>
                <w:b/>
                <w:color w:val="000000" w:themeColor="text1"/>
                <w:lang w:val="tr-TR"/>
              </w:rPr>
              <w:t>DERSLİK 8</w:t>
            </w:r>
          </w:p>
        </w:tc>
        <w:tc>
          <w:tcPr>
            <w:tcW w:w="2126" w:type="dxa"/>
            <w:vAlign w:val="center"/>
          </w:tcPr>
          <w:p w14:paraId="06F16CDC" w14:textId="77777777" w:rsidR="002A070B" w:rsidRPr="001A0BCC" w:rsidRDefault="002A070B" w:rsidP="002A070B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</w:tr>
      <w:tr w:rsidR="002A070B" w:rsidRPr="001A0BCC" w14:paraId="02F20352" w14:textId="77777777" w:rsidTr="00F87380">
        <w:trPr>
          <w:trHeight w:val="310"/>
        </w:trPr>
        <w:tc>
          <w:tcPr>
            <w:tcW w:w="426" w:type="dxa"/>
            <w:vMerge/>
            <w:shd w:val="clear" w:color="auto" w:fill="0033CC"/>
            <w:textDirection w:val="btLr"/>
            <w:vAlign w:val="center"/>
          </w:tcPr>
          <w:p w14:paraId="7947C54E" w14:textId="77777777" w:rsidR="002A070B" w:rsidRPr="001A0BCC" w:rsidRDefault="002A070B" w:rsidP="002A070B">
            <w:pPr>
              <w:rPr>
                <w:lang w:val="tr-TR"/>
              </w:rPr>
            </w:pPr>
          </w:p>
        </w:tc>
        <w:tc>
          <w:tcPr>
            <w:tcW w:w="850" w:type="dxa"/>
            <w:vAlign w:val="center"/>
          </w:tcPr>
          <w:p w14:paraId="51692943" w14:textId="6C4A5230" w:rsidR="002A070B" w:rsidRPr="00B13653" w:rsidRDefault="002A070B" w:rsidP="002A070B">
            <w:pPr>
              <w:pStyle w:val="TableParagraph"/>
              <w:ind w:right="122"/>
              <w:jc w:val="center"/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6:30</w:t>
            </w:r>
            <w:r w:rsidR="00CB31B6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-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7:30</w:t>
            </w:r>
          </w:p>
        </w:tc>
        <w:tc>
          <w:tcPr>
            <w:tcW w:w="2410" w:type="dxa"/>
          </w:tcPr>
          <w:p w14:paraId="4A60C6C8" w14:textId="77777777" w:rsidR="002A070B" w:rsidRPr="001A0BCC" w:rsidRDefault="002A070B" w:rsidP="002A070B">
            <w:pPr>
              <w:pStyle w:val="TableParagraph"/>
              <w:ind w:right="132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693" w:type="dxa"/>
          </w:tcPr>
          <w:p w14:paraId="7DB6BF85" w14:textId="77777777" w:rsidR="002A070B" w:rsidRPr="00F217B9" w:rsidRDefault="002A070B" w:rsidP="002A070B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410" w:type="dxa"/>
          </w:tcPr>
          <w:p w14:paraId="7C16E90C" w14:textId="77777777" w:rsidR="002A070B" w:rsidRPr="001A0BCC" w:rsidRDefault="002A070B" w:rsidP="002A070B">
            <w:pPr>
              <w:pStyle w:val="TableParagraph"/>
              <w:jc w:val="center"/>
              <w:rPr>
                <w:color w:val="000000"/>
              </w:rPr>
            </w:pPr>
            <w:r w:rsidRPr="001A0BCC">
              <w:rPr>
                <w:color w:val="000000"/>
              </w:rPr>
              <w:t xml:space="preserve">İKT 303 </w:t>
            </w:r>
            <w:proofErr w:type="spellStart"/>
            <w:r w:rsidRPr="001A0BCC">
              <w:rPr>
                <w:color w:val="000000"/>
              </w:rPr>
              <w:t>Uluslararası</w:t>
            </w:r>
            <w:proofErr w:type="spellEnd"/>
            <w:r w:rsidRPr="001A0BCC">
              <w:rPr>
                <w:color w:val="000000"/>
              </w:rPr>
              <w:t xml:space="preserve"> </w:t>
            </w:r>
            <w:proofErr w:type="spellStart"/>
            <w:r w:rsidRPr="001A0BCC">
              <w:rPr>
                <w:color w:val="000000"/>
              </w:rPr>
              <w:t>İktisat</w:t>
            </w:r>
            <w:proofErr w:type="spellEnd"/>
            <w:r w:rsidRPr="001A0BCC">
              <w:rPr>
                <w:color w:val="000000"/>
              </w:rPr>
              <w:t xml:space="preserve"> I</w:t>
            </w:r>
          </w:p>
          <w:p w14:paraId="15F76101" w14:textId="77777777" w:rsidR="002A070B" w:rsidRDefault="002A070B" w:rsidP="002A070B">
            <w:pPr>
              <w:pStyle w:val="TableParagraph"/>
              <w:ind w:right="114"/>
              <w:jc w:val="center"/>
            </w:pPr>
            <w:r w:rsidRPr="001A0BCC">
              <w:rPr>
                <w:color w:val="000000"/>
              </w:rPr>
              <w:t xml:space="preserve">H. </w:t>
            </w:r>
            <w:r w:rsidRPr="001A0BCC">
              <w:t>BARLIN</w:t>
            </w:r>
          </w:p>
          <w:p w14:paraId="66DE3B7D" w14:textId="4E512FB7" w:rsidR="002A070B" w:rsidRPr="001A0BCC" w:rsidRDefault="002A070B" w:rsidP="002A070B">
            <w:pPr>
              <w:pStyle w:val="TableParagraph"/>
              <w:jc w:val="center"/>
              <w:rPr>
                <w:color w:val="000000"/>
              </w:rPr>
            </w:pPr>
            <w:r>
              <w:rPr>
                <w:b/>
                <w:color w:val="000000" w:themeColor="text1"/>
                <w:lang w:val="tr-TR"/>
              </w:rPr>
              <w:t>DERSLİK 8</w:t>
            </w:r>
          </w:p>
        </w:tc>
        <w:tc>
          <w:tcPr>
            <w:tcW w:w="2126" w:type="dxa"/>
            <w:vAlign w:val="center"/>
          </w:tcPr>
          <w:p w14:paraId="769D1315" w14:textId="77777777" w:rsidR="002A070B" w:rsidRPr="001A0BCC" w:rsidRDefault="002A070B" w:rsidP="002A070B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</w:tr>
    </w:tbl>
    <w:p w14:paraId="7D0961F9" w14:textId="37BEA4DD" w:rsidR="00053DCF" w:rsidRDefault="00053DCF" w:rsidP="002911C9">
      <w:pPr>
        <w:rPr>
          <w:lang w:val="tr-TR"/>
        </w:rPr>
      </w:pPr>
    </w:p>
    <w:p w14:paraId="2D861E38" w14:textId="77777777" w:rsidR="003C4866" w:rsidRPr="001A0BCC" w:rsidRDefault="003C4866" w:rsidP="002911C9">
      <w:pPr>
        <w:rPr>
          <w:lang w:val="tr-TR"/>
        </w:rPr>
      </w:pPr>
    </w:p>
    <w:tbl>
      <w:tblPr>
        <w:tblStyle w:val="TableNormal1"/>
        <w:tblW w:w="10798" w:type="dxa"/>
        <w:tblInd w:w="102" w:type="dxa"/>
        <w:tblBorders>
          <w:top w:val="single" w:sz="12" w:space="0" w:color="0033CC"/>
          <w:left w:val="single" w:sz="12" w:space="0" w:color="0033CC"/>
          <w:bottom w:val="single" w:sz="12" w:space="0" w:color="0033CC"/>
          <w:right w:val="single" w:sz="12" w:space="0" w:color="0033CC"/>
          <w:insideH w:val="single" w:sz="12" w:space="0" w:color="0033CC"/>
          <w:insideV w:val="single" w:sz="12" w:space="0" w:color="0033CC"/>
        </w:tblBorders>
        <w:tblLayout w:type="fixed"/>
        <w:tblLook w:val="01E0" w:firstRow="1" w:lastRow="1" w:firstColumn="1" w:lastColumn="1" w:noHBand="0" w:noVBand="0"/>
      </w:tblPr>
      <w:tblGrid>
        <w:gridCol w:w="450"/>
        <w:gridCol w:w="851"/>
        <w:gridCol w:w="2410"/>
        <w:gridCol w:w="2551"/>
        <w:gridCol w:w="2410"/>
        <w:gridCol w:w="2126"/>
      </w:tblGrid>
      <w:tr w:rsidR="00053DCF" w:rsidRPr="001A0BCC" w14:paraId="51868322" w14:textId="77777777" w:rsidTr="001224D2">
        <w:trPr>
          <w:trHeight w:val="112"/>
        </w:trPr>
        <w:tc>
          <w:tcPr>
            <w:tcW w:w="450" w:type="dxa"/>
            <w:shd w:val="clear" w:color="auto" w:fill="0033CC"/>
            <w:textDirection w:val="btLr"/>
            <w:vAlign w:val="center"/>
          </w:tcPr>
          <w:p w14:paraId="6C007BD3" w14:textId="77777777" w:rsidR="00053DCF" w:rsidRPr="001A0BCC" w:rsidRDefault="00053DCF" w:rsidP="00053DCF">
            <w:pPr>
              <w:jc w:val="center"/>
              <w:rPr>
                <w:b/>
                <w:bCs/>
                <w:w w:val="99"/>
                <w:lang w:val="tr-TR"/>
              </w:rPr>
            </w:pPr>
          </w:p>
        </w:tc>
        <w:tc>
          <w:tcPr>
            <w:tcW w:w="851" w:type="dxa"/>
            <w:shd w:val="clear" w:color="auto" w:fill="0000FF"/>
            <w:vAlign w:val="center"/>
          </w:tcPr>
          <w:p w14:paraId="699B3CEB" w14:textId="77777777" w:rsidR="00053DCF" w:rsidRPr="00053DCF" w:rsidRDefault="00053DCF" w:rsidP="00053DCF">
            <w:pPr>
              <w:pStyle w:val="TableParagraph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val="tr-TR"/>
              </w:rPr>
            </w:pPr>
            <w:r w:rsidRPr="001A0BCC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val="tr-TR"/>
              </w:rPr>
              <w:t>Saatler</w:t>
            </w:r>
          </w:p>
        </w:tc>
        <w:tc>
          <w:tcPr>
            <w:tcW w:w="2410" w:type="dxa"/>
            <w:shd w:val="clear" w:color="auto" w:fill="0000FF"/>
            <w:vAlign w:val="center"/>
          </w:tcPr>
          <w:p w14:paraId="037CF989" w14:textId="77777777" w:rsidR="00053DCF" w:rsidRPr="00053DCF" w:rsidRDefault="00053DCF" w:rsidP="00053DCF">
            <w:pPr>
              <w:pStyle w:val="TableParagraph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val="tr-TR"/>
              </w:rPr>
            </w:pPr>
            <w:r w:rsidRPr="00053DCF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val="tr-TR"/>
              </w:rPr>
              <w:t>I. YARIYIL</w:t>
            </w:r>
          </w:p>
        </w:tc>
        <w:tc>
          <w:tcPr>
            <w:tcW w:w="2551" w:type="dxa"/>
            <w:shd w:val="clear" w:color="auto" w:fill="0000FF"/>
            <w:vAlign w:val="center"/>
          </w:tcPr>
          <w:p w14:paraId="6C7DC167" w14:textId="77777777" w:rsidR="00053DCF" w:rsidRPr="00053DCF" w:rsidRDefault="00053DCF" w:rsidP="00053DCF">
            <w:pPr>
              <w:pStyle w:val="TableParagraph"/>
              <w:ind w:left="126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val="tr-TR"/>
              </w:rPr>
            </w:pPr>
            <w:r w:rsidRPr="00053DCF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val="tr-TR"/>
              </w:rPr>
              <w:t>III. YARIYIL</w:t>
            </w:r>
          </w:p>
        </w:tc>
        <w:tc>
          <w:tcPr>
            <w:tcW w:w="2410" w:type="dxa"/>
            <w:shd w:val="clear" w:color="auto" w:fill="0000FF"/>
            <w:vAlign w:val="center"/>
          </w:tcPr>
          <w:p w14:paraId="2F7174F2" w14:textId="77777777" w:rsidR="00053DCF" w:rsidRPr="00053DCF" w:rsidRDefault="00053DCF" w:rsidP="00053DCF">
            <w:pPr>
              <w:pStyle w:val="TableParagraph"/>
              <w:ind w:left="126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val="tr-TR"/>
              </w:rPr>
            </w:pPr>
            <w:r w:rsidRPr="00053DCF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val="tr-TR"/>
              </w:rPr>
              <w:t>V. YARIYIL</w:t>
            </w:r>
          </w:p>
        </w:tc>
        <w:tc>
          <w:tcPr>
            <w:tcW w:w="2126" w:type="dxa"/>
            <w:shd w:val="clear" w:color="auto" w:fill="0000FF"/>
            <w:vAlign w:val="center"/>
          </w:tcPr>
          <w:p w14:paraId="2EA02A60" w14:textId="77777777" w:rsidR="00053DCF" w:rsidRPr="00053DCF" w:rsidRDefault="00053DCF" w:rsidP="00053DCF">
            <w:pPr>
              <w:pStyle w:val="TableParagraph"/>
              <w:ind w:left="175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val="tr-TR"/>
              </w:rPr>
            </w:pPr>
            <w:r w:rsidRPr="00053DCF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val="tr-TR"/>
              </w:rPr>
              <w:t>VII. YARIYIL</w:t>
            </w:r>
          </w:p>
        </w:tc>
      </w:tr>
      <w:tr w:rsidR="00397658" w:rsidRPr="001A0BCC" w14:paraId="55CEDBF4" w14:textId="77777777" w:rsidTr="00520054">
        <w:trPr>
          <w:trHeight w:val="575"/>
        </w:trPr>
        <w:tc>
          <w:tcPr>
            <w:tcW w:w="450" w:type="dxa"/>
            <w:vMerge w:val="restart"/>
            <w:shd w:val="clear" w:color="auto" w:fill="0033CC"/>
            <w:textDirection w:val="btLr"/>
            <w:vAlign w:val="center"/>
          </w:tcPr>
          <w:p w14:paraId="30619C86" w14:textId="77777777" w:rsidR="00397658" w:rsidRPr="001A0BCC" w:rsidRDefault="00397658" w:rsidP="00397658">
            <w:pPr>
              <w:jc w:val="center"/>
              <w:rPr>
                <w:b/>
                <w:lang w:val="tr-TR"/>
              </w:rPr>
            </w:pPr>
            <w:r w:rsidRPr="001A0BCC">
              <w:rPr>
                <w:b/>
                <w:bCs/>
                <w:w w:val="99"/>
                <w:lang w:val="tr-TR"/>
              </w:rPr>
              <w:t>ÇARŞAMBA</w:t>
            </w:r>
          </w:p>
        </w:tc>
        <w:tc>
          <w:tcPr>
            <w:tcW w:w="851" w:type="dxa"/>
            <w:vAlign w:val="center"/>
          </w:tcPr>
          <w:p w14:paraId="2BBE8D1C" w14:textId="2E37B699" w:rsidR="00397658" w:rsidRPr="001A0BCC" w:rsidRDefault="00397658" w:rsidP="00397658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 08:30 - 09:30</w:t>
            </w:r>
          </w:p>
        </w:tc>
        <w:tc>
          <w:tcPr>
            <w:tcW w:w="2410" w:type="dxa"/>
            <w:vAlign w:val="center"/>
          </w:tcPr>
          <w:p w14:paraId="48382923" w14:textId="77777777" w:rsidR="00397658" w:rsidRPr="001A0BCC" w:rsidRDefault="00397658" w:rsidP="00397658">
            <w:pPr>
              <w:pStyle w:val="TableParagraph"/>
              <w:tabs>
                <w:tab w:val="left" w:pos="420"/>
              </w:tabs>
              <w:ind w:right="122"/>
              <w:jc w:val="center"/>
              <w:rPr>
                <w:color w:val="000000"/>
                <w:lang w:val="tr-TR"/>
              </w:rPr>
            </w:pPr>
            <w:r w:rsidRPr="001A0BCC">
              <w:rPr>
                <w:color w:val="000000"/>
                <w:lang w:val="tr-TR"/>
              </w:rPr>
              <w:t>MAT 105 Sonlu Matematik</w:t>
            </w:r>
          </w:p>
          <w:p w14:paraId="3E75BC6B" w14:textId="77777777" w:rsidR="00397658" w:rsidRDefault="00397658" w:rsidP="00397658">
            <w:pPr>
              <w:pStyle w:val="TableParagraph"/>
              <w:tabs>
                <w:tab w:val="left" w:pos="420"/>
              </w:tabs>
              <w:ind w:right="122"/>
              <w:jc w:val="center"/>
              <w:rPr>
                <w:color w:val="000000"/>
                <w:lang w:val="tr-TR"/>
              </w:rPr>
            </w:pPr>
            <w:r w:rsidRPr="001A0BCC">
              <w:rPr>
                <w:color w:val="000000"/>
                <w:lang w:val="tr-TR"/>
              </w:rPr>
              <w:t xml:space="preserve">  G. ULUCAK</w:t>
            </w:r>
          </w:p>
          <w:p w14:paraId="2D8F05DF" w14:textId="70B86778" w:rsidR="00397658" w:rsidRPr="001A0BCC" w:rsidRDefault="00397658" w:rsidP="00397658">
            <w:pPr>
              <w:pStyle w:val="TableParagraph"/>
              <w:tabs>
                <w:tab w:val="left" w:pos="420"/>
              </w:tabs>
              <w:ind w:right="122"/>
              <w:jc w:val="center"/>
              <w:rPr>
                <w:b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551" w:type="dxa"/>
          </w:tcPr>
          <w:p w14:paraId="62E113E7" w14:textId="2A683443" w:rsidR="00397658" w:rsidRPr="001A0BCC" w:rsidRDefault="00397658" w:rsidP="00397658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410" w:type="dxa"/>
          </w:tcPr>
          <w:p w14:paraId="6FC5613A" w14:textId="77777777" w:rsidR="00397658" w:rsidRPr="00FD1781" w:rsidRDefault="00397658" w:rsidP="00397658">
            <w:pPr>
              <w:pStyle w:val="TableParagraph"/>
              <w:jc w:val="center"/>
            </w:pPr>
            <w:r w:rsidRPr="00FD1781">
              <w:t xml:space="preserve">İKT 321 </w:t>
            </w:r>
            <w:proofErr w:type="spellStart"/>
            <w:r w:rsidRPr="00FD1781">
              <w:t>Büyüme</w:t>
            </w:r>
            <w:proofErr w:type="spellEnd"/>
            <w:r w:rsidRPr="00FD1781">
              <w:t xml:space="preserve"> </w:t>
            </w:r>
            <w:proofErr w:type="spellStart"/>
            <w:r w:rsidRPr="00FD1781">
              <w:t>Teorisi</w:t>
            </w:r>
            <w:proofErr w:type="spellEnd"/>
          </w:p>
          <w:p w14:paraId="36A71068" w14:textId="77777777" w:rsidR="00397658" w:rsidRDefault="00397658" w:rsidP="00397658">
            <w:pPr>
              <w:pStyle w:val="TableParagraph"/>
              <w:jc w:val="center"/>
            </w:pPr>
            <w:r w:rsidRPr="00FD1781">
              <w:t>H. YANIKKAYA</w:t>
            </w:r>
          </w:p>
          <w:p w14:paraId="022FE5E2" w14:textId="422D2EC3" w:rsidR="00397658" w:rsidRPr="00FD1781" w:rsidRDefault="00397658" w:rsidP="00397658">
            <w:pPr>
              <w:pStyle w:val="TableParagraph"/>
              <w:jc w:val="center"/>
            </w:pPr>
            <w:r>
              <w:rPr>
                <w:b/>
                <w:color w:val="000000" w:themeColor="text1"/>
                <w:lang w:val="tr-TR"/>
              </w:rPr>
              <w:t>DERSLİK 8</w:t>
            </w:r>
          </w:p>
        </w:tc>
        <w:tc>
          <w:tcPr>
            <w:tcW w:w="2126" w:type="dxa"/>
            <w:vAlign w:val="center"/>
          </w:tcPr>
          <w:p w14:paraId="0292D3AA" w14:textId="77777777" w:rsidR="00397658" w:rsidRPr="001A0BCC" w:rsidRDefault="00397658" w:rsidP="00397658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</w:tr>
      <w:tr w:rsidR="00397658" w:rsidRPr="001A0BCC" w14:paraId="2206703F" w14:textId="77777777" w:rsidTr="00520054">
        <w:trPr>
          <w:trHeight w:val="575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7BD8FD25" w14:textId="77777777" w:rsidR="00397658" w:rsidRPr="001A0BCC" w:rsidRDefault="00397658" w:rsidP="00397658">
            <w:pPr>
              <w:rPr>
                <w:b/>
                <w:bCs/>
                <w:w w:val="99"/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4E746103" w14:textId="778F2245" w:rsidR="00397658" w:rsidRPr="001A0BCC" w:rsidRDefault="00397658" w:rsidP="00397658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09:30 - 10:30</w:t>
            </w:r>
          </w:p>
        </w:tc>
        <w:tc>
          <w:tcPr>
            <w:tcW w:w="2410" w:type="dxa"/>
            <w:vAlign w:val="center"/>
          </w:tcPr>
          <w:p w14:paraId="61BA9192" w14:textId="77777777" w:rsidR="00397658" w:rsidRPr="001A0BCC" w:rsidRDefault="00397658" w:rsidP="00397658">
            <w:pPr>
              <w:pStyle w:val="TableParagraph"/>
              <w:tabs>
                <w:tab w:val="left" w:pos="420"/>
              </w:tabs>
              <w:ind w:right="122"/>
              <w:jc w:val="center"/>
              <w:rPr>
                <w:color w:val="000000"/>
                <w:lang w:val="tr-TR"/>
              </w:rPr>
            </w:pPr>
            <w:r w:rsidRPr="001A0BCC">
              <w:rPr>
                <w:color w:val="000000"/>
                <w:lang w:val="tr-TR"/>
              </w:rPr>
              <w:t>MAT 105 Sonlu Matematik</w:t>
            </w:r>
          </w:p>
          <w:p w14:paraId="2A8588AA" w14:textId="77777777" w:rsidR="00397658" w:rsidRDefault="00397658" w:rsidP="00397658">
            <w:pPr>
              <w:pStyle w:val="TableParagraph"/>
              <w:tabs>
                <w:tab w:val="left" w:pos="420"/>
              </w:tabs>
              <w:ind w:right="122"/>
              <w:jc w:val="center"/>
              <w:rPr>
                <w:color w:val="000000"/>
                <w:lang w:val="tr-TR"/>
              </w:rPr>
            </w:pPr>
            <w:r w:rsidRPr="001A0BCC">
              <w:rPr>
                <w:color w:val="000000"/>
                <w:lang w:val="tr-TR"/>
              </w:rPr>
              <w:t xml:space="preserve">  G. ULUCAK</w:t>
            </w:r>
          </w:p>
          <w:p w14:paraId="4D6F73F1" w14:textId="07D6BA99" w:rsidR="00397658" w:rsidRPr="001A0BCC" w:rsidRDefault="00397658" w:rsidP="00397658">
            <w:pPr>
              <w:pStyle w:val="TableParagraph"/>
              <w:tabs>
                <w:tab w:val="left" w:pos="420"/>
              </w:tabs>
              <w:ind w:right="122"/>
              <w:jc w:val="center"/>
              <w:rPr>
                <w:b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551" w:type="dxa"/>
          </w:tcPr>
          <w:p w14:paraId="47BFBF97" w14:textId="7AA9C09C" w:rsidR="00397658" w:rsidRPr="001A0BCC" w:rsidRDefault="00397658" w:rsidP="00397658">
            <w:pPr>
              <w:jc w:val="center"/>
            </w:pPr>
          </w:p>
        </w:tc>
        <w:tc>
          <w:tcPr>
            <w:tcW w:w="2410" w:type="dxa"/>
          </w:tcPr>
          <w:p w14:paraId="2225D1EF" w14:textId="77777777" w:rsidR="00397658" w:rsidRPr="00FD1781" w:rsidRDefault="00397658" w:rsidP="00397658">
            <w:pPr>
              <w:pStyle w:val="TableParagraph"/>
              <w:jc w:val="center"/>
            </w:pPr>
            <w:r w:rsidRPr="00FD1781">
              <w:t xml:space="preserve">İKT 321 </w:t>
            </w:r>
            <w:proofErr w:type="spellStart"/>
            <w:r w:rsidRPr="00FD1781">
              <w:t>Büyüme</w:t>
            </w:r>
            <w:proofErr w:type="spellEnd"/>
            <w:r w:rsidRPr="00FD1781">
              <w:t xml:space="preserve"> </w:t>
            </w:r>
            <w:proofErr w:type="spellStart"/>
            <w:r w:rsidRPr="00FD1781">
              <w:t>Teorisi</w:t>
            </w:r>
            <w:proofErr w:type="spellEnd"/>
          </w:p>
          <w:p w14:paraId="5A11D250" w14:textId="77777777" w:rsidR="00397658" w:rsidRDefault="00397658" w:rsidP="00397658">
            <w:pPr>
              <w:pStyle w:val="TableParagraph"/>
              <w:jc w:val="center"/>
            </w:pPr>
            <w:r w:rsidRPr="00FD1781">
              <w:t>H. YANIKKAYA</w:t>
            </w:r>
          </w:p>
          <w:p w14:paraId="1FF37BA4" w14:textId="78BE3414" w:rsidR="00397658" w:rsidRPr="00FD1781" w:rsidRDefault="00397658" w:rsidP="00397658">
            <w:pPr>
              <w:pStyle w:val="TableParagraph"/>
              <w:jc w:val="center"/>
            </w:pPr>
            <w:r>
              <w:rPr>
                <w:b/>
                <w:color w:val="000000" w:themeColor="text1"/>
                <w:lang w:val="tr-TR"/>
              </w:rPr>
              <w:t>DERSLİK 8</w:t>
            </w:r>
          </w:p>
        </w:tc>
        <w:tc>
          <w:tcPr>
            <w:tcW w:w="2126" w:type="dxa"/>
            <w:vAlign w:val="center"/>
          </w:tcPr>
          <w:p w14:paraId="5ADB16CC" w14:textId="77777777" w:rsidR="00397658" w:rsidRPr="001A0BCC" w:rsidRDefault="00397658" w:rsidP="00397658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</w:tr>
      <w:tr w:rsidR="00397658" w:rsidRPr="001A0BCC" w14:paraId="46DAD7EA" w14:textId="77777777" w:rsidTr="00CD6321">
        <w:trPr>
          <w:trHeight w:val="727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6C0CD615" w14:textId="77777777" w:rsidR="00397658" w:rsidRPr="001A0BCC" w:rsidRDefault="00397658" w:rsidP="00397658">
            <w:pPr>
              <w:rPr>
                <w:b/>
                <w:bCs/>
                <w:w w:val="99"/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437DE27C" w14:textId="53E8EAF3" w:rsidR="00397658" w:rsidRPr="001A0BCC" w:rsidRDefault="00397658" w:rsidP="00397658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10:30 - 11:30</w:t>
            </w:r>
          </w:p>
        </w:tc>
        <w:tc>
          <w:tcPr>
            <w:tcW w:w="2410" w:type="dxa"/>
            <w:vAlign w:val="center"/>
          </w:tcPr>
          <w:p w14:paraId="4F667674" w14:textId="77777777" w:rsidR="00397658" w:rsidRPr="001A0BCC" w:rsidRDefault="00397658" w:rsidP="00397658">
            <w:pPr>
              <w:pStyle w:val="TableParagraph"/>
              <w:tabs>
                <w:tab w:val="left" w:pos="420"/>
              </w:tabs>
              <w:ind w:right="122"/>
              <w:jc w:val="center"/>
              <w:rPr>
                <w:b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28DB1DF4" w14:textId="77777777" w:rsidR="00397658" w:rsidRPr="001A0BCC" w:rsidRDefault="00397658" w:rsidP="00397658">
            <w:pPr>
              <w:jc w:val="center"/>
            </w:pPr>
          </w:p>
        </w:tc>
        <w:tc>
          <w:tcPr>
            <w:tcW w:w="2410" w:type="dxa"/>
          </w:tcPr>
          <w:p w14:paraId="7918DCFF" w14:textId="77777777" w:rsidR="00397658" w:rsidRPr="00FD1781" w:rsidRDefault="00397658" w:rsidP="00397658">
            <w:pPr>
              <w:pStyle w:val="TableParagraph"/>
              <w:jc w:val="center"/>
            </w:pPr>
            <w:r w:rsidRPr="00FD1781">
              <w:t xml:space="preserve">İKT 321 </w:t>
            </w:r>
            <w:proofErr w:type="spellStart"/>
            <w:r w:rsidRPr="00FD1781">
              <w:t>Büyüme</w:t>
            </w:r>
            <w:proofErr w:type="spellEnd"/>
            <w:r w:rsidRPr="00FD1781">
              <w:t xml:space="preserve"> </w:t>
            </w:r>
            <w:proofErr w:type="spellStart"/>
            <w:r w:rsidRPr="00FD1781">
              <w:t>Teorisi</w:t>
            </w:r>
            <w:proofErr w:type="spellEnd"/>
          </w:p>
          <w:p w14:paraId="5729D167" w14:textId="77777777" w:rsidR="00397658" w:rsidRDefault="00397658" w:rsidP="00397658">
            <w:pPr>
              <w:pStyle w:val="TableParagraph"/>
              <w:ind w:left="114" w:right="114"/>
              <w:jc w:val="center"/>
            </w:pPr>
            <w:r w:rsidRPr="00FD1781">
              <w:t>H. YANIKKAYA</w:t>
            </w:r>
          </w:p>
          <w:p w14:paraId="49E32E27" w14:textId="7A534BC2" w:rsidR="00397658" w:rsidRPr="00FD1781" w:rsidRDefault="00397658" w:rsidP="00397658">
            <w:pPr>
              <w:pStyle w:val="TableParagraph"/>
              <w:ind w:left="114" w:right="114"/>
              <w:jc w:val="center"/>
            </w:pPr>
            <w:r>
              <w:rPr>
                <w:b/>
                <w:color w:val="000000" w:themeColor="text1"/>
                <w:lang w:val="tr-TR"/>
              </w:rPr>
              <w:t>DERSLİK 8</w:t>
            </w:r>
          </w:p>
        </w:tc>
        <w:tc>
          <w:tcPr>
            <w:tcW w:w="2126" w:type="dxa"/>
            <w:vAlign w:val="center"/>
          </w:tcPr>
          <w:p w14:paraId="2B6E7067" w14:textId="77777777" w:rsidR="00397658" w:rsidRPr="001A0BCC" w:rsidRDefault="00397658" w:rsidP="00397658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</w:tr>
      <w:tr w:rsidR="00397658" w:rsidRPr="001A0BCC" w14:paraId="4F4CCA7E" w14:textId="77777777" w:rsidTr="00EB5E2F">
        <w:trPr>
          <w:trHeight w:val="350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549A0433" w14:textId="77777777" w:rsidR="00397658" w:rsidRPr="001A0BCC" w:rsidRDefault="00397658" w:rsidP="00397658">
            <w:pPr>
              <w:rPr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18EE3FA9" w14:textId="398854DF" w:rsidR="00397658" w:rsidRPr="001A0BCC" w:rsidRDefault="00397658" w:rsidP="00397658">
            <w:pPr>
              <w:pStyle w:val="TableParagraph"/>
              <w:ind w:right="122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1:30</w:t>
            </w:r>
            <w:r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-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2:30</w:t>
            </w:r>
          </w:p>
        </w:tc>
        <w:tc>
          <w:tcPr>
            <w:tcW w:w="2410" w:type="dxa"/>
            <w:vAlign w:val="center"/>
          </w:tcPr>
          <w:p w14:paraId="74ED382B" w14:textId="77777777" w:rsidR="00397658" w:rsidRDefault="00397658" w:rsidP="00397658">
            <w:pPr>
              <w:pStyle w:val="TableParagraph"/>
              <w:ind w:right="122"/>
              <w:jc w:val="center"/>
            </w:pPr>
            <w:r w:rsidRPr="00826509">
              <w:t xml:space="preserve">İŞL 111 </w:t>
            </w:r>
            <w:proofErr w:type="spellStart"/>
            <w:r w:rsidRPr="00826509">
              <w:t>Genel</w:t>
            </w:r>
            <w:proofErr w:type="spellEnd"/>
            <w:r w:rsidRPr="00826509">
              <w:t xml:space="preserve"> </w:t>
            </w:r>
            <w:proofErr w:type="spellStart"/>
            <w:r w:rsidRPr="00826509">
              <w:t>Muhasebe</w:t>
            </w:r>
            <w:proofErr w:type="spellEnd"/>
            <w:r w:rsidRPr="00826509">
              <w:t xml:space="preserve"> I İ.</w:t>
            </w:r>
            <w:proofErr w:type="gramStart"/>
            <w:r w:rsidRPr="00826509">
              <w:t>T.CEDİMAĞAR</w:t>
            </w:r>
            <w:proofErr w:type="gramEnd"/>
          </w:p>
          <w:p w14:paraId="070CFC62" w14:textId="4098A622" w:rsidR="00397658" w:rsidRPr="001A0BCC" w:rsidRDefault="00397658" w:rsidP="00397658">
            <w:pPr>
              <w:pStyle w:val="TableParagraph"/>
              <w:ind w:right="122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551" w:type="dxa"/>
            <w:vAlign w:val="center"/>
          </w:tcPr>
          <w:p w14:paraId="183AE1BE" w14:textId="77777777" w:rsidR="00397658" w:rsidRPr="001A0BCC" w:rsidRDefault="00397658" w:rsidP="00397658">
            <w:pPr>
              <w:pStyle w:val="TableParagraph"/>
              <w:ind w:left="126" w:right="132"/>
              <w:rPr>
                <w:color w:val="000000" w:themeColor="text1"/>
                <w:lang w:val="tr-TR"/>
              </w:rPr>
            </w:pPr>
          </w:p>
        </w:tc>
        <w:tc>
          <w:tcPr>
            <w:tcW w:w="2410" w:type="dxa"/>
          </w:tcPr>
          <w:p w14:paraId="0538D0B8" w14:textId="77777777" w:rsidR="00397658" w:rsidRPr="001A0BCC" w:rsidRDefault="00397658" w:rsidP="00397658">
            <w:pPr>
              <w:pStyle w:val="TableParagraph"/>
              <w:jc w:val="center"/>
              <w:rPr>
                <w:color w:val="000000"/>
              </w:rPr>
            </w:pPr>
            <w:r w:rsidRPr="001A0BCC">
              <w:rPr>
                <w:color w:val="000000" w:themeColor="text1"/>
                <w:lang w:val="tr-TR"/>
              </w:rPr>
              <w:t xml:space="preserve">İKT 331 </w:t>
            </w:r>
            <w:r w:rsidRPr="001A0BCC">
              <w:rPr>
                <w:color w:val="000000"/>
              </w:rPr>
              <w:t xml:space="preserve">Para </w:t>
            </w:r>
            <w:proofErr w:type="spellStart"/>
            <w:r w:rsidRPr="001A0BCC">
              <w:rPr>
                <w:color w:val="000000"/>
              </w:rPr>
              <w:t>Teorisi</w:t>
            </w:r>
            <w:proofErr w:type="spellEnd"/>
          </w:p>
          <w:p w14:paraId="36679764" w14:textId="77777777" w:rsidR="00397658" w:rsidRDefault="00397658" w:rsidP="00397658">
            <w:pPr>
              <w:pStyle w:val="TableParagraph"/>
              <w:jc w:val="center"/>
            </w:pPr>
            <w:r w:rsidRPr="001A0BCC">
              <w:t>H.D. YURTSEVEN</w:t>
            </w:r>
          </w:p>
          <w:p w14:paraId="25F2FAF6" w14:textId="3F27A4F4" w:rsidR="00397658" w:rsidRPr="001A0BCC" w:rsidRDefault="00397658" w:rsidP="00397658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DERSLİK 8</w:t>
            </w:r>
          </w:p>
        </w:tc>
        <w:tc>
          <w:tcPr>
            <w:tcW w:w="2126" w:type="dxa"/>
          </w:tcPr>
          <w:p w14:paraId="0C87C2E7" w14:textId="28BAB6C5" w:rsidR="00397658" w:rsidRPr="001A0BCC" w:rsidRDefault="00397658" w:rsidP="00397658">
            <w:pPr>
              <w:pStyle w:val="TableParagraph"/>
              <w:jc w:val="center"/>
              <w:rPr>
                <w:color w:val="000000"/>
              </w:rPr>
            </w:pPr>
          </w:p>
        </w:tc>
      </w:tr>
      <w:tr w:rsidR="00397658" w:rsidRPr="001A0BCC" w14:paraId="65B6215E" w14:textId="77777777" w:rsidTr="00C02B46">
        <w:trPr>
          <w:trHeight w:val="674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500134EA" w14:textId="77777777" w:rsidR="00397658" w:rsidRPr="001A0BCC" w:rsidRDefault="00397658" w:rsidP="00397658">
            <w:pPr>
              <w:rPr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5957D97C" w14:textId="56BD8964" w:rsidR="00397658" w:rsidRPr="001A0BCC" w:rsidRDefault="00397658" w:rsidP="00397658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2:30 - 13:30</w:t>
            </w:r>
          </w:p>
        </w:tc>
        <w:tc>
          <w:tcPr>
            <w:tcW w:w="2410" w:type="dxa"/>
            <w:vAlign w:val="center"/>
          </w:tcPr>
          <w:p w14:paraId="42D1AD6F" w14:textId="77777777" w:rsidR="00397658" w:rsidRDefault="00397658" w:rsidP="00397658">
            <w:pPr>
              <w:pStyle w:val="TableParagraph"/>
              <w:jc w:val="center"/>
            </w:pPr>
            <w:r w:rsidRPr="00826509">
              <w:t xml:space="preserve">İŞL 111 </w:t>
            </w:r>
            <w:proofErr w:type="spellStart"/>
            <w:r w:rsidRPr="00826509">
              <w:t>Genel</w:t>
            </w:r>
            <w:proofErr w:type="spellEnd"/>
            <w:r w:rsidRPr="00826509">
              <w:t xml:space="preserve"> </w:t>
            </w:r>
            <w:proofErr w:type="spellStart"/>
            <w:r w:rsidRPr="00826509">
              <w:t>Muhasebe</w:t>
            </w:r>
            <w:proofErr w:type="spellEnd"/>
            <w:r w:rsidRPr="00826509">
              <w:t xml:space="preserve"> I İ.</w:t>
            </w:r>
            <w:proofErr w:type="gramStart"/>
            <w:r w:rsidRPr="00826509">
              <w:t>T.CEDİMAĞAR</w:t>
            </w:r>
            <w:proofErr w:type="gramEnd"/>
          </w:p>
          <w:p w14:paraId="1A3F5A24" w14:textId="5F122633" w:rsidR="00397658" w:rsidRPr="001A0BCC" w:rsidRDefault="00397658" w:rsidP="00397658">
            <w:pPr>
              <w:pStyle w:val="TableParagraph"/>
              <w:jc w:val="center"/>
              <w:rPr>
                <w:color w:val="FF0000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551" w:type="dxa"/>
            <w:vAlign w:val="center"/>
          </w:tcPr>
          <w:p w14:paraId="0B71E6BB" w14:textId="77777777" w:rsidR="00397658" w:rsidRPr="001A0BCC" w:rsidRDefault="00397658" w:rsidP="00397658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410" w:type="dxa"/>
          </w:tcPr>
          <w:p w14:paraId="2F946A97" w14:textId="77777777" w:rsidR="00397658" w:rsidRPr="001A0BCC" w:rsidRDefault="00397658" w:rsidP="00397658">
            <w:pPr>
              <w:pStyle w:val="TableParagraph"/>
              <w:jc w:val="center"/>
              <w:rPr>
                <w:color w:val="000000"/>
              </w:rPr>
            </w:pPr>
            <w:r w:rsidRPr="001A0BCC">
              <w:rPr>
                <w:color w:val="000000" w:themeColor="text1"/>
                <w:lang w:val="tr-TR"/>
              </w:rPr>
              <w:t xml:space="preserve">İKT 331 </w:t>
            </w:r>
            <w:r w:rsidRPr="001A0BCC">
              <w:rPr>
                <w:color w:val="000000"/>
              </w:rPr>
              <w:t xml:space="preserve">Para </w:t>
            </w:r>
            <w:proofErr w:type="spellStart"/>
            <w:r w:rsidRPr="001A0BCC">
              <w:rPr>
                <w:color w:val="000000"/>
              </w:rPr>
              <w:t>Teorisi</w:t>
            </w:r>
            <w:proofErr w:type="spellEnd"/>
          </w:p>
          <w:p w14:paraId="090AFA76" w14:textId="77777777" w:rsidR="00397658" w:rsidRDefault="00397658" w:rsidP="00397658">
            <w:pPr>
              <w:pStyle w:val="TableParagraph"/>
              <w:jc w:val="center"/>
            </w:pPr>
            <w:r w:rsidRPr="001A0BCC">
              <w:t>H.D. YURTSEVEN</w:t>
            </w:r>
          </w:p>
          <w:p w14:paraId="2BAD4AA2" w14:textId="0537388B" w:rsidR="00397658" w:rsidRPr="001A0BCC" w:rsidRDefault="00397658" w:rsidP="00397658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DERSLİK 8</w:t>
            </w:r>
          </w:p>
        </w:tc>
        <w:tc>
          <w:tcPr>
            <w:tcW w:w="2126" w:type="dxa"/>
          </w:tcPr>
          <w:p w14:paraId="68C4EC9D" w14:textId="0ECC20AC" w:rsidR="00397658" w:rsidRPr="001A0BCC" w:rsidRDefault="00397658" w:rsidP="00397658">
            <w:pPr>
              <w:pStyle w:val="TableParagraph"/>
              <w:jc w:val="center"/>
              <w:rPr>
                <w:color w:val="000000"/>
              </w:rPr>
            </w:pPr>
          </w:p>
        </w:tc>
      </w:tr>
      <w:tr w:rsidR="00397658" w:rsidRPr="001A0BCC" w14:paraId="6D95C92B" w14:textId="77777777" w:rsidTr="00C02B46">
        <w:trPr>
          <w:trHeight w:val="601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172B074A" w14:textId="77777777" w:rsidR="00397658" w:rsidRPr="001A0BCC" w:rsidRDefault="00397658" w:rsidP="00397658">
            <w:pPr>
              <w:rPr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68C36A30" w14:textId="5A3680C3" w:rsidR="00397658" w:rsidRPr="001A0BCC" w:rsidRDefault="00397658" w:rsidP="00397658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3:30 - 14:30</w:t>
            </w:r>
          </w:p>
        </w:tc>
        <w:tc>
          <w:tcPr>
            <w:tcW w:w="2410" w:type="dxa"/>
            <w:vAlign w:val="center"/>
          </w:tcPr>
          <w:p w14:paraId="48FEBE44" w14:textId="77777777" w:rsidR="00397658" w:rsidRDefault="00397658" w:rsidP="00397658">
            <w:pPr>
              <w:pStyle w:val="TableParagraph"/>
              <w:jc w:val="center"/>
            </w:pPr>
            <w:r w:rsidRPr="00826509">
              <w:t xml:space="preserve">İŞL 111 </w:t>
            </w:r>
            <w:proofErr w:type="spellStart"/>
            <w:r w:rsidRPr="00826509">
              <w:t>Genel</w:t>
            </w:r>
            <w:proofErr w:type="spellEnd"/>
            <w:r w:rsidRPr="00826509">
              <w:t xml:space="preserve"> </w:t>
            </w:r>
            <w:proofErr w:type="spellStart"/>
            <w:r w:rsidRPr="00826509">
              <w:t>Muhasebe</w:t>
            </w:r>
            <w:proofErr w:type="spellEnd"/>
            <w:r w:rsidRPr="00826509">
              <w:t xml:space="preserve"> I İ.</w:t>
            </w:r>
            <w:proofErr w:type="gramStart"/>
            <w:r w:rsidRPr="00826509">
              <w:t>T.CEDİMAĞAR</w:t>
            </w:r>
            <w:proofErr w:type="gramEnd"/>
          </w:p>
          <w:p w14:paraId="2BCD9825" w14:textId="3AFF78EF" w:rsidR="00397658" w:rsidRPr="001A0BCC" w:rsidRDefault="00397658" w:rsidP="00397658">
            <w:pPr>
              <w:pStyle w:val="TableParagraph"/>
              <w:jc w:val="center"/>
              <w:rPr>
                <w:color w:val="FF0000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551" w:type="dxa"/>
            <w:vAlign w:val="center"/>
          </w:tcPr>
          <w:p w14:paraId="09527BB7" w14:textId="77777777" w:rsidR="00397658" w:rsidRPr="001A0BCC" w:rsidRDefault="00397658" w:rsidP="00397658">
            <w:pPr>
              <w:pStyle w:val="TableParagraph"/>
              <w:jc w:val="center"/>
              <w:rPr>
                <w:b/>
                <w:lang w:val="tr-TR"/>
              </w:rPr>
            </w:pPr>
          </w:p>
        </w:tc>
        <w:tc>
          <w:tcPr>
            <w:tcW w:w="2410" w:type="dxa"/>
          </w:tcPr>
          <w:p w14:paraId="3CD96264" w14:textId="77777777" w:rsidR="00397658" w:rsidRPr="001A0BCC" w:rsidRDefault="00397658" w:rsidP="00397658">
            <w:pPr>
              <w:pStyle w:val="TableParagraph"/>
              <w:jc w:val="center"/>
              <w:rPr>
                <w:color w:val="000000"/>
              </w:rPr>
            </w:pPr>
            <w:r w:rsidRPr="001A0BCC">
              <w:rPr>
                <w:color w:val="000000" w:themeColor="text1"/>
                <w:lang w:val="tr-TR"/>
              </w:rPr>
              <w:t xml:space="preserve">İKT 331 </w:t>
            </w:r>
            <w:r w:rsidRPr="001A0BCC">
              <w:rPr>
                <w:color w:val="000000"/>
              </w:rPr>
              <w:t xml:space="preserve">Para </w:t>
            </w:r>
            <w:proofErr w:type="spellStart"/>
            <w:r w:rsidRPr="001A0BCC">
              <w:rPr>
                <w:color w:val="000000"/>
              </w:rPr>
              <w:t>Teorisi</w:t>
            </w:r>
            <w:proofErr w:type="spellEnd"/>
          </w:p>
          <w:p w14:paraId="14E0C7D9" w14:textId="77777777" w:rsidR="00397658" w:rsidRDefault="00397658" w:rsidP="00397658">
            <w:pPr>
              <w:pStyle w:val="TableParagraph"/>
              <w:jc w:val="center"/>
            </w:pPr>
            <w:r w:rsidRPr="001A0BCC">
              <w:t>H.D. YURTSEVEN</w:t>
            </w:r>
          </w:p>
          <w:p w14:paraId="3C60DEC4" w14:textId="0E5F8CAD" w:rsidR="00397658" w:rsidRPr="001A0BCC" w:rsidRDefault="00397658" w:rsidP="00397658">
            <w:pPr>
              <w:pStyle w:val="TableParagraph"/>
              <w:jc w:val="center"/>
              <w:rPr>
                <w:b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DERSLİK 8</w:t>
            </w:r>
          </w:p>
        </w:tc>
        <w:tc>
          <w:tcPr>
            <w:tcW w:w="2126" w:type="dxa"/>
          </w:tcPr>
          <w:p w14:paraId="4C76332B" w14:textId="0675577F" w:rsidR="00397658" w:rsidRPr="001A0BCC" w:rsidRDefault="00397658" w:rsidP="00397658">
            <w:pPr>
              <w:pStyle w:val="TableParagraph"/>
              <w:jc w:val="center"/>
              <w:rPr>
                <w:color w:val="000000"/>
              </w:rPr>
            </w:pPr>
          </w:p>
        </w:tc>
      </w:tr>
      <w:tr w:rsidR="00397658" w:rsidRPr="001A0BCC" w14:paraId="522D90FA" w14:textId="77777777" w:rsidTr="004127D7">
        <w:trPr>
          <w:trHeight w:val="345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26535A94" w14:textId="77777777" w:rsidR="00397658" w:rsidRPr="001A0BCC" w:rsidRDefault="00397658" w:rsidP="00397658">
            <w:pPr>
              <w:rPr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66C69F3A" w14:textId="4882D919" w:rsidR="00397658" w:rsidRPr="001A0BCC" w:rsidRDefault="00397658" w:rsidP="00397658">
            <w:pPr>
              <w:pStyle w:val="TableParagraph"/>
              <w:ind w:right="122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4:30</w:t>
            </w:r>
            <w:r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-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5:30</w:t>
            </w:r>
          </w:p>
        </w:tc>
        <w:tc>
          <w:tcPr>
            <w:tcW w:w="2410" w:type="dxa"/>
            <w:vAlign w:val="center"/>
          </w:tcPr>
          <w:p w14:paraId="6CD76E80" w14:textId="77777777" w:rsidR="00397658" w:rsidRPr="001A0BCC" w:rsidRDefault="00397658" w:rsidP="00397658">
            <w:pPr>
              <w:pStyle w:val="TableParagraph"/>
              <w:jc w:val="center"/>
              <w:rPr>
                <w:lang w:val="tr-TR"/>
              </w:rPr>
            </w:pPr>
            <w:r w:rsidRPr="001A0BCC">
              <w:rPr>
                <w:lang w:val="tr-TR"/>
              </w:rPr>
              <w:t>İŞL 141 Hukuka Giriş</w:t>
            </w:r>
          </w:p>
          <w:p w14:paraId="248C2144" w14:textId="77777777" w:rsidR="00397658" w:rsidRDefault="00397658" w:rsidP="00397658">
            <w:pPr>
              <w:pStyle w:val="TableParagraph"/>
              <w:jc w:val="center"/>
            </w:pPr>
            <w:r w:rsidRPr="001A0BCC">
              <w:t>B. GÜRPINAR AYDIN</w:t>
            </w:r>
          </w:p>
          <w:p w14:paraId="1FB71D10" w14:textId="3D3152A2" w:rsidR="00397658" w:rsidRPr="001A0BCC" w:rsidRDefault="00397658" w:rsidP="00397658">
            <w:pPr>
              <w:pStyle w:val="TableParagraph"/>
              <w:jc w:val="center"/>
              <w:rPr>
                <w:color w:val="FF0000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551" w:type="dxa"/>
          </w:tcPr>
          <w:p w14:paraId="410D1EF4" w14:textId="77777777" w:rsidR="00397658" w:rsidRPr="003B010D" w:rsidRDefault="00397658" w:rsidP="00397658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3B010D">
              <w:rPr>
                <w:color w:val="000000" w:themeColor="text1"/>
                <w:lang w:val="tr-TR"/>
              </w:rPr>
              <w:t xml:space="preserve">İKT 203 </w:t>
            </w:r>
            <w:proofErr w:type="spellStart"/>
            <w:r w:rsidRPr="003B010D">
              <w:rPr>
                <w:color w:val="000000" w:themeColor="text1"/>
                <w:lang w:val="tr-TR"/>
              </w:rPr>
              <w:t>Makroiktisat</w:t>
            </w:r>
            <w:proofErr w:type="spellEnd"/>
            <w:r w:rsidRPr="003B010D">
              <w:rPr>
                <w:color w:val="000000" w:themeColor="text1"/>
                <w:lang w:val="tr-TR"/>
              </w:rPr>
              <w:t xml:space="preserve"> I</w:t>
            </w:r>
          </w:p>
          <w:p w14:paraId="7464EE23" w14:textId="77777777" w:rsidR="00397658" w:rsidRDefault="00397658" w:rsidP="00397658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3B010D">
              <w:rPr>
                <w:color w:val="000000" w:themeColor="text1"/>
                <w:lang w:val="tr-TR"/>
              </w:rPr>
              <w:t>E. ULUCEVİZ</w:t>
            </w:r>
          </w:p>
          <w:p w14:paraId="68F9F139" w14:textId="5F10ACAC" w:rsidR="00397658" w:rsidRPr="003B010D" w:rsidRDefault="00397658" w:rsidP="00397658">
            <w:pPr>
              <w:pStyle w:val="TableParagraph"/>
              <w:jc w:val="center"/>
              <w:rPr>
                <w:lang w:val="tr-TR"/>
              </w:rPr>
            </w:pPr>
            <w:r w:rsidRPr="00BA5523">
              <w:rPr>
                <w:b/>
                <w:color w:val="000000" w:themeColor="text1"/>
                <w:lang w:val="tr-TR"/>
              </w:rPr>
              <w:t>DERSLİK 7</w:t>
            </w:r>
          </w:p>
        </w:tc>
        <w:tc>
          <w:tcPr>
            <w:tcW w:w="2410" w:type="dxa"/>
          </w:tcPr>
          <w:p w14:paraId="57A80853" w14:textId="49DF64AC" w:rsidR="00397658" w:rsidRPr="001A0BCC" w:rsidRDefault="00397658" w:rsidP="00397658">
            <w:pPr>
              <w:pStyle w:val="TableParagraph"/>
              <w:jc w:val="center"/>
              <w:rPr>
                <w:b/>
                <w:lang w:val="tr-TR"/>
              </w:rPr>
            </w:pPr>
          </w:p>
        </w:tc>
        <w:tc>
          <w:tcPr>
            <w:tcW w:w="2126" w:type="dxa"/>
          </w:tcPr>
          <w:p w14:paraId="0D174E90" w14:textId="5B470941" w:rsidR="00397658" w:rsidRPr="001A0BCC" w:rsidRDefault="00397658" w:rsidP="00397658">
            <w:pPr>
              <w:pStyle w:val="TableParagraph"/>
              <w:ind w:right="251"/>
              <w:jc w:val="center"/>
              <w:rPr>
                <w:color w:val="000000" w:themeColor="text1"/>
                <w:lang w:val="tr-TR"/>
              </w:rPr>
            </w:pPr>
          </w:p>
        </w:tc>
      </w:tr>
      <w:tr w:rsidR="00397658" w:rsidRPr="001A0BCC" w14:paraId="3309B688" w14:textId="77777777" w:rsidTr="008A794D">
        <w:trPr>
          <w:trHeight w:val="345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391F962C" w14:textId="77777777" w:rsidR="00397658" w:rsidRPr="001A0BCC" w:rsidRDefault="00397658" w:rsidP="00397658">
            <w:pPr>
              <w:rPr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0BD0D72D" w14:textId="597628D9" w:rsidR="00397658" w:rsidRPr="001A0BCC" w:rsidRDefault="00397658" w:rsidP="00397658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5:30 - 16:30</w:t>
            </w:r>
          </w:p>
        </w:tc>
        <w:tc>
          <w:tcPr>
            <w:tcW w:w="2410" w:type="dxa"/>
            <w:vAlign w:val="center"/>
          </w:tcPr>
          <w:p w14:paraId="65DB8DDF" w14:textId="77777777" w:rsidR="00397658" w:rsidRPr="001A0BCC" w:rsidRDefault="00397658" w:rsidP="00397658">
            <w:pPr>
              <w:pStyle w:val="TableParagraph"/>
              <w:jc w:val="center"/>
              <w:rPr>
                <w:lang w:val="tr-TR"/>
              </w:rPr>
            </w:pPr>
            <w:r w:rsidRPr="001A0BCC">
              <w:rPr>
                <w:lang w:val="tr-TR"/>
              </w:rPr>
              <w:t>İŞL 141 Hukuka Giriş</w:t>
            </w:r>
          </w:p>
          <w:p w14:paraId="00E5F719" w14:textId="77777777" w:rsidR="00397658" w:rsidRDefault="00397658" w:rsidP="00397658">
            <w:pPr>
              <w:pStyle w:val="TableParagraph"/>
              <w:jc w:val="center"/>
            </w:pPr>
            <w:r w:rsidRPr="001A0BCC">
              <w:t>B. GÜRPINAR AYDIN</w:t>
            </w:r>
          </w:p>
          <w:p w14:paraId="32DE8A84" w14:textId="1D35AEA2" w:rsidR="00397658" w:rsidRPr="001A0BCC" w:rsidRDefault="00397658" w:rsidP="00397658">
            <w:pPr>
              <w:pStyle w:val="TableParagraph"/>
              <w:jc w:val="center"/>
              <w:rPr>
                <w:color w:val="FF0000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551" w:type="dxa"/>
          </w:tcPr>
          <w:p w14:paraId="78A874AD" w14:textId="77777777" w:rsidR="00397658" w:rsidRPr="003B010D" w:rsidRDefault="00397658" w:rsidP="00397658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3B010D">
              <w:rPr>
                <w:color w:val="000000" w:themeColor="text1"/>
                <w:lang w:val="tr-TR"/>
              </w:rPr>
              <w:t xml:space="preserve">İKT 203 </w:t>
            </w:r>
            <w:proofErr w:type="spellStart"/>
            <w:r w:rsidRPr="003B010D">
              <w:rPr>
                <w:color w:val="000000" w:themeColor="text1"/>
                <w:lang w:val="tr-TR"/>
              </w:rPr>
              <w:t>Makroiktisat</w:t>
            </w:r>
            <w:proofErr w:type="spellEnd"/>
            <w:r w:rsidRPr="003B010D">
              <w:rPr>
                <w:color w:val="000000" w:themeColor="text1"/>
                <w:lang w:val="tr-TR"/>
              </w:rPr>
              <w:t xml:space="preserve"> I</w:t>
            </w:r>
          </w:p>
          <w:p w14:paraId="7F9A7848" w14:textId="77777777" w:rsidR="00397658" w:rsidRDefault="00397658" w:rsidP="00397658">
            <w:pPr>
              <w:jc w:val="center"/>
              <w:rPr>
                <w:color w:val="000000" w:themeColor="text1"/>
                <w:lang w:val="tr-TR"/>
              </w:rPr>
            </w:pPr>
            <w:r w:rsidRPr="003B010D">
              <w:rPr>
                <w:color w:val="000000" w:themeColor="text1"/>
                <w:lang w:val="tr-TR"/>
              </w:rPr>
              <w:t>E. ULUCEVİZ</w:t>
            </w:r>
          </w:p>
          <w:p w14:paraId="7D91368E" w14:textId="64054FC6" w:rsidR="00397658" w:rsidRPr="003B010D" w:rsidRDefault="00397658" w:rsidP="00397658">
            <w:pPr>
              <w:jc w:val="center"/>
            </w:pPr>
            <w:r w:rsidRPr="00BA5523">
              <w:rPr>
                <w:b/>
                <w:color w:val="000000" w:themeColor="text1"/>
                <w:lang w:val="tr-TR"/>
              </w:rPr>
              <w:t>DERSLİK 7</w:t>
            </w:r>
          </w:p>
        </w:tc>
        <w:tc>
          <w:tcPr>
            <w:tcW w:w="2410" w:type="dxa"/>
          </w:tcPr>
          <w:p w14:paraId="46E6F320" w14:textId="1A25ECFC" w:rsidR="00397658" w:rsidRPr="001A0BCC" w:rsidRDefault="00397658" w:rsidP="00397658">
            <w:pPr>
              <w:pStyle w:val="TableParagraph"/>
              <w:rPr>
                <w:b/>
                <w:lang w:val="tr-TR"/>
              </w:rPr>
            </w:pPr>
          </w:p>
        </w:tc>
        <w:tc>
          <w:tcPr>
            <w:tcW w:w="2126" w:type="dxa"/>
          </w:tcPr>
          <w:p w14:paraId="09739AE3" w14:textId="4F3AF2A1" w:rsidR="00397658" w:rsidRPr="001A0BCC" w:rsidRDefault="00397658" w:rsidP="00397658">
            <w:pPr>
              <w:pStyle w:val="TableParagraph"/>
              <w:ind w:right="251"/>
              <w:jc w:val="center"/>
              <w:rPr>
                <w:color w:val="000000" w:themeColor="text1"/>
                <w:lang w:val="tr-TR"/>
              </w:rPr>
            </w:pPr>
          </w:p>
        </w:tc>
      </w:tr>
      <w:tr w:rsidR="00397658" w:rsidRPr="001A0BCC" w14:paraId="63007AFE" w14:textId="77777777" w:rsidTr="00ED1D53">
        <w:trPr>
          <w:trHeight w:val="345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16AC3E80" w14:textId="77777777" w:rsidR="00397658" w:rsidRPr="001A0BCC" w:rsidRDefault="00397658" w:rsidP="00397658">
            <w:pPr>
              <w:rPr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68E665BA" w14:textId="0C5B32B0" w:rsidR="00397658" w:rsidRPr="001A0BCC" w:rsidRDefault="00397658" w:rsidP="00397658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6:30 - 17:30</w:t>
            </w:r>
          </w:p>
        </w:tc>
        <w:tc>
          <w:tcPr>
            <w:tcW w:w="2410" w:type="dxa"/>
            <w:vAlign w:val="center"/>
          </w:tcPr>
          <w:p w14:paraId="69D9775F" w14:textId="77777777" w:rsidR="00397658" w:rsidRPr="001A0BCC" w:rsidRDefault="00397658" w:rsidP="00397658">
            <w:pPr>
              <w:pStyle w:val="TableParagraph"/>
              <w:jc w:val="center"/>
              <w:rPr>
                <w:lang w:val="tr-TR"/>
              </w:rPr>
            </w:pPr>
            <w:r w:rsidRPr="001A0BCC">
              <w:rPr>
                <w:lang w:val="tr-TR"/>
              </w:rPr>
              <w:t>İŞL 141 Hukuka Giriş</w:t>
            </w:r>
          </w:p>
          <w:p w14:paraId="565DA636" w14:textId="77777777" w:rsidR="00397658" w:rsidRDefault="00397658" w:rsidP="00397658">
            <w:pPr>
              <w:pStyle w:val="TableParagraph"/>
              <w:jc w:val="center"/>
            </w:pPr>
            <w:r w:rsidRPr="001A0BCC">
              <w:t>B. GÜRPINAR AYDIN</w:t>
            </w:r>
          </w:p>
          <w:p w14:paraId="56C55971" w14:textId="2F0D74C7" w:rsidR="00397658" w:rsidRPr="001A0BCC" w:rsidRDefault="00397658" w:rsidP="00397658">
            <w:pPr>
              <w:pStyle w:val="TableParagraph"/>
              <w:jc w:val="center"/>
              <w:rPr>
                <w:color w:val="FF0000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551" w:type="dxa"/>
          </w:tcPr>
          <w:p w14:paraId="6547F178" w14:textId="77777777" w:rsidR="00397658" w:rsidRPr="003B010D" w:rsidRDefault="00397658" w:rsidP="00397658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3B010D">
              <w:rPr>
                <w:color w:val="000000" w:themeColor="text1"/>
                <w:lang w:val="tr-TR"/>
              </w:rPr>
              <w:t xml:space="preserve">İKT 203 </w:t>
            </w:r>
            <w:proofErr w:type="spellStart"/>
            <w:r w:rsidRPr="003B010D">
              <w:rPr>
                <w:color w:val="000000" w:themeColor="text1"/>
                <w:lang w:val="tr-TR"/>
              </w:rPr>
              <w:t>Makroiktisat</w:t>
            </w:r>
            <w:proofErr w:type="spellEnd"/>
            <w:r w:rsidRPr="003B010D">
              <w:rPr>
                <w:color w:val="000000" w:themeColor="text1"/>
                <w:lang w:val="tr-TR"/>
              </w:rPr>
              <w:t xml:space="preserve"> I</w:t>
            </w:r>
          </w:p>
          <w:p w14:paraId="321CFE18" w14:textId="77777777" w:rsidR="00397658" w:rsidRDefault="00397658" w:rsidP="00397658">
            <w:pPr>
              <w:jc w:val="center"/>
              <w:rPr>
                <w:color w:val="000000" w:themeColor="text1"/>
                <w:lang w:val="tr-TR"/>
              </w:rPr>
            </w:pPr>
            <w:r w:rsidRPr="003B010D">
              <w:rPr>
                <w:color w:val="000000" w:themeColor="text1"/>
                <w:lang w:val="tr-TR"/>
              </w:rPr>
              <w:t>E. ULUCEVİZ</w:t>
            </w:r>
          </w:p>
          <w:p w14:paraId="1DAB8ABB" w14:textId="1D4CBF01" w:rsidR="00397658" w:rsidRPr="003B010D" w:rsidRDefault="00397658" w:rsidP="00397658">
            <w:pPr>
              <w:jc w:val="center"/>
            </w:pPr>
            <w:r w:rsidRPr="00BA5523">
              <w:rPr>
                <w:b/>
                <w:color w:val="000000" w:themeColor="text1"/>
                <w:lang w:val="tr-TR"/>
              </w:rPr>
              <w:t>DERSLİK 7</w:t>
            </w:r>
          </w:p>
        </w:tc>
        <w:tc>
          <w:tcPr>
            <w:tcW w:w="2410" w:type="dxa"/>
          </w:tcPr>
          <w:p w14:paraId="58F5F855" w14:textId="3C013280" w:rsidR="00397658" w:rsidRPr="001A0BCC" w:rsidRDefault="00397658" w:rsidP="00397658">
            <w:pPr>
              <w:pStyle w:val="TableParagraph"/>
              <w:rPr>
                <w:b/>
                <w:lang w:val="tr-TR"/>
              </w:rPr>
            </w:pPr>
          </w:p>
        </w:tc>
        <w:tc>
          <w:tcPr>
            <w:tcW w:w="2126" w:type="dxa"/>
          </w:tcPr>
          <w:p w14:paraId="385D011D" w14:textId="3FC3B797" w:rsidR="00397658" w:rsidRPr="001A0BCC" w:rsidRDefault="00397658" w:rsidP="00397658">
            <w:pPr>
              <w:pStyle w:val="TableParagraph"/>
              <w:ind w:right="251"/>
              <w:jc w:val="center"/>
              <w:rPr>
                <w:color w:val="000000" w:themeColor="text1"/>
                <w:lang w:val="tr-TR"/>
              </w:rPr>
            </w:pPr>
          </w:p>
        </w:tc>
      </w:tr>
    </w:tbl>
    <w:p w14:paraId="247B4ABA" w14:textId="77777777" w:rsidR="000B1627" w:rsidRPr="00270EBD" w:rsidRDefault="000B1627" w:rsidP="002911C9">
      <w:pPr>
        <w:rPr>
          <w:sz w:val="16"/>
          <w:szCs w:val="16"/>
          <w:lang w:val="tr-TR"/>
        </w:rPr>
      </w:pPr>
    </w:p>
    <w:tbl>
      <w:tblPr>
        <w:tblStyle w:val="TableNormal1"/>
        <w:tblW w:w="10798" w:type="dxa"/>
        <w:tblInd w:w="102" w:type="dxa"/>
        <w:tblBorders>
          <w:top w:val="single" w:sz="12" w:space="0" w:color="0033CC"/>
          <w:left w:val="single" w:sz="12" w:space="0" w:color="0033CC"/>
          <w:bottom w:val="single" w:sz="12" w:space="0" w:color="0033CC"/>
          <w:right w:val="single" w:sz="12" w:space="0" w:color="0033CC"/>
          <w:insideH w:val="single" w:sz="12" w:space="0" w:color="0033CC"/>
          <w:insideV w:val="single" w:sz="12" w:space="0" w:color="0033CC"/>
        </w:tblBorders>
        <w:tblLayout w:type="fixed"/>
        <w:tblLook w:val="01E0" w:firstRow="1" w:lastRow="1" w:firstColumn="1" w:lastColumn="1" w:noHBand="0" w:noVBand="0"/>
      </w:tblPr>
      <w:tblGrid>
        <w:gridCol w:w="450"/>
        <w:gridCol w:w="851"/>
        <w:gridCol w:w="2410"/>
        <w:gridCol w:w="2551"/>
        <w:gridCol w:w="2410"/>
        <w:gridCol w:w="2126"/>
      </w:tblGrid>
      <w:tr w:rsidR="0077600C" w:rsidRPr="001A0BCC" w14:paraId="4009C6CB" w14:textId="77777777" w:rsidTr="00B9293B">
        <w:trPr>
          <w:trHeight w:val="93"/>
        </w:trPr>
        <w:tc>
          <w:tcPr>
            <w:tcW w:w="450" w:type="dxa"/>
            <w:shd w:val="clear" w:color="auto" w:fill="0033CC"/>
            <w:textDirection w:val="btLr"/>
            <w:vAlign w:val="center"/>
          </w:tcPr>
          <w:p w14:paraId="28EE7CFD" w14:textId="77777777" w:rsidR="0077600C" w:rsidRPr="001A0BCC" w:rsidRDefault="0077600C" w:rsidP="0077600C">
            <w:pPr>
              <w:jc w:val="center"/>
              <w:rPr>
                <w:b/>
                <w:bCs/>
                <w:w w:val="99"/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603DD152" w14:textId="125ED326" w:rsidR="0077600C" w:rsidRPr="001A0BCC" w:rsidRDefault="0077600C" w:rsidP="0077600C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 08:30 - 09:30</w:t>
            </w:r>
          </w:p>
        </w:tc>
        <w:tc>
          <w:tcPr>
            <w:tcW w:w="2410" w:type="dxa"/>
            <w:vAlign w:val="center"/>
          </w:tcPr>
          <w:p w14:paraId="6487ADE4" w14:textId="77777777" w:rsidR="0077600C" w:rsidRDefault="0077600C" w:rsidP="0077600C">
            <w:pPr>
              <w:pStyle w:val="TableParagraph"/>
              <w:tabs>
                <w:tab w:val="left" w:pos="420"/>
              </w:tabs>
              <w:jc w:val="center"/>
              <w:rPr>
                <w:color w:val="000000"/>
                <w:lang w:val="tr-TR"/>
              </w:rPr>
            </w:pPr>
            <w:r w:rsidRPr="001A0BCC">
              <w:rPr>
                <w:color w:val="000000"/>
                <w:lang w:val="tr-TR"/>
              </w:rPr>
              <w:t>MAT 105 Sonlu Matematik</w:t>
            </w:r>
            <w:r>
              <w:rPr>
                <w:color w:val="000000"/>
                <w:lang w:val="tr-TR"/>
              </w:rPr>
              <w:t xml:space="preserve"> </w:t>
            </w:r>
          </w:p>
          <w:p w14:paraId="4427029B" w14:textId="77777777" w:rsidR="0077600C" w:rsidRPr="001A0BCC" w:rsidRDefault="0077600C" w:rsidP="0077600C">
            <w:pPr>
              <w:pStyle w:val="TableParagraph"/>
              <w:tabs>
                <w:tab w:val="left" w:pos="420"/>
              </w:tabs>
              <w:jc w:val="center"/>
              <w:rPr>
                <w:color w:val="000000"/>
                <w:lang w:val="tr-TR"/>
              </w:rPr>
            </w:pPr>
            <w:r>
              <w:rPr>
                <w:color w:val="000000"/>
                <w:lang w:val="tr-TR"/>
              </w:rPr>
              <w:t>(Uygulama)</w:t>
            </w:r>
          </w:p>
          <w:p w14:paraId="279BDB09" w14:textId="77777777" w:rsidR="0077600C" w:rsidRDefault="0077600C" w:rsidP="0077600C">
            <w:pPr>
              <w:pStyle w:val="TableParagraph"/>
              <w:tabs>
                <w:tab w:val="left" w:pos="420"/>
              </w:tabs>
              <w:jc w:val="center"/>
              <w:rPr>
                <w:color w:val="000000"/>
                <w:lang w:val="tr-TR"/>
              </w:rPr>
            </w:pPr>
            <w:r w:rsidRPr="001A0BCC">
              <w:rPr>
                <w:color w:val="000000"/>
                <w:lang w:val="tr-TR"/>
              </w:rPr>
              <w:t xml:space="preserve">  G. ULUCAK</w:t>
            </w:r>
          </w:p>
          <w:p w14:paraId="3E9427B5" w14:textId="212EC33C" w:rsidR="0077600C" w:rsidRPr="001A0BCC" w:rsidRDefault="0077600C" w:rsidP="0077600C">
            <w:pPr>
              <w:pStyle w:val="TableParagraph"/>
              <w:tabs>
                <w:tab w:val="left" w:pos="420"/>
              </w:tabs>
              <w:jc w:val="center"/>
              <w:rPr>
                <w:color w:val="000000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551" w:type="dxa"/>
          </w:tcPr>
          <w:p w14:paraId="54C41A54" w14:textId="764E1344" w:rsidR="0077600C" w:rsidRPr="005B5D68" w:rsidRDefault="0077600C" w:rsidP="0077600C">
            <w:pPr>
              <w:pStyle w:val="TableParagraph"/>
              <w:jc w:val="center"/>
              <w:rPr>
                <w:color w:val="000000" w:themeColor="text1"/>
                <w:highlight w:val="yellow"/>
                <w:lang w:val="tr-TR"/>
              </w:rPr>
            </w:pPr>
            <w:bookmarkStart w:id="0" w:name="_GoBack"/>
            <w:bookmarkEnd w:id="0"/>
          </w:p>
        </w:tc>
        <w:tc>
          <w:tcPr>
            <w:tcW w:w="2410" w:type="dxa"/>
          </w:tcPr>
          <w:p w14:paraId="0232DE9D" w14:textId="44F9290D" w:rsidR="0077600C" w:rsidRPr="001A0BCC" w:rsidRDefault="0077600C" w:rsidP="0077600C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2126" w:type="dxa"/>
          </w:tcPr>
          <w:p w14:paraId="7492D532" w14:textId="77777777" w:rsidR="0077600C" w:rsidRPr="001A0BCC" w:rsidRDefault="0077600C" w:rsidP="0077600C">
            <w:pPr>
              <w:pStyle w:val="TableParagraph"/>
              <w:rPr>
                <w:lang w:val="tr-TR"/>
              </w:rPr>
            </w:pPr>
          </w:p>
        </w:tc>
      </w:tr>
      <w:tr w:rsidR="0077600C" w:rsidRPr="001A0BCC" w14:paraId="22E3CD93" w14:textId="77777777" w:rsidTr="001A60BA">
        <w:trPr>
          <w:trHeight w:val="93"/>
        </w:trPr>
        <w:tc>
          <w:tcPr>
            <w:tcW w:w="450" w:type="dxa"/>
            <w:vMerge w:val="restart"/>
            <w:shd w:val="clear" w:color="auto" w:fill="0033CC"/>
            <w:textDirection w:val="btLr"/>
            <w:vAlign w:val="center"/>
          </w:tcPr>
          <w:p w14:paraId="521C2C3E" w14:textId="77777777" w:rsidR="0077600C" w:rsidRPr="001A0BCC" w:rsidRDefault="0077600C" w:rsidP="0077600C">
            <w:pPr>
              <w:jc w:val="center"/>
              <w:rPr>
                <w:b/>
                <w:lang w:val="tr-TR"/>
              </w:rPr>
            </w:pPr>
            <w:r w:rsidRPr="001A0BCC">
              <w:rPr>
                <w:b/>
                <w:bCs/>
                <w:w w:val="99"/>
                <w:lang w:val="tr-TR"/>
              </w:rPr>
              <w:t>PERŞEMBE</w:t>
            </w:r>
          </w:p>
        </w:tc>
        <w:tc>
          <w:tcPr>
            <w:tcW w:w="851" w:type="dxa"/>
            <w:vAlign w:val="center"/>
          </w:tcPr>
          <w:p w14:paraId="1DDA1FD7" w14:textId="07805203" w:rsidR="0077600C" w:rsidRPr="001A0BCC" w:rsidRDefault="0077600C" w:rsidP="0077600C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09:30 - 10:30</w:t>
            </w:r>
          </w:p>
        </w:tc>
        <w:tc>
          <w:tcPr>
            <w:tcW w:w="2410" w:type="dxa"/>
            <w:vAlign w:val="center"/>
          </w:tcPr>
          <w:p w14:paraId="1A049BE8" w14:textId="77777777" w:rsidR="0077600C" w:rsidRDefault="0077600C" w:rsidP="0077600C">
            <w:pPr>
              <w:pStyle w:val="TableParagraph"/>
              <w:tabs>
                <w:tab w:val="left" w:pos="420"/>
              </w:tabs>
              <w:jc w:val="center"/>
              <w:rPr>
                <w:color w:val="000000"/>
                <w:lang w:val="tr-TR"/>
              </w:rPr>
            </w:pPr>
            <w:r w:rsidRPr="001A0BCC">
              <w:rPr>
                <w:color w:val="000000"/>
                <w:lang w:val="tr-TR"/>
              </w:rPr>
              <w:t>MAT 105 Sonlu Matematik</w:t>
            </w:r>
          </w:p>
          <w:p w14:paraId="3DDDD538" w14:textId="77777777" w:rsidR="0077600C" w:rsidRPr="001A0BCC" w:rsidRDefault="0077600C" w:rsidP="0077600C">
            <w:pPr>
              <w:pStyle w:val="TableParagraph"/>
              <w:tabs>
                <w:tab w:val="left" w:pos="420"/>
              </w:tabs>
              <w:jc w:val="center"/>
              <w:rPr>
                <w:color w:val="000000"/>
                <w:lang w:val="tr-TR"/>
              </w:rPr>
            </w:pPr>
            <w:r>
              <w:rPr>
                <w:color w:val="000000"/>
                <w:lang w:val="tr-TR"/>
              </w:rPr>
              <w:t>(Uygulama)</w:t>
            </w:r>
          </w:p>
          <w:p w14:paraId="02499931" w14:textId="77777777" w:rsidR="0077600C" w:rsidRDefault="0077600C" w:rsidP="0077600C">
            <w:pPr>
              <w:pStyle w:val="TableParagraph"/>
              <w:tabs>
                <w:tab w:val="left" w:pos="420"/>
              </w:tabs>
              <w:jc w:val="center"/>
              <w:rPr>
                <w:color w:val="000000"/>
                <w:lang w:val="tr-TR"/>
              </w:rPr>
            </w:pPr>
            <w:r w:rsidRPr="001A0BCC">
              <w:rPr>
                <w:color w:val="000000"/>
                <w:lang w:val="tr-TR"/>
              </w:rPr>
              <w:t xml:space="preserve">  G. ULUCAK</w:t>
            </w:r>
          </w:p>
          <w:p w14:paraId="464953FF" w14:textId="5C86AA17" w:rsidR="0077600C" w:rsidRPr="001A0BCC" w:rsidRDefault="0077600C" w:rsidP="0077600C">
            <w:pPr>
              <w:pStyle w:val="TableParagraph"/>
              <w:tabs>
                <w:tab w:val="left" w:pos="420"/>
              </w:tabs>
              <w:jc w:val="center"/>
              <w:rPr>
                <w:b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551" w:type="dxa"/>
          </w:tcPr>
          <w:p w14:paraId="0628420B" w14:textId="2C461702" w:rsidR="0077600C" w:rsidRPr="005B5D68" w:rsidRDefault="0077600C" w:rsidP="0077600C">
            <w:pPr>
              <w:pStyle w:val="TableParagraph"/>
              <w:jc w:val="center"/>
              <w:rPr>
                <w:color w:val="000000" w:themeColor="text1"/>
                <w:highlight w:val="yellow"/>
                <w:lang w:val="tr-TR"/>
              </w:rPr>
            </w:pPr>
          </w:p>
        </w:tc>
        <w:tc>
          <w:tcPr>
            <w:tcW w:w="2410" w:type="dxa"/>
          </w:tcPr>
          <w:p w14:paraId="517A62C2" w14:textId="25A8B2FD" w:rsidR="0077600C" w:rsidRPr="001A0BCC" w:rsidRDefault="0077600C" w:rsidP="0077600C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2126" w:type="dxa"/>
          </w:tcPr>
          <w:p w14:paraId="5F2B803F" w14:textId="460B5D6E" w:rsidR="0077600C" w:rsidRPr="001A0BCC" w:rsidRDefault="0077600C" w:rsidP="0077600C">
            <w:pPr>
              <w:pStyle w:val="TableParagraph"/>
              <w:rPr>
                <w:lang w:val="tr-TR"/>
              </w:rPr>
            </w:pPr>
          </w:p>
        </w:tc>
      </w:tr>
      <w:tr w:rsidR="00097160" w:rsidRPr="001A0BCC" w14:paraId="75DADB4D" w14:textId="77777777" w:rsidTr="001A60BA">
        <w:trPr>
          <w:trHeight w:val="239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18524E55" w14:textId="77777777" w:rsidR="00097160" w:rsidRPr="001A0BCC" w:rsidRDefault="00097160" w:rsidP="00097160">
            <w:pPr>
              <w:rPr>
                <w:b/>
                <w:bCs/>
                <w:w w:val="99"/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2893C2C3" w14:textId="31BAD222" w:rsidR="00097160" w:rsidRPr="001A0BCC" w:rsidRDefault="00097160" w:rsidP="00097160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10:30 - 11:30</w:t>
            </w:r>
          </w:p>
        </w:tc>
        <w:tc>
          <w:tcPr>
            <w:tcW w:w="2410" w:type="dxa"/>
            <w:vAlign w:val="center"/>
          </w:tcPr>
          <w:p w14:paraId="36B929A5" w14:textId="48D3A141" w:rsidR="00097160" w:rsidRPr="001A0BCC" w:rsidRDefault="00097160" w:rsidP="00097160">
            <w:pPr>
              <w:pStyle w:val="TableParagraph"/>
              <w:tabs>
                <w:tab w:val="left" w:pos="420"/>
              </w:tabs>
              <w:jc w:val="center"/>
              <w:rPr>
                <w:b/>
                <w:lang w:val="tr-TR"/>
              </w:rPr>
            </w:pPr>
          </w:p>
        </w:tc>
        <w:tc>
          <w:tcPr>
            <w:tcW w:w="2551" w:type="dxa"/>
          </w:tcPr>
          <w:p w14:paraId="787F7A47" w14:textId="17ED7295" w:rsidR="00097160" w:rsidRPr="005B5D68" w:rsidRDefault="00097160" w:rsidP="00097160">
            <w:pPr>
              <w:pStyle w:val="TableParagraph"/>
              <w:jc w:val="center"/>
              <w:rPr>
                <w:b/>
                <w:highlight w:val="yellow"/>
                <w:lang w:val="tr-TR"/>
              </w:rPr>
            </w:pPr>
          </w:p>
        </w:tc>
        <w:tc>
          <w:tcPr>
            <w:tcW w:w="2410" w:type="dxa"/>
          </w:tcPr>
          <w:p w14:paraId="4D82DFBE" w14:textId="53E75087" w:rsidR="00097160" w:rsidRPr="001A0BCC" w:rsidRDefault="00097160" w:rsidP="00097160">
            <w:pPr>
              <w:pStyle w:val="TableParagraph"/>
              <w:jc w:val="center"/>
              <w:rPr>
                <w:b/>
                <w:lang w:val="tr-TR"/>
              </w:rPr>
            </w:pPr>
          </w:p>
        </w:tc>
        <w:tc>
          <w:tcPr>
            <w:tcW w:w="2126" w:type="dxa"/>
          </w:tcPr>
          <w:p w14:paraId="30CE4FDF" w14:textId="3D0C2D1D" w:rsidR="00097160" w:rsidRPr="001A0BCC" w:rsidRDefault="00097160" w:rsidP="00097160">
            <w:pPr>
              <w:pStyle w:val="TableParagraph"/>
              <w:rPr>
                <w:b/>
                <w:lang w:val="tr-TR"/>
              </w:rPr>
            </w:pPr>
          </w:p>
        </w:tc>
      </w:tr>
      <w:tr w:rsidR="00097160" w:rsidRPr="001A0BCC" w14:paraId="0074AF7F" w14:textId="77777777" w:rsidTr="008B7FAF">
        <w:trPr>
          <w:trHeight w:val="710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681C0923" w14:textId="77777777" w:rsidR="00097160" w:rsidRPr="001A0BCC" w:rsidRDefault="00097160" w:rsidP="00097160">
            <w:pPr>
              <w:rPr>
                <w:b/>
                <w:bCs/>
                <w:w w:val="99"/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169780C6" w14:textId="3E60F673" w:rsidR="00097160" w:rsidRPr="001A0BCC" w:rsidRDefault="00097160" w:rsidP="00097160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1:30</w:t>
            </w:r>
            <w:r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-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2:30</w:t>
            </w:r>
          </w:p>
        </w:tc>
        <w:tc>
          <w:tcPr>
            <w:tcW w:w="2410" w:type="dxa"/>
          </w:tcPr>
          <w:p w14:paraId="5D7FDAB5" w14:textId="77777777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İKT 151 Sosyolojiye Giriş</w:t>
            </w:r>
          </w:p>
          <w:p w14:paraId="54E1F731" w14:textId="77777777" w:rsidR="00097160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S. TOĞAN</w:t>
            </w:r>
          </w:p>
          <w:p w14:paraId="4D33E579" w14:textId="5916D71F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DERSLİK 5</w:t>
            </w:r>
          </w:p>
        </w:tc>
        <w:tc>
          <w:tcPr>
            <w:tcW w:w="2551" w:type="dxa"/>
            <w:shd w:val="clear" w:color="auto" w:fill="auto"/>
          </w:tcPr>
          <w:p w14:paraId="645E5058" w14:textId="7F9B017B" w:rsidR="00097160" w:rsidRPr="008B7FAF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8B7FAF">
              <w:rPr>
                <w:color w:val="000000" w:themeColor="text1"/>
                <w:lang w:val="tr-TR"/>
              </w:rPr>
              <w:t>ENF10</w:t>
            </w:r>
            <w:r>
              <w:rPr>
                <w:color w:val="000000" w:themeColor="text1"/>
                <w:lang w:val="tr-TR"/>
              </w:rPr>
              <w:t>0</w:t>
            </w:r>
            <w:r w:rsidRPr="008B7FAF">
              <w:rPr>
                <w:color w:val="000000" w:themeColor="text1"/>
                <w:lang w:val="tr-TR"/>
              </w:rPr>
              <w:t xml:space="preserve"> Bilgisayar Sistemlerine Giriş</w:t>
            </w:r>
          </w:p>
          <w:p w14:paraId="04AB9AC1" w14:textId="77777777" w:rsidR="00097160" w:rsidRPr="008B7FAF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8B7FAF">
              <w:rPr>
                <w:color w:val="000000" w:themeColor="text1"/>
                <w:lang w:val="tr-TR"/>
              </w:rPr>
              <w:t>B. ÖZDENİZCİ KÖSE</w:t>
            </w:r>
          </w:p>
          <w:p w14:paraId="5AF73FFA" w14:textId="3EBB5CA0" w:rsidR="00097160" w:rsidRPr="008B7FAF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8B7FAF"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410" w:type="dxa"/>
          </w:tcPr>
          <w:p w14:paraId="5A5E3EAC" w14:textId="1FF631E9" w:rsidR="00097160" w:rsidRPr="001A0BCC" w:rsidRDefault="00097160" w:rsidP="00097160">
            <w:pPr>
              <w:pStyle w:val="TableParagraph"/>
              <w:jc w:val="center"/>
              <w:rPr>
                <w:b/>
                <w:lang w:val="tr-TR"/>
              </w:rPr>
            </w:pPr>
          </w:p>
        </w:tc>
        <w:tc>
          <w:tcPr>
            <w:tcW w:w="2126" w:type="dxa"/>
            <w:vAlign w:val="center"/>
          </w:tcPr>
          <w:p w14:paraId="6C97390E" w14:textId="77777777" w:rsidR="00097160" w:rsidRPr="001A0BCC" w:rsidRDefault="00097160" w:rsidP="00097160">
            <w:pPr>
              <w:pStyle w:val="TableParagraph"/>
              <w:rPr>
                <w:b/>
                <w:lang w:val="tr-TR"/>
              </w:rPr>
            </w:pPr>
          </w:p>
        </w:tc>
      </w:tr>
      <w:tr w:rsidR="00097160" w:rsidRPr="001A0BCC" w14:paraId="0C20E45D" w14:textId="77777777" w:rsidTr="008B7FAF">
        <w:trPr>
          <w:trHeight w:val="106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177D53B6" w14:textId="77777777" w:rsidR="00097160" w:rsidRPr="001A0BCC" w:rsidRDefault="00097160" w:rsidP="00097160">
            <w:pPr>
              <w:rPr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3E0125EA" w14:textId="081FCCDB" w:rsidR="00097160" w:rsidRPr="00FD6927" w:rsidRDefault="00097160" w:rsidP="00097160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2:30 - 13:30</w:t>
            </w:r>
          </w:p>
        </w:tc>
        <w:tc>
          <w:tcPr>
            <w:tcW w:w="2410" w:type="dxa"/>
          </w:tcPr>
          <w:p w14:paraId="5C6BC6F3" w14:textId="77777777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İKT 151 Sosyolojiye Giriş</w:t>
            </w:r>
          </w:p>
          <w:p w14:paraId="480CE0EB" w14:textId="77777777" w:rsidR="00097160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S. TOĞAN</w:t>
            </w:r>
          </w:p>
          <w:p w14:paraId="3A6FF6A4" w14:textId="021EB0F8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DERSLİK 5</w:t>
            </w:r>
          </w:p>
        </w:tc>
        <w:tc>
          <w:tcPr>
            <w:tcW w:w="2551" w:type="dxa"/>
            <w:shd w:val="clear" w:color="auto" w:fill="auto"/>
          </w:tcPr>
          <w:p w14:paraId="72C00D17" w14:textId="72A71DBB" w:rsidR="00097160" w:rsidRPr="008B7FAF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8B7FAF">
              <w:rPr>
                <w:color w:val="000000" w:themeColor="text1"/>
                <w:lang w:val="tr-TR"/>
              </w:rPr>
              <w:t>ENF10</w:t>
            </w:r>
            <w:r>
              <w:rPr>
                <w:color w:val="000000" w:themeColor="text1"/>
                <w:lang w:val="tr-TR"/>
              </w:rPr>
              <w:t>0</w:t>
            </w:r>
            <w:r w:rsidRPr="008B7FAF">
              <w:rPr>
                <w:color w:val="000000" w:themeColor="text1"/>
                <w:lang w:val="tr-TR"/>
              </w:rPr>
              <w:t xml:space="preserve"> Bilgisayar Sistemlerine Giriş</w:t>
            </w:r>
          </w:p>
          <w:p w14:paraId="67784F58" w14:textId="77777777" w:rsidR="00097160" w:rsidRPr="008B7FAF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8B7FAF">
              <w:rPr>
                <w:color w:val="000000" w:themeColor="text1"/>
                <w:lang w:val="tr-TR"/>
              </w:rPr>
              <w:t>B. ÖZDENİZCİ KÖSE</w:t>
            </w:r>
          </w:p>
          <w:p w14:paraId="1A5E1A10" w14:textId="2E134747" w:rsidR="00097160" w:rsidRPr="008B7FAF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8B7FAF"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410" w:type="dxa"/>
          </w:tcPr>
          <w:p w14:paraId="271A9B79" w14:textId="42E57D2E" w:rsidR="00097160" w:rsidRPr="001A0BCC" w:rsidRDefault="00097160" w:rsidP="00097160">
            <w:pPr>
              <w:pStyle w:val="TableParagraph"/>
              <w:rPr>
                <w:color w:val="000000" w:themeColor="text1"/>
                <w:lang w:val="tr-TR"/>
              </w:rPr>
            </w:pPr>
          </w:p>
        </w:tc>
        <w:tc>
          <w:tcPr>
            <w:tcW w:w="2126" w:type="dxa"/>
          </w:tcPr>
          <w:p w14:paraId="42CB4B9F" w14:textId="5CA3CE9F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</w:tr>
      <w:tr w:rsidR="00097160" w:rsidRPr="001A0BCC" w14:paraId="26596F94" w14:textId="77777777" w:rsidTr="008B7FAF">
        <w:trPr>
          <w:trHeight w:val="40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64E56FD7" w14:textId="77777777" w:rsidR="00097160" w:rsidRPr="001A0BCC" w:rsidRDefault="00097160" w:rsidP="00097160">
            <w:pPr>
              <w:rPr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510083D0" w14:textId="4B25053A" w:rsidR="00097160" w:rsidRPr="00FD6927" w:rsidRDefault="00097160" w:rsidP="00097160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3:30 - 14:30</w:t>
            </w:r>
          </w:p>
        </w:tc>
        <w:tc>
          <w:tcPr>
            <w:tcW w:w="2410" w:type="dxa"/>
          </w:tcPr>
          <w:p w14:paraId="275FE022" w14:textId="77777777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İKT 151 Sosyolojiye Giriş</w:t>
            </w:r>
          </w:p>
          <w:p w14:paraId="41A2E911" w14:textId="77777777" w:rsidR="00097160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S. TOĞAN</w:t>
            </w:r>
          </w:p>
          <w:p w14:paraId="3D8AE3D6" w14:textId="05A30561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DERSLİK 5</w:t>
            </w:r>
          </w:p>
        </w:tc>
        <w:tc>
          <w:tcPr>
            <w:tcW w:w="2551" w:type="dxa"/>
            <w:shd w:val="clear" w:color="auto" w:fill="auto"/>
          </w:tcPr>
          <w:p w14:paraId="731804F9" w14:textId="26018A58" w:rsidR="00097160" w:rsidRPr="008B7FAF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8B7FAF">
              <w:rPr>
                <w:color w:val="000000" w:themeColor="text1"/>
                <w:lang w:val="tr-TR"/>
              </w:rPr>
              <w:t>ENF10</w:t>
            </w:r>
            <w:r>
              <w:rPr>
                <w:color w:val="000000" w:themeColor="text1"/>
                <w:lang w:val="tr-TR"/>
              </w:rPr>
              <w:t>0</w:t>
            </w:r>
            <w:r w:rsidRPr="008B7FAF">
              <w:rPr>
                <w:color w:val="000000" w:themeColor="text1"/>
                <w:lang w:val="tr-TR"/>
              </w:rPr>
              <w:t xml:space="preserve"> Bilgisayar Sistemlerine Giriş</w:t>
            </w:r>
          </w:p>
          <w:p w14:paraId="40EFB0F9" w14:textId="77777777" w:rsidR="00097160" w:rsidRPr="008B7FAF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8B7FAF">
              <w:rPr>
                <w:color w:val="000000" w:themeColor="text1"/>
                <w:lang w:val="tr-TR"/>
              </w:rPr>
              <w:t>B. ÖZDENİZCİ KÖSE</w:t>
            </w:r>
          </w:p>
          <w:p w14:paraId="5C5EB24B" w14:textId="13626B9D" w:rsidR="00097160" w:rsidRPr="008B7FAF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8B7FAF">
              <w:rPr>
                <w:b/>
                <w:color w:val="000000" w:themeColor="text1"/>
                <w:lang w:val="tr-TR"/>
              </w:rPr>
              <w:t>AMFİ 3</w:t>
            </w:r>
          </w:p>
        </w:tc>
        <w:tc>
          <w:tcPr>
            <w:tcW w:w="2410" w:type="dxa"/>
          </w:tcPr>
          <w:p w14:paraId="37EACE80" w14:textId="790016C3" w:rsidR="00097160" w:rsidRPr="001A0BCC" w:rsidRDefault="00097160" w:rsidP="00097160">
            <w:pPr>
              <w:pStyle w:val="TableParagraph"/>
              <w:rPr>
                <w:b/>
                <w:lang w:val="tr-TR"/>
              </w:rPr>
            </w:pPr>
          </w:p>
        </w:tc>
        <w:tc>
          <w:tcPr>
            <w:tcW w:w="2126" w:type="dxa"/>
          </w:tcPr>
          <w:p w14:paraId="4600C384" w14:textId="133A9F8D" w:rsidR="00097160" w:rsidRPr="001A0BCC" w:rsidRDefault="00097160" w:rsidP="00097160">
            <w:pPr>
              <w:pStyle w:val="TableParagraph"/>
              <w:jc w:val="center"/>
              <w:rPr>
                <w:b/>
                <w:lang w:val="tr-TR"/>
              </w:rPr>
            </w:pPr>
          </w:p>
        </w:tc>
      </w:tr>
      <w:tr w:rsidR="00097160" w:rsidRPr="001A0BCC" w14:paraId="25744D0D" w14:textId="77777777" w:rsidTr="008829D3">
        <w:trPr>
          <w:trHeight w:val="40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501A4553" w14:textId="77777777" w:rsidR="00097160" w:rsidRPr="001A0BCC" w:rsidRDefault="00097160" w:rsidP="00097160">
            <w:pPr>
              <w:rPr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1AE262B6" w14:textId="32B6FD09" w:rsidR="00097160" w:rsidRPr="00FD6927" w:rsidRDefault="00097160" w:rsidP="00097160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4:30</w:t>
            </w:r>
            <w:r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-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5:30</w:t>
            </w:r>
          </w:p>
        </w:tc>
        <w:tc>
          <w:tcPr>
            <w:tcW w:w="2410" w:type="dxa"/>
          </w:tcPr>
          <w:p w14:paraId="46921F0B" w14:textId="6875111E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551" w:type="dxa"/>
          </w:tcPr>
          <w:p w14:paraId="7F337111" w14:textId="02C83ED8" w:rsidR="00097160" w:rsidRPr="008B7FAF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410" w:type="dxa"/>
            <w:vAlign w:val="center"/>
          </w:tcPr>
          <w:p w14:paraId="7385A5AA" w14:textId="77777777" w:rsidR="00097160" w:rsidRPr="001A0BCC" w:rsidRDefault="00097160" w:rsidP="00097160">
            <w:pPr>
              <w:pStyle w:val="TableParagraph"/>
              <w:rPr>
                <w:b/>
                <w:lang w:val="tr-TR"/>
              </w:rPr>
            </w:pPr>
          </w:p>
        </w:tc>
        <w:tc>
          <w:tcPr>
            <w:tcW w:w="2126" w:type="dxa"/>
          </w:tcPr>
          <w:p w14:paraId="69315AC6" w14:textId="11360E6A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</w:tr>
      <w:tr w:rsidR="00097160" w:rsidRPr="001A0BCC" w14:paraId="0533391A" w14:textId="77777777" w:rsidTr="001A0BCC">
        <w:trPr>
          <w:trHeight w:val="40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79BCAD82" w14:textId="77777777" w:rsidR="00097160" w:rsidRPr="001A0BCC" w:rsidRDefault="00097160" w:rsidP="00097160">
            <w:pPr>
              <w:rPr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5659407F" w14:textId="368F235F" w:rsidR="00097160" w:rsidRPr="001A0BCC" w:rsidRDefault="00097160" w:rsidP="00097160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5:30 - 16:30</w:t>
            </w:r>
          </w:p>
        </w:tc>
        <w:tc>
          <w:tcPr>
            <w:tcW w:w="2410" w:type="dxa"/>
            <w:vAlign w:val="center"/>
          </w:tcPr>
          <w:p w14:paraId="390C341C" w14:textId="77777777" w:rsidR="00097160" w:rsidRPr="001A0BCC" w:rsidRDefault="00097160" w:rsidP="00097160">
            <w:pPr>
              <w:pStyle w:val="TableParagraph"/>
              <w:rPr>
                <w:b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2437E633" w14:textId="77777777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410" w:type="dxa"/>
            <w:vAlign w:val="center"/>
          </w:tcPr>
          <w:p w14:paraId="0F86E5B5" w14:textId="77777777" w:rsidR="00097160" w:rsidRPr="001A0BCC" w:rsidRDefault="00097160" w:rsidP="00097160">
            <w:pPr>
              <w:pStyle w:val="TableParagraph"/>
              <w:rPr>
                <w:lang w:val="tr-TR"/>
              </w:rPr>
            </w:pPr>
          </w:p>
        </w:tc>
        <w:tc>
          <w:tcPr>
            <w:tcW w:w="2126" w:type="dxa"/>
            <w:vAlign w:val="center"/>
          </w:tcPr>
          <w:p w14:paraId="4527068D" w14:textId="77777777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</w:tr>
      <w:tr w:rsidR="00097160" w:rsidRPr="001A0BCC" w14:paraId="67E90943" w14:textId="77777777" w:rsidTr="001A0BCC">
        <w:trPr>
          <w:trHeight w:val="94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192240D0" w14:textId="77777777" w:rsidR="00097160" w:rsidRPr="001A0BCC" w:rsidRDefault="00097160" w:rsidP="00097160">
            <w:pPr>
              <w:rPr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521D1F0A" w14:textId="1AA25988" w:rsidR="00097160" w:rsidRPr="00ED5A48" w:rsidRDefault="00097160" w:rsidP="00097160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6:30 - 17:30</w:t>
            </w:r>
          </w:p>
        </w:tc>
        <w:tc>
          <w:tcPr>
            <w:tcW w:w="2410" w:type="dxa"/>
            <w:vAlign w:val="center"/>
          </w:tcPr>
          <w:p w14:paraId="423C944E" w14:textId="77777777" w:rsidR="00097160" w:rsidRPr="001A0BCC" w:rsidRDefault="00097160" w:rsidP="00097160">
            <w:pPr>
              <w:pStyle w:val="TableParagraph"/>
              <w:rPr>
                <w:b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29124DBA" w14:textId="77777777" w:rsidR="00097160" w:rsidRPr="001A0BCC" w:rsidRDefault="00097160" w:rsidP="00097160">
            <w:pPr>
              <w:pStyle w:val="TableParagraph"/>
              <w:jc w:val="center"/>
              <w:rPr>
                <w:b/>
                <w:lang w:val="tr-TR"/>
              </w:rPr>
            </w:pPr>
          </w:p>
        </w:tc>
        <w:tc>
          <w:tcPr>
            <w:tcW w:w="2410" w:type="dxa"/>
            <w:vAlign w:val="center"/>
          </w:tcPr>
          <w:p w14:paraId="3E3CA6CC" w14:textId="77777777" w:rsidR="00097160" w:rsidRPr="001A0BCC" w:rsidRDefault="00097160" w:rsidP="00097160">
            <w:pPr>
              <w:pStyle w:val="TableParagraph"/>
              <w:rPr>
                <w:b/>
                <w:lang w:val="tr-TR"/>
              </w:rPr>
            </w:pPr>
          </w:p>
        </w:tc>
        <w:tc>
          <w:tcPr>
            <w:tcW w:w="2126" w:type="dxa"/>
            <w:vAlign w:val="center"/>
          </w:tcPr>
          <w:p w14:paraId="37D7ABDD" w14:textId="77777777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</w:tr>
    </w:tbl>
    <w:p w14:paraId="72153038" w14:textId="0D42041E" w:rsidR="000B1627" w:rsidRDefault="000B1627" w:rsidP="00922D85">
      <w:pPr>
        <w:rPr>
          <w:sz w:val="16"/>
          <w:szCs w:val="16"/>
          <w:lang w:val="tr-TR"/>
        </w:rPr>
      </w:pPr>
    </w:p>
    <w:p w14:paraId="38A4A819" w14:textId="1FD19F93" w:rsidR="003C4866" w:rsidRDefault="003C4866" w:rsidP="002911C9">
      <w:pPr>
        <w:rPr>
          <w:sz w:val="16"/>
          <w:szCs w:val="16"/>
          <w:lang w:val="tr-TR"/>
        </w:rPr>
      </w:pPr>
    </w:p>
    <w:p w14:paraId="47E391BC" w14:textId="005AB025" w:rsidR="003C4866" w:rsidRDefault="003C4866" w:rsidP="002911C9">
      <w:pPr>
        <w:rPr>
          <w:sz w:val="16"/>
          <w:szCs w:val="16"/>
          <w:lang w:val="tr-TR"/>
        </w:rPr>
      </w:pPr>
    </w:p>
    <w:p w14:paraId="61A254B7" w14:textId="77777777" w:rsidR="003C4866" w:rsidRPr="00270EBD" w:rsidRDefault="003C4866" w:rsidP="002911C9">
      <w:pPr>
        <w:rPr>
          <w:sz w:val="16"/>
          <w:szCs w:val="16"/>
          <w:lang w:val="tr-TR"/>
        </w:rPr>
      </w:pPr>
    </w:p>
    <w:tbl>
      <w:tblPr>
        <w:tblStyle w:val="TableNormal1"/>
        <w:tblW w:w="10798" w:type="dxa"/>
        <w:tblInd w:w="102" w:type="dxa"/>
        <w:tblBorders>
          <w:top w:val="single" w:sz="12" w:space="0" w:color="0033CC"/>
          <w:left w:val="single" w:sz="12" w:space="0" w:color="0033CC"/>
          <w:bottom w:val="single" w:sz="12" w:space="0" w:color="0033CC"/>
          <w:right w:val="single" w:sz="12" w:space="0" w:color="0033CC"/>
          <w:insideH w:val="single" w:sz="12" w:space="0" w:color="0033CC"/>
          <w:insideV w:val="single" w:sz="12" w:space="0" w:color="0033CC"/>
        </w:tblBorders>
        <w:tblLayout w:type="fixed"/>
        <w:tblLook w:val="01E0" w:firstRow="1" w:lastRow="1" w:firstColumn="1" w:lastColumn="1" w:noHBand="0" w:noVBand="0"/>
      </w:tblPr>
      <w:tblGrid>
        <w:gridCol w:w="450"/>
        <w:gridCol w:w="851"/>
        <w:gridCol w:w="2410"/>
        <w:gridCol w:w="2551"/>
        <w:gridCol w:w="2410"/>
        <w:gridCol w:w="2126"/>
      </w:tblGrid>
      <w:tr w:rsidR="00097160" w:rsidRPr="001A0BCC" w14:paraId="77928747" w14:textId="77777777" w:rsidTr="003C1372">
        <w:trPr>
          <w:trHeight w:val="175"/>
        </w:trPr>
        <w:tc>
          <w:tcPr>
            <w:tcW w:w="450" w:type="dxa"/>
            <w:vMerge w:val="restart"/>
            <w:shd w:val="clear" w:color="auto" w:fill="0033CC"/>
            <w:textDirection w:val="btLr"/>
            <w:vAlign w:val="center"/>
          </w:tcPr>
          <w:p w14:paraId="31E7CF3A" w14:textId="77777777" w:rsidR="00097160" w:rsidRPr="001A0BCC" w:rsidRDefault="00097160" w:rsidP="00097160">
            <w:pPr>
              <w:jc w:val="center"/>
              <w:rPr>
                <w:b/>
                <w:lang w:val="tr-TR"/>
              </w:rPr>
            </w:pPr>
            <w:r w:rsidRPr="001A0BCC">
              <w:rPr>
                <w:b/>
                <w:bCs/>
                <w:w w:val="99"/>
                <w:lang w:val="tr-TR"/>
              </w:rPr>
              <w:t>CUMA</w:t>
            </w:r>
          </w:p>
        </w:tc>
        <w:tc>
          <w:tcPr>
            <w:tcW w:w="851" w:type="dxa"/>
            <w:vAlign w:val="center"/>
          </w:tcPr>
          <w:p w14:paraId="2505B9B7" w14:textId="26291290" w:rsidR="00097160" w:rsidRPr="001A0BCC" w:rsidRDefault="00097160" w:rsidP="00097160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 08:30 - 09:30</w:t>
            </w:r>
          </w:p>
        </w:tc>
        <w:tc>
          <w:tcPr>
            <w:tcW w:w="2410" w:type="dxa"/>
          </w:tcPr>
          <w:p w14:paraId="67B26C8E" w14:textId="77777777" w:rsidR="00097160" w:rsidRPr="001A0BCC" w:rsidRDefault="00097160" w:rsidP="00097160">
            <w:pPr>
              <w:pStyle w:val="TableParagraph"/>
              <w:ind w:right="132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46016DCC" w14:textId="78D9AD8E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410" w:type="dxa"/>
            <w:vAlign w:val="center"/>
          </w:tcPr>
          <w:p w14:paraId="238DFC24" w14:textId="77777777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 xml:space="preserve">İKT 361 </w:t>
            </w:r>
            <w:proofErr w:type="spellStart"/>
            <w:r w:rsidRPr="001A0BCC">
              <w:rPr>
                <w:color w:val="000000"/>
              </w:rPr>
              <w:t>İktisat</w:t>
            </w:r>
            <w:proofErr w:type="spellEnd"/>
            <w:r w:rsidRPr="001A0BCC">
              <w:rPr>
                <w:color w:val="000000"/>
              </w:rPr>
              <w:t xml:space="preserve"> </w:t>
            </w:r>
            <w:proofErr w:type="spellStart"/>
            <w:r w:rsidRPr="001A0BCC">
              <w:rPr>
                <w:color w:val="000000"/>
              </w:rPr>
              <w:t>Tarihi</w:t>
            </w:r>
            <w:proofErr w:type="spellEnd"/>
          </w:p>
          <w:p w14:paraId="7E16AD3B" w14:textId="77777777" w:rsidR="00097160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K. DEMİRKOL</w:t>
            </w:r>
          </w:p>
          <w:p w14:paraId="42233EF4" w14:textId="4700AD7E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DERSLİK 8</w:t>
            </w:r>
          </w:p>
        </w:tc>
        <w:tc>
          <w:tcPr>
            <w:tcW w:w="2126" w:type="dxa"/>
          </w:tcPr>
          <w:p w14:paraId="0315D4D4" w14:textId="5266E5E2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</w:tr>
      <w:tr w:rsidR="00097160" w:rsidRPr="001A0BCC" w14:paraId="1C596272" w14:textId="77777777" w:rsidTr="003C1372">
        <w:trPr>
          <w:trHeight w:val="175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4B5CACD3" w14:textId="77777777" w:rsidR="00097160" w:rsidRPr="001A0BCC" w:rsidRDefault="00097160" w:rsidP="00097160">
            <w:pPr>
              <w:jc w:val="center"/>
              <w:rPr>
                <w:b/>
                <w:bCs/>
                <w:w w:val="99"/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3D5EF923" w14:textId="46C8807D" w:rsidR="00097160" w:rsidRPr="001A0BCC" w:rsidRDefault="00097160" w:rsidP="00097160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09:30 - 10:30</w:t>
            </w:r>
          </w:p>
        </w:tc>
        <w:tc>
          <w:tcPr>
            <w:tcW w:w="2410" w:type="dxa"/>
          </w:tcPr>
          <w:p w14:paraId="7F888F6C" w14:textId="77777777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705FDEB4" w14:textId="51E416D2" w:rsidR="00097160" w:rsidRPr="001A0BCC" w:rsidRDefault="00097160" w:rsidP="00097160">
            <w:pPr>
              <w:pStyle w:val="TableParagraph"/>
              <w:jc w:val="center"/>
              <w:rPr>
                <w:b/>
                <w:lang w:val="tr-TR"/>
              </w:rPr>
            </w:pPr>
          </w:p>
        </w:tc>
        <w:tc>
          <w:tcPr>
            <w:tcW w:w="2410" w:type="dxa"/>
            <w:vAlign w:val="center"/>
          </w:tcPr>
          <w:p w14:paraId="203F9525" w14:textId="77777777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 xml:space="preserve">İKT 361 </w:t>
            </w:r>
            <w:proofErr w:type="spellStart"/>
            <w:r w:rsidRPr="001A0BCC">
              <w:rPr>
                <w:color w:val="000000"/>
              </w:rPr>
              <w:t>İktisat</w:t>
            </w:r>
            <w:proofErr w:type="spellEnd"/>
            <w:r w:rsidRPr="001A0BCC">
              <w:rPr>
                <w:color w:val="000000"/>
              </w:rPr>
              <w:t xml:space="preserve"> </w:t>
            </w:r>
            <w:proofErr w:type="spellStart"/>
            <w:r w:rsidRPr="001A0BCC">
              <w:rPr>
                <w:color w:val="000000"/>
              </w:rPr>
              <w:t>Tarihi</w:t>
            </w:r>
            <w:proofErr w:type="spellEnd"/>
          </w:p>
          <w:p w14:paraId="7C49ACBD" w14:textId="77777777" w:rsidR="00097160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K. DEMİRKOL</w:t>
            </w:r>
          </w:p>
          <w:p w14:paraId="0C7F73E5" w14:textId="3174DAB4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DERSLİK 8</w:t>
            </w:r>
          </w:p>
        </w:tc>
        <w:tc>
          <w:tcPr>
            <w:tcW w:w="2126" w:type="dxa"/>
          </w:tcPr>
          <w:p w14:paraId="2E26AA20" w14:textId="508DFA9F" w:rsidR="00097160" w:rsidRPr="001A0BCC" w:rsidRDefault="00097160" w:rsidP="00097160">
            <w:pPr>
              <w:pStyle w:val="TableParagraph"/>
              <w:jc w:val="center"/>
              <w:rPr>
                <w:b/>
                <w:lang w:val="tr-TR"/>
              </w:rPr>
            </w:pPr>
          </w:p>
        </w:tc>
      </w:tr>
      <w:tr w:rsidR="00097160" w:rsidRPr="001A0BCC" w14:paraId="0602CE21" w14:textId="77777777" w:rsidTr="00F513A4">
        <w:trPr>
          <w:trHeight w:val="175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2C227A92" w14:textId="77777777" w:rsidR="00097160" w:rsidRPr="001A0BCC" w:rsidRDefault="00097160" w:rsidP="00097160">
            <w:pPr>
              <w:jc w:val="center"/>
              <w:rPr>
                <w:b/>
                <w:bCs/>
                <w:w w:val="99"/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41C4EDA2" w14:textId="422C4C4E" w:rsidR="00097160" w:rsidRPr="001A0BCC" w:rsidRDefault="00097160" w:rsidP="00097160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10:30 - 11:30</w:t>
            </w:r>
          </w:p>
        </w:tc>
        <w:tc>
          <w:tcPr>
            <w:tcW w:w="2410" w:type="dxa"/>
          </w:tcPr>
          <w:p w14:paraId="3ADD3B57" w14:textId="77777777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5B3A9F71" w14:textId="364C6868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410" w:type="dxa"/>
          </w:tcPr>
          <w:p w14:paraId="742AB0E7" w14:textId="77777777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İKT 361 İktisat Tarihi</w:t>
            </w:r>
          </w:p>
          <w:p w14:paraId="20AA8474" w14:textId="77777777" w:rsidR="00097160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K. DEMİRKOL</w:t>
            </w:r>
          </w:p>
          <w:p w14:paraId="69992151" w14:textId="48A82018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>
              <w:rPr>
                <w:b/>
                <w:color w:val="000000" w:themeColor="text1"/>
                <w:lang w:val="tr-TR"/>
              </w:rPr>
              <w:t>DERSLİK 8</w:t>
            </w:r>
          </w:p>
        </w:tc>
        <w:tc>
          <w:tcPr>
            <w:tcW w:w="2126" w:type="dxa"/>
          </w:tcPr>
          <w:p w14:paraId="430DDDCD" w14:textId="71D498B3" w:rsidR="00097160" w:rsidRPr="001A0BCC" w:rsidRDefault="00097160" w:rsidP="00097160">
            <w:pPr>
              <w:pStyle w:val="TableParagraph"/>
              <w:jc w:val="center"/>
              <w:rPr>
                <w:b/>
                <w:lang w:val="tr-TR"/>
              </w:rPr>
            </w:pPr>
          </w:p>
        </w:tc>
      </w:tr>
      <w:tr w:rsidR="00097160" w:rsidRPr="001A0BCC" w14:paraId="05596266" w14:textId="77777777" w:rsidTr="001A0BCC">
        <w:trPr>
          <w:trHeight w:val="270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34AA747F" w14:textId="77777777" w:rsidR="00097160" w:rsidRPr="001A0BCC" w:rsidRDefault="00097160" w:rsidP="00097160">
            <w:pPr>
              <w:jc w:val="center"/>
              <w:rPr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0A4401EF" w14:textId="76996448" w:rsidR="00097160" w:rsidRPr="001A0BCC" w:rsidRDefault="00097160" w:rsidP="00097160">
            <w:pPr>
              <w:pStyle w:val="TableParagraph"/>
              <w:ind w:right="122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1:30</w:t>
            </w:r>
            <w:r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-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2:30</w:t>
            </w:r>
          </w:p>
        </w:tc>
        <w:tc>
          <w:tcPr>
            <w:tcW w:w="2410" w:type="dxa"/>
          </w:tcPr>
          <w:p w14:paraId="6E0AE079" w14:textId="77777777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551" w:type="dxa"/>
          </w:tcPr>
          <w:p w14:paraId="32527A11" w14:textId="77777777" w:rsidR="00097160" w:rsidRPr="001A0BCC" w:rsidRDefault="00097160" w:rsidP="00097160">
            <w:pPr>
              <w:pStyle w:val="TableParagraph"/>
              <w:rPr>
                <w:lang w:val="tr-TR"/>
              </w:rPr>
            </w:pPr>
          </w:p>
        </w:tc>
        <w:tc>
          <w:tcPr>
            <w:tcW w:w="2410" w:type="dxa"/>
          </w:tcPr>
          <w:p w14:paraId="2121BE9C" w14:textId="40319B87" w:rsidR="00097160" w:rsidRPr="001A0BCC" w:rsidRDefault="00097160" w:rsidP="00097160">
            <w:pPr>
              <w:pStyle w:val="TableParagraph"/>
              <w:rPr>
                <w:lang w:val="tr-TR"/>
              </w:rPr>
            </w:pPr>
          </w:p>
        </w:tc>
        <w:tc>
          <w:tcPr>
            <w:tcW w:w="2126" w:type="dxa"/>
          </w:tcPr>
          <w:p w14:paraId="269A37BF" w14:textId="77777777" w:rsidR="00097160" w:rsidRPr="001A0BCC" w:rsidRDefault="00097160" w:rsidP="00097160">
            <w:pPr>
              <w:pStyle w:val="TableParagraph"/>
              <w:rPr>
                <w:lang w:val="tr-TR"/>
              </w:rPr>
            </w:pPr>
          </w:p>
        </w:tc>
      </w:tr>
      <w:tr w:rsidR="00097160" w:rsidRPr="001A0BCC" w14:paraId="0D2D08E4" w14:textId="77777777" w:rsidTr="002D4DDB">
        <w:trPr>
          <w:trHeight w:val="215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51208585" w14:textId="77777777" w:rsidR="00097160" w:rsidRPr="001A0BCC" w:rsidRDefault="00097160" w:rsidP="00097160">
            <w:pPr>
              <w:jc w:val="center"/>
              <w:rPr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67AF2E6F" w14:textId="71C27AD4" w:rsidR="00097160" w:rsidRPr="001A0BCC" w:rsidRDefault="00097160" w:rsidP="00097160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2:30 - 13:30</w:t>
            </w:r>
          </w:p>
        </w:tc>
        <w:tc>
          <w:tcPr>
            <w:tcW w:w="2410" w:type="dxa"/>
          </w:tcPr>
          <w:p w14:paraId="46954079" w14:textId="77777777" w:rsidR="00097160" w:rsidRPr="001A0BCC" w:rsidRDefault="00097160" w:rsidP="00097160">
            <w:pPr>
              <w:pStyle w:val="TableParagraph"/>
              <w:rPr>
                <w:b/>
                <w:lang w:val="tr-TR"/>
              </w:rPr>
            </w:pPr>
          </w:p>
        </w:tc>
        <w:tc>
          <w:tcPr>
            <w:tcW w:w="2551" w:type="dxa"/>
          </w:tcPr>
          <w:p w14:paraId="66D74E3A" w14:textId="0EE2318E" w:rsidR="00097160" w:rsidRPr="001A0BCC" w:rsidRDefault="00097160" w:rsidP="00097160">
            <w:pPr>
              <w:pStyle w:val="TableParagraph"/>
              <w:rPr>
                <w:b/>
                <w:lang w:val="tr-TR"/>
              </w:rPr>
            </w:pPr>
          </w:p>
        </w:tc>
        <w:tc>
          <w:tcPr>
            <w:tcW w:w="2410" w:type="dxa"/>
          </w:tcPr>
          <w:p w14:paraId="0CD5DD27" w14:textId="4023C06E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</w:p>
        </w:tc>
        <w:tc>
          <w:tcPr>
            <w:tcW w:w="2126" w:type="dxa"/>
          </w:tcPr>
          <w:p w14:paraId="0391D88B" w14:textId="77777777" w:rsidR="00097160" w:rsidRPr="001A0BCC" w:rsidRDefault="00097160" w:rsidP="00097160">
            <w:pPr>
              <w:pStyle w:val="TableParagraph"/>
              <w:rPr>
                <w:b/>
                <w:lang w:val="tr-TR"/>
              </w:rPr>
            </w:pPr>
          </w:p>
        </w:tc>
      </w:tr>
      <w:tr w:rsidR="00097160" w:rsidRPr="001A0BCC" w14:paraId="22FFA8EF" w14:textId="77777777" w:rsidTr="00584BCC">
        <w:trPr>
          <w:trHeight w:val="215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13BAD5BE" w14:textId="77777777" w:rsidR="00097160" w:rsidRPr="001A0BCC" w:rsidRDefault="00097160" w:rsidP="00097160">
            <w:pPr>
              <w:jc w:val="center"/>
              <w:rPr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01A6955F" w14:textId="07B73AFF" w:rsidR="00097160" w:rsidRPr="001A0BCC" w:rsidRDefault="00097160" w:rsidP="00097160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3:30 - 14:30</w:t>
            </w:r>
          </w:p>
        </w:tc>
        <w:tc>
          <w:tcPr>
            <w:tcW w:w="2410" w:type="dxa"/>
          </w:tcPr>
          <w:p w14:paraId="6EBD0B97" w14:textId="77777777" w:rsidR="00097160" w:rsidRPr="001A0BCC" w:rsidRDefault="00097160" w:rsidP="00097160">
            <w:pPr>
              <w:pStyle w:val="TableParagraph"/>
              <w:rPr>
                <w:b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657294E5" w14:textId="4BBC7ADE" w:rsidR="00097160" w:rsidRPr="001A0BCC" w:rsidRDefault="00097160" w:rsidP="00097160">
            <w:pPr>
              <w:pStyle w:val="TableParagraph"/>
              <w:rPr>
                <w:b/>
                <w:lang w:val="tr-TR"/>
              </w:rPr>
            </w:pPr>
          </w:p>
        </w:tc>
        <w:tc>
          <w:tcPr>
            <w:tcW w:w="2410" w:type="dxa"/>
          </w:tcPr>
          <w:p w14:paraId="25EF5607" w14:textId="2B7964DD" w:rsidR="00097160" w:rsidRPr="001A0BCC" w:rsidRDefault="00097160" w:rsidP="00097160">
            <w:pPr>
              <w:pStyle w:val="TableParagraph"/>
              <w:jc w:val="center"/>
              <w:rPr>
                <w:b/>
                <w:lang w:val="tr-TR"/>
              </w:rPr>
            </w:pPr>
          </w:p>
        </w:tc>
        <w:tc>
          <w:tcPr>
            <w:tcW w:w="2126" w:type="dxa"/>
          </w:tcPr>
          <w:p w14:paraId="69C418FE" w14:textId="77777777" w:rsidR="00097160" w:rsidRPr="001A0BCC" w:rsidRDefault="00097160" w:rsidP="00097160">
            <w:pPr>
              <w:pStyle w:val="TableParagraph"/>
              <w:rPr>
                <w:b/>
                <w:lang w:val="tr-TR"/>
              </w:rPr>
            </w:pPr>
          </w:p>
        </w:tc>
      </w:tr>
      <w:tr w:rsidR="00097160" w:rsidRPr="001A0BCC" w14:paraId="17F94A29" w14:textId="77777777" w:rsidTr="000C390F">
        <w:trPr>
          <w:trHeight w:val="220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45009870" w14:textId="77777777" w:rsidR="00097160" w:rsidRPr="001A0BCC" w:rsidRDefault="00097160" w:rsidP="00097160">
            <w:pPr>
              <w:jc w:val="center"/>
              <w:rPr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42E4E2B2" w14:textId="25D557E4" w:rsidR="00097160" w:rsidRPr="001A0BCC" w:rsidRDefault="00097160" w:rsidP="00097160">
            <w:pPr>
              <w:pStyle w:val="TableParagraph"/>
              <w:ind w:right="122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4:30</w:t>
            </w:r>
            <w:r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>-</w:t>
            </w: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5:30</w:t>
            </w:r>
          </w:p>
        </w:tc>
        <w:tc>
          <w:tcPr>
            <w:tcW w:w="2410" w:type="dxa"/>
          </w:tcPr>
          <w:p w14:paraId="61D9909E" w14:textId="77777777" w:rsidR="00097160" w:rsidRPr="001A0BCC" w:rsidRDefault="00097160" w:rsidP="00097160">
            <w:pPr>
              <w:pStyle w:val="TableParagraph"/>
              <w:ind w:left="102" w:right="99"/>
              <w:rPr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2C2DE055" w14:textId="77777777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İKT 253 Uygarlık Tarihi I</w:t>
            </w:r>
          </w:p>
          <w:p w14:paraId="2197FE4E" w14:textId="77777777" w:rsidR="00097160" w:rsidRDefault="00097160" w:rsidP="00097160">
            <w:pPr>
              <w:pStyle w:val="TableParagraph"/>
              <w:ind w:left="102" w:right="99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F. BAYRAM</w:t>
            </w:r>
          </w:p>
          <w:p w14:paraId="728DE1F3" w14:textId="5F03C6BC" w:rsidR="00097160" w:rsidRPr="001A0BCC" w:rsidRDefault="00097160" w:rsidP="00097160">
            <w:pPr>
              <w:pStyle w:val="TableParagraph"/>
              <w:ind w:left="102" w:right="99"/>
              <w:jc w:val="center"/>
              <w:rPr>
                <w:lang w:val="tr-TR"/>
              </w:rPr>
            </w:pPr>
            <w:r w:rsidRPr="00BA5523">
              <w:rPr>
                <w:b/>
                <w:color w:val="000000" w:themeColor="text1"/>
                <w:lang w:val="tr-TR"/>
              </w:rPr>
              <w:t>DERSLİK 7</w:t>
            </w:r>
          </w:p>
        </w:tc>
        <w:tc>
          <w:tcPr>
            <w:tcW w:w="2410" w:type="dxa"/>
          </w:tcPr>
          <w:p w14:paraId="5FF2BB35" w14:textId="6B1F2FA6" w:rsidR="00097160" w:rsidRPr="001A0BCC" w:rsidRDefault="00097160" w:rsidP="00097160">
            <w:pPr>
              <w:pStyle w:val="TableParagraph"/>
              <w:jc w:val="center"/>
              <w:rPr>
                <w:b/>
                <w:lang w:val="tr-TR"/>
              </w:rPr>
            </w:pPr>
          </w:p>
        </w:tc>
        <w:tc>
          <w:tcPr>
            <w:tcW w:w="2126" w:type="dxa"/>
          </w:tcPr>
          <w:p w14:paraId="7E04C4A8" w14:textId="28CB5E66" w:rsidR="00097160" w:rsidRPr="001A0BCC" w:rsidRDefault="00097160" w:rsidP="00097160">
            <w:pPr>
              <w:pStyle w:val="TableParagraph"/>
              <w:ind w:left="102" w:right="99"/>
              <w:rPr>
                <w:lang w:val="tr-TR"/>
              </w:rPr>
            </w:pPr>
          </w:p>
        </w:tc>
      </w:tr>
      <w:tr w:rsidR="00097160" w:rsidRPr="001A0BCC" w14:paraId="2CA23F1D" w14:textId="77777777" w:rsidTr="000C390F">
        <w:trPr>
          <w:trHeight w:val="220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519EB460" w14:textId="77777777" w:rsidR="00097160" w:rsidRPr="001A0BCC" w:rsidRDefault="00097160" w:rsidP="00097160">
            <w:pPr>
              <w:jc w:val="center"/>
              <w:rPr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507AAA87" w14:textId="1105BD89" w:rsidR="00097160" w:rsidRPr="001A0BCC" w:rsidRDefault="00097160" w:rsidP="00097160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5:30 - 16:30</w:t>
            </w:r>
          </w:p>
        </w:tc>
        <w:tc>
          <w:tcPr>
            <w:tcW w:w="2410" w:type="dxa"/>
          </w:tcPr>
          <w:p w14:paraId="0CECED37" w14:textId="77777777" w:rsidR="00097160" w:rsidRPr="001A0BCC" w:rsidRDefault="00097160" w:rsidP="00097160">
            <w:pPr>
              <w:pStyle w:val="TableParagraph"/>
              <w:ind w:left="102" w:right="99"/>
              <w:rPr>
                <w:b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4F02DC8E" w14:textId="77777777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İKT 253 Uygarlık Tarihi I</w:t>
            </w:r>
          </w:p>
          <w:p w14:paraId="2C6F1AFC" w14:textId="77777777" w:rsidR="00097160" w:rsidRDefault="00097160" w:rsidP="00097160">
            <w:pPr>
              <w:pStyle w:val="TableParagraph"/>
              <w:ind w:left="102" w:right="99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F. BAYRAM</w:t>
            </w:r>
          </w:p>
          <w:p w14:paraId="7855073B" w14:textId="3D6AFAEE" w:rsidR="00097160" w:rsidRPr="001A0BCC" w:rsidRDefault="00097160" w:rsidP="00097160">
            <w:pPr>
              <w:pStyle w:val="TableParagraph"/>
              <w:ind w:left="102" w:right="99"/>
              <w:jc w:val="center"/>
              <w:rPr>
                <w:b/>
                <w:lang w:val="tr-TR"/>
              </w:rPr>
            </w:pPr>
            <w:r w:rsidRPr="00BA5523">
              <w:rPr>
                <w:b/>
                <w:color w:val="000000" w:themeColor="text1"/>
                <w:lang w:val="tr-TR"/>
              </w:rPr>
              <w:t>DERSLİK 7</w:t>
            </w:r>
          </w:p>
        </w:tc>
        <w:tc>
          <w:tcPr>
            <w:tcW w:w="2410" w:type="dxa"/>
          </w:tcPr>
          <w:p w14:paraId="710361BC" w14:textId="2673EA71" w:rsidR="00097160" w:rsidRPr="001A0BCC" w:rsidRDefault="00097160" w:rsidP="00097160">
            <w:pPr>
              <w:pStyle w:val="TableParagraph"/>
              <w:ind w:left="102" w:right="99"/>
              <w:rPr>
                <w:b/>
                <w:lang w:val="tr-TR"/>
              </w:rPr>
            </w:pPr>
          </w:p>
        </w:tc>
        <w:tc>
          <w:tcPr>
            <w:tcW w:w="2126" w:type="dxa"/>
          </w:tcPr>
          <w:p w14:paraId="29C95A84" w14:textId="1CF146E0" w:rsidR="00097160" w:rsidRPr="001A0BCC" w:rsidRDefault="00097160" w:rsidP="00097160">
            <w:pPr>
              <w:pStyle w:val="TableParagraph"/>
              <w:ind w:left="102" w:right="99"/>
              <w:rPr>
                <w:b/>
                <w:lang w:val="tr-TR"/>
              </w:rPr>
            </w:pPr>
          </w:p>
        </w:tc>
      </w:tr>
      <w:tr w:rsidR="00097160" w:rsidRPr="00ED5A48" w14:paraId="16B64349" w14:textId="77777777" w:rsidTr="00DF4906">
        <w:trPr>
          <w:trHeight w:val="220"/>
        </w:trPr>
        <w:tc>
          <w:tcPr>
            <w:tcW w:w="450" w:type="dxa"/>
            <w:vMerge/>
            <w:shd w:val="clear" w:color="auto" w:fill="0033CC"/>
            <w:textDirection w:val="btLr"/>
            <w:vAlign w:val="center"/>
          </w:tcPr>
          <w:p w14:paraId="675C081C" w14:textId="77777777" w:rsidR="00097160" w:rsidRPr="001A0BCC" w:rsidRDefault="00097160" w:rsidP="00097160">
            <w:pPr>
              <w:jc w:val="center"/>
              <w:rPr>
                <w:lang w:val="tr-TR"/>
              </w:rPr>
            </w:pPr>
          </w:p>
        </w:tc>
        <w:tc>
          <w:tcPr>
            <w:tcW w:w="851" w:type="dxa"/>
            <w:vAlign w:val="center"/>
          </w:tcPr>
          <w:p w14:paraId="50B00C70" w14:textId="00F54213" w:rsidR="00097160" w:rsidRPr="00ED5A48" w:rsidRDefault="00097160" w:rsidP="00097160">
            <w:pPr>
              <w:pStyle w:val="TableParagraph"/>
              <w:jc w:val="center"/>
              <w:rPr>
                <w:rFonts w:ascii="Tahoma" w:hAnsi="Tahoma" w:cs="Tahoma"/>
                <w:b/>
                <w:sz w:val="20"/>
                <w:szCs w:val="20"/>
                <w:lang w:val="tr-TR"/>
              </w:rPr>
            </w:pPr>
            <w:r w:rsidRPr="00B13653"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  <w:t xml:space="preserve"> 16:30 - 17:30</w:t>
            </w:r>
          </w:p>
        </w:tc>
        <w:tc>
          <w:tcPr>
            <w:tcW w:w="2410" w:type="dxa"/>
          </w:tcPr>
          <w:p w14:paraId="0CD9FE9B" w14:textId="77777777" w:rsidR="00097160" w:rsidRPr="00ED5A48" w:rsidRDefault="00097160" w:rsidP="00097160">
            <w:pPr>
              <w:pStyle w:val="TableParagraph"/>
              <w:ind w:left="102" w:right="99"/>
              <w:rPr>
                <w:b/>
                <w:lang w:val="tr-TR"/>
              </w:rPr>
            </w:pPr>
          </w:p>
        </w:tc>
        <w:tc>
          <w:tcPr>
            <w:tcW w:w="2551" w:type="dxa"/>
            <w:vAlign w:val="center"/>
          </w:tcPr>
          <w:p w14:paraId="6F0E3363" w14:textId="77777777" w:rsidR="00097160" w:rsidRPr="001A0BCC" w:rsidRDefault="00097160" w:rsidP="00097160">
            <w:pPr>
              <w:pStyle w:val="TableParagraph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İKT 253 Uygarlık Tarihi I</w:t>
            </w:r>
          </w:p>
          <w:p w14:paraId="6A05CC73" w14:textId="77777777" w:rsidR="00097160" w:rsidRDefault="00097160" w:rsidP="00097160">
            <w:pPr>
              <w:pStyle w:val="TableParagraph"/>
              <w:ind w:left="102" w:right="99"/>
              <w:jc w:val="center"/>
              <w:rPr>
                <w:color w:val="000000" w:themeColor="text1"/>
                <w:lang w:val="tr-TR"/>
              </w:rPr>
            </w:pPr>
            <w:r w:rsidRPr="001A0BCC">
              <w:rPr>
                <w:color w:val="000000" w:themeColor="text1"/>
                <w:lang w:val="tr-TR"/>
              </w:rPr>
              <w:t>F. BAYRAM</w:t>
            </w:r>
          </w:p>
          <w:p w14:paraId="22093296" w14:textId="7B81592D" w:rsidR="00097160" w:rsidRPr="00ED5A48" w:rsidRDefault="00097160" w:rsidP="00097160">
            <w:pPr>
              <w:pStyle w:val="TableParagraph"/>
              <w:ind w:left="102" w:right="99"/>
              <w:jc w:val="center"/>
              <w:rPr>
                <w:b/>
                <w:lang w:val="tr-TR"/>
              </w:rPr>
            </w:pPr>
            <w:r w:rsidRPr="00BA5523">
              <w:rPr>
                <w:b/>
                <w:color w:val="000000" w:themeColor="text1"/>
                <w:lang w:val="tr-TR"/>
              </w:rPr>
              <w:t>DERSLİK 7</w:t>
            </w:r>
          </w:p>
        </w:tc>
        <w:tc>
          <w:tcPr>
            <w:tcW w:w="2410" w:type="dxa"/>
          </w:tcPr>
          <w:p w14:paraId="55E679C2" w14:textId="77777777" w:rsidR="00097160" w:rsidRPr="00ED5A48" w:rsidRDefault="00097160" w:rsidP="00097160">
            <w:pPr>
              <w:pStyle w:val="TableParagraph"/>
              <w:ind w:left="102" w:right="99"/>
              <w:rPr>
                <w:b/>
                <w:lang w:val="tr-TR"/>
              </w:rPr>
            </w:pPr>
          </w:p>
        </w:tc>
        <w:tc>
          <w:tcPr>
            <w:tcW w:w="2126" w:type="dxa"/>
          </w:tcPr>
          <w:p w14:paraId="05D9FC72" w14:textId="047B45D9" w:rsidR="00097160" w:rsidRPr="00ED5A48" w:rsidRDefault="00097160" w:rsidP="00097160">
            <w:pPr>
              <w:pStyle w:val="TableParagraph"/>
              <w:ind w:right="251"/>
              <w:jc w:val="center"/>
              <w:rPr>
                <w:b/>
                <w:lang w:val="tr-TR"/>
              </w:rPr>
            </w:pPr>
          </w:p>
        </w:tc>
      </w:tr>
    </w:tbl>
    <w:p w14:paraId="693FFEE4" w14:textId="77777777" w:rsidR="00084849" w:rsidRDefault="00084849" w:rsidP="00065766">
      <w:pPr>
        <w:rPr>
          <w:sz w:val="17"/>
          <w:lang w:val="tr-TR"/>
        </w:rPr>
      </w:pPr>
    </w:p>
    <w:sectPr w:rsidR="00084849" w:rsidSect="0043593A">
      <w:pgSz w:w="11910" w:h="16840"/>
      <w:pgMar w:top="709" w:right="1680" w:bottom="426" w:left="56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3B2548" w14:textId="77777777" w:rsidR="00CC5E98" w:rsidRDefault="00CC5E98" w:rsidP="0043593A">
      <w:r>
        <w:separator/>
      </w:r>
    </w:p>
  </w:endnote>
  <w:endnote w:type="continuationSeparator" w:id="0">
    <w:p w14:paraId="4DED8121" w14:textId="77777777" w:rsidR="00CC5E98" w:rsidRDefault="00CC5E98" w:rsidP="004359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DF5F54" w14:textId="77777777" w:rsidR="00CC5E98" w:rsidRDefault="00CC5E98" w:rsidP="0043593A">
      <w:r>
        <w:separator/>
      </w:r>
    </w:p>
  </w:footnote>
  <w:footnote w:type="continuationSeparator" w:id="0">
    <w:p w14:paraId="16389863" w14:textId="77777777" w:rsidR="00CC5E98" w:rsidRDefault="00CC5E98" w:rsidP="004359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D55B88"/>
    <w:multiLevelType w:val="hybridMultilevel"/>
    <w:tmpl w:val="E006EA6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tr-TR" w:vendorID="64" w:dllVersion="4096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jSzNDQzNzIxtDRQ0lEKTi0uzszPAykwNK0FAG2x/sgtAAAA"/>
  </w:docVars>
  <w:rsids>
    <w:rsidRoot w:val="008F1674"/>
    <w:rsid w:val="00000F28"/>
    <w:rsid w:val="00011DFA"/>
    <w:rsid w:val="00022308"/>
    <w:rsid w:val="0002576B"/>
    <w:rsid w:val="0003050F"/>
    <w:rsid w:val="00031DD1"/>
    <w:rsid w:val="00034235"/>
    <w:rsid w:val="0004218C"/>
    <w:rsid w:val="00046D2B"/>
    <w:rsid w:val="000503DB"/>
    <w:rsid w:val="00051B9C"/>
    <w:rsid w:val="00052725"/>
    <w:rsid w:val="00053DCF"/>
    <w:rsid w:val="0005517D"/>
    <w:rsid w:val="00056C09"/>
    <w:rsid w:val="00063E02"/>
    <w:rsid w:val="00065766"/>
    <w:rsid w:val="00065CA8"/>
    <w:rsid w:val="00084849"/>
    <w:rsid w:val="000929CF"/>
    <w:rsid w:val="00097160"/>
    <w:rsid w:val="00097F1A"/>
    <w:rsid w:val="000A2745"/>
    <w:rsid w:val="000A39A6"/>
    <w:rsid w:val="000B03F4"/>
    <w:rsid w:val="000B1627"/>
    <w:rsid w:val="000B1870"/>
    <w:rsid w:val="000B3EC2"/>
    <w:rsid w:val="000B451B"/>
    <w:rsid w:val="000C5B42"/>
    <w:rsid w:val="000C6107"/>
    <w:rsid w:val="000C6CFC"/>
    <w:rsid w:val="000E3AC2"/>
    <w:rsid w:val="000E417F"/>
    <w:rsid w:val="000F08CC"/>
    <w:rsid w:val="000F12DC"/>
    <w:rsid w:val="000F6003"/>
    <w:rsid w:val="000F73F3"/>
    <w:rsid w:val="00101E38"/>
    <w:rsid w:val="001051EA"/>
    <w:rsid w:val="00110CBF"/>
    <w:rsid w:val="0011261D"/>
    <w:rsid w:val="00113E65"/>
    <w:rsid w:val="001224D2"/>
    <w:rsid w:val="0012283B"/>
    <w:rsid w:val="00126EBF"/>
    <w:rsid w:val="001300C7"/>
    <w:rsid w:val="001337CC"/>
    <w:rsid w:val="001367B8"/>
    <w:rsid w:val="001421D5"/>
    <w:rsid w:val="00152900"/>
    <w:rsid w:val="001554C3"/>
    <w:rsid w:val="00157486"/>
    <w:rsid w:val="00172679"/>
    <w:rsid w:val="00173849"/>
    <w:rsid w:val="00176522"/>
    <w:rsid w:val="00182F2B"/>
    <w:rsid w:val="00183F67"/>
    <w:rsid w:val="00186125"/>
    <w:rsid w:val="00186A6B"/>
    <w:rsid w:val="00190CEF"/>
    <w:rsid w:val="0019186C"/>
    <w:rsid w:val="001956A0"/>
    <w:rsid w:val="00195FB9"/>
    <w:rsid w:val="001A0BCC"/>
    <w:rsid w:val="001A1A9B"/>
    <w:rsid w:val="001A3612"/>
    <w:rsid w:val="001B3E9E"/>
    <w:rsid w:val="001B65CD"/>
    <w:rsid w:val="001B6ECC"/>
    <w:rsid w:val="001C5743"/>
    <w:rsid w:val="001C7199"/>
    <w:rsid w:val="001D2EED"/>
    <w:rsid w:val="001D3671"/>
    <w:rsid w:val="001D52BD"/>
    <w:rsid w:val="001E278A"/>
    <w:rsid w:val="001E2DB9"/>
    <w:rsid w:val="001E47F9"/>
    <w:rsid w:val="001E5618"/>
    <w:rsid w:val="001E766A"/>
    <w:rsid w:val="001F00A0"/>
    <w:rsid w:val="001F27B5"/>
    <w:rsid w:val="001F4B5D"/>
    <w:rsid w:val="001F5097"/>
    <w:rsid w:val="002054AD"/>
    <w:rsid w:val="0022042A"/>
    <w:rsid w:val="00226C2D"/>
    <w:rsid w:val="002303F8"/>
    <w:rsid w:val="00236465"/>
    <w:rsid w:val="00237C1A"/>
    <w:rsid w:val="00244B81"/>
    <w:rsid w:val="002503AA"/>
    <w:rsid w:val="002505C8"/>
    <w:rsid w:val="00265EFA"/>
    <w:rsid w:val="00270671"/>
    <w:rsid w:val="00270EBD"/>
    <w:rsid w:val="00271149"/>
    <w:rsid w:val="00272D0F"/>
    <w:rsid w:val="0028139E"/>
    <w:rsid w:val="002832AF"/>
    <w:rsid w:val="002911C9"/>
    <w:rsid w:val="00293E97"/>
    <w:rsid w:val="00296E3B"/>
    <w:rsid w:val="002A0035"/>
    <w:rsid w:val="002A070B"/>
    <w:rsid w:val="002A1860"/>
    <w:rsid w:val="002C7BF6"/>
    <w:rsid w:val="002D1AD6"/>
    <w:rsid w:val="002D4DDB"/>
    <w:rsid w:val="002E4199"/>
    <w:rsid w:val="002F33B8"/>
    <w:rsid w:val="0030040B"/>
    <w:rsid w:val="00310549"/>
    <w:rsid w:val="0031774E"/>
    <w:rsid w:val="00320219"/>
    <w:rsid w:val="003215B3"/>
    <w:rsid w:val="0032384B"/>
    <w:rsid w:val="00324CC0"/>
    <w:rsid w:val="00336E7D"/>
    <w:rsid w:val="003374E1"/>
    <w:rsid w:val="00341E44"/>
    <w:rsid w:val="0034598B"/>
    <w:rsid w:val="003518E6"/>
    <w:rsid w:val="00356E55"/>
    <w:rsid w:val="00363AFE"/>
    <w:rsid w:val="00366647"/>
    <w:rsid w:val="0037104F"/>
    <w:rsid w:val="00374278"/>
    <w:rsid w:val="00382295"/>
    <w:rsid w:val="0038270B"/>
    <w:rsid w:val="0038573A"/>
    <w:rsid w:val="00395D79"/>
    <w:rsid w:val="00396DF4"/>
    <w:rsid w:val="00397658"/>
    <w:rsid w:val="003A3B05"/>
    <w:rsid w:val="003A5C3D"/>
    <w:rsid w:val="003A65B7"/>
    <w:rsid w:val="003B010D"/>
    <w:rsid w:val="003B0D16"/>
    <w:rsid w:val="003C38C8"/>
    <w:rsid w:val="003C3BB1"/>
    <w:rsid w:val="003C4866"/>
    <w:rsid w:val="003C50C2"/>
    <w:rsid w:val="003D36C9"/>
    <w:rsid w:val="003D4456"/>
    <w:rsid w:val="003D4BE1"/>
    <w:rsid w:val="003D6344"/>
    <w:rsid w:val="003E388F"/>
    <w:rsid w:val="003E77C4"/>
    <w:rsid w:val="003F2B1F"/>
    <w:rsid w:val="00403F96"/>
    <w:rsid w:val="00405E02"/>
    <w:rsid w:val="00406C75"/>
    <w:rsid w:val="004210DD"/>
    <w:rsid w:val="00424DA3"/>
    <w:rsid w:val="00426523"/>
    <w:rsid w:val="00430D38"/>
    <w:rsid w:val="00434952"/>
    <w:rsid w:val="0043593A"/>
    <w:rsid w:val="004433D8"/>
    <w:rsid w:val="0044584C"/>
    <w:rsid w:val="00445BC9"/>
    <w:rsid w:val="004501C8"/>
    <w:rsid w:val="00451095"/>
    <w:rsid w:val="00452951"/>
    <w:rsid w:val="00453784"/>
    <w:rsid w:val="00455C34"/>
    <w:rsid w:val="004630E0"/>
    <w:rsid w:val="004715B8"/>
    <w:rsid w:val="00472A5E"/>
    <w:rsid w:val="0048116E"/>
    <w:rsid w:val="004866B5"/>
    <w:rsid w:val="00491731"/>
    <w:rsid w:val="004A1B88"/>
    <w:rsid w:val="004A33F4"/>
    <w:rsid w:val="004B0D86"/>
    <w:rsid w:val="004B63AE"/>
    <w:rsid w:val="004C1D78"/>
    <w:rsid w:val="004C5BC9"/>
    <w:rsid w:val="004D1D2D"/>
    <w:rsid w:val="004D4181"/>
    <w:rsid w:val="00501CD1"/>
    <w:rsid w:val="00502BEE"/>
    <w:rsid w:val="005079F6"/>
    <w:rsid w:val="00512BDB"/>
    <w:rsid w:val="00532868"/>
    <w:rsid w:val="005414AB"/>
    <w:rsid w:val="005445B1"/>
    <w:rsid w:val="00545323"/>
    <w:rsid w:val="00551D6A"/>
    <w:rsid w:val="00554244"/>
    <w:rsid w:val="00562072"/>
    <w:rsid w:val="00567339"/>
    <w:rsid w:val="00570C1B"/>
    <w:rsid w:val="00576737"/>
    <w:rsid w:val="005768E8"/>
    <w:rsid w:val="00577848"/>
    <w:rsid w:val="00583E49"/>
    <w:rsid w:val="005851BC"/>
    <w:rsid w:val="00591EC4"/>
    <w:rsid w:val="0059540E"/>
    <w:rsid w:val="005A7FB8"/>
    <w:rsid w:val="005B0B55"/>
    <w:rsid w:val="005B370E"/>
    <w:rsid w:val="005B59E5"/>
    <w:rsid w:val="005B5D68"/>
    <w:rsid w:val="005C02E0"/>
    <w:rsid w:val="005C3402"/>
    <w:rsid w:val="005C3D7D"/>
    <w:rsid w:val="005C40B4"/>
    <w:rsid w:val="005C76D9"/>
    <w:rsid w:val="005D0ED3"/>
    <w:rsid w:val="005D6E5F"/>
    <w:rsid w:val="005E3D63"/>
    <w:rsid w:val="005E46B5"/>
    <w:rsid w:val="00601F38"/>
    <w:rsid w:val="00605B88"/>
    <w:rsid w:val="006064A1"/>
    <w:rsid w:val="00613B3A"/>
    <w:rsid w:val="00614AD2"/>
    <w:rsid w:val="006204F7"/>
    <w:rsid w:val="00636F00"/>
    <w:rsid w:val="00637BEA"/>
    <w:rsid w:val="006415B2"/>
    <w:rsid w:val="00642E5C"/>
    <w:rsid w:val="00644D67"/>
    <w:rsid w:val="00645C0C"/>
    <w:rsid w:val="00647B53"/>
    <w:rsid w:val="0065038A"/>
    <w:rsid w:val="006510F3"/>
    <w:rsid w:val="00656B21"/>
    <w:rsid w:val="00663CD8"/>
    <w:rsid w:val="006667A5"/>
    <w:rsid w:val="00671ED0"/>
    <w:rsid w:val="00675267"/>
    <w:rsid w:val="00677947"/>
    <w:rsid w:val="00684435"/>
    <w:rsid w:val="006845E9"/>
    <w:rsid w:val="00684DB7"/>
    <w:rsid w:val="006851D1"/>
    <w:rsid w:val="00687DF8"/>
    <w:rsid w:val="00690870"/>
    <w:rsid w:val="0069459A"/>
    <w:rsid w:val="00695EA2"/>
    <w:rsid w:val="006A28BE"/>
    <w:rsid w:val="006A6FED"/>
    <w:rsid w:val="006B2005"/>
    <w:rsid w:val="006B44AB"/>
    <w:rsid w:val="006D38F4"/>
    <w:rsid w:val="006D41AE"/>
    <w:rsid w:val="006D41EA"/>
    <w:rsid w:val="006E3072"/>
    <w:rsid w:val="006E32B0"/>
    <w:rsid w:val="006F029A"/>
    <w:rsid w:val="006F3EEF"/>
    <w:rsid w:val="006F47F7"/>
    <w:rsid w:val="00705C82"/>
    <w:rsid w:val="00710A22"/>
    <w:rsid w:val="00710E33"/>
    <w:rsid w:val="00720C50"/>
    <w:rsid w:val="00735E55"/>
    <w:rsid w:val="00754C20"/>
    <w:rsid w:val="0076059A"/>
    <w:rsid w:val="0076597A"/>
    <w:rsid w:val="00772A7A"/>
    <w:rsid w:val="00773660"/>
    <w:rsid w:val="0077600C"/>
    <w:rsid w:val="00776968"/>
    <w:rsid w:val="007807B6"/>
    <w:rsid w:val="007934E8"/>
    <w:rsid w:val="007942F0"/>
    <w:rsid w:val="007A16D9"/>
    <w:rsid w:val="007A289B"/>
    <w:rsid w:val="007A5379"/>
    <w:rsid w:val="007A6392"/>
    <w:rsid w:val="007B7FC6"/>
    <w:rsid w:val="007C10C5"/>
    <w:rsid w:val="007D1980"/>
    <w:rsid w:val="007D6B10"/>
    <w:rsid w:val="007F2402"/>
    <w:rsid w:val="007F6239"/>
    <w:rsid w:val="007F71FB"/>
    <w:rsid w:val="008038D0"/>
    <w:rsid w:val="008134D2"/>
    <w:rsid w:val="00816CDE"/>
    <w:rsid w:val="0082516D"/>
    <w:rsid w:val="00830547"/>
    <w:rsid w:val="00841DE2"/>
    <w:rsid w:val="00847572"/>
    <w:rsid w:val="00852000"/>
    <w:rsid w:val="0085501F"/>
    <w:rsid w:val="00860C9D"/>
    <w:rsid w:val="0087070B"/>
    <w:rsid w:val="00872E27"/>
    <w:rsid w:val="008815AB"/>
    <w:rsid w:val="00881781"/>
    <w:rsid w:val="00890940"/>
    <w:rsid w:val="00893F34"/>
    <w:rsid w:val="008941B4"/>
    <w:rsid w:val="00897C4A"/>
    <w:rsid w:val="008A50A4"/>
    <w:rsid w:val="008B1D26"/>
    <w:rsid w:val="008B2A9E"/>
    <w:rsid w:val="008B2C2F"/>
    <w:rsid w:val="008B4AAD"/>
    <w:rsid w:val="008B607C"/>
    <w:rsid w:val="008B7FAF"/>
    <w:rsid w:val="008D3DEB"/>
    <w:rsid w:val="008D4652"/>
    <w:rsid w:val="008D4DD9"/>
    <w:rsid w:val="008D722B"/>
    <w:rsid w:val="008D7857"/>
    <w:rsid w:val="008E39E1"/>
    <w:rsid w:val="008E3CAE"/>
    <w:rsid w:val="008E677B"/>
    <w:rsid w:val="008F1674"/>
    <w:rsid w:val="008F4C44"/>
    <w:rsid w:val="008F75A6"/>
    <w:rsid w:val="00903513"/>
    <w:rsid w:val="00906F4A"/>
    <w:rsid w:val="0091189E"/>
    <w:rsid w:val="0091305D"/>
    <w:rsid w:val="0091331A"/>
    <w:rsid w:val="00922D85"/>
    <w:rsid w:val="009244FD"/>
    <w:rsid w:val="0093036F"/>
    <w:rsid w:val="00941CE7"/>
    <w:rsid w:val="009423E1"/>
    <w:rsid w:val="00946E14"/>
    <w:rsid w:val="00965A5F"/>
    <w:rsid w:val="00966430"/>
    <w:rsid w:val="0097095C"/>
    <w:rsid w:val="00973833"/>
    <w:rsid w:val="00976019"/>
    <w:rsid w:val="00976A4A"/>
    <w:rsid w:val="00983F6D"/>
    <w:rsid w:val="0099355E"/>
    <w:rsid w:val="009A2F86"/>
    <w:rsid w:val="009A3442"/>
    <w:rsid w:val="009A4DBC"/>
    <w:rsid w:val="009A7B82"/>
    <w:rsid w:val="009C0E9A"/>
    <w:rsid w:val="009C2222"/>
    <w:rsid w:val="009C6557"/>
    <w:rsid w:val="009D100F"/>
    <w:rsid w:val="009D2F24"/>
    <w:rsid w:val="009E0E1F"/>
    <w:rsid w:val="009E44AC"/>
    <w:rsid w:val="009F2F53"/>
    <w:rsid w:val="009F4677"/>
    <w:rsid w:val="009F7A3B"/>
    <w:rsid w:val="00A02571"/>
    <w:rsid w:val="00A04A82"/>
    <w:rsid w:val="00A069C1"/>
    <w:rsid w:val="00A10D86"/>
    <w:rsid w:val="00A1181E"/>
    <w:rsid w:val="00A175DA"/>
    <w:rsid w:val="00A24268"/>
    <w:rsid w:val="00A278BE"/>
    <w:rsid w:val="00A279B7"/>
    <w:rsid w:val="00A33E12"/>
    <w:rsid w:val="00A74375"/>
    <w:rsid w:val="00A824B2"/>
    <w:rsid w:val="00A857B3"/>
    <w:rsid w:val="00A87149"/>
    <w:rsid w:val="00A877C1"/>
    <w:rsid w:val="00A87E89"/>
    <w:rsid w:val="00A90910"/>
    <w:rsid w:val="00A90CBF"/>
    <w:rsid w:val="00A93A8F"/>
    <w:rsid w:val="00A93CC8"/>
    <w:rsid w:val="00AA1DB7"/>
    <w:rsid w:val="00AA2337"/>
    <w:rsid w:val="00AA602F"/>
    <w:rsid w:val="00AA78AA"/>
    <w:rsid w:val="00AC7FDA"/>
    <w:rsid w:val="00AD2D73"/>
    <w:rsid w:val="00AD526F"/>
    <w:rsid w:val="00AD5B21"/>
    <w:rsid w:val="00AE1E51"/>
    <w:rsid w:val="00AF1824"/>
    <w:rsid w:val="00B010EB"/>
    <w:rsid w:val="00B027F6"/>
    <w:rsid w:val="00B072CE"/>
    <w:rsid w:val="00B10DA9"/>
    <w:rsid w:val="00B13653"/>
    <w:rsid w:val="00B35F5A"/>
    <w:rsid w:val="00B37183"/>
    <w:rsid w:val="00B40773"/>
    <w:rsid w:val="00B504A7"/>
    <w:rsid w:val="00B54C68"/>
    <w:rsid w:val="00B572B6"/>
    <w:rsid w:val="00B573D3"/>
    <w:rsid w:val="00B57EBA"/>
    <w:rsid w:val="00B66F10"/>
    <w:rsid w:val="00B67643"/>
    <w:rsid w:val="00B7219D"/>
    <w:rsid w:val="00B80FB8"/>
    <w:rsid w:val="00B83283"/>
    <w:rsid w:val="00B8420F"/>
    <w:rsid w:val="00B86F46"/>
    <w:rsid w:val="00B87198"/>
    <w:rsid w:val="00B9445A"/>
    <w:rsid w:val="00B9724B"/>
    <w:rsid w:val="00BA09BE"/>
    <w:rsid w:val="00BA424E"/>
    <w:rsid w:val="00BA5523"/>
    <w:rsid w:val="00BA67FB"/>
    <w:rsid w:val="00BA7514"/>
    <w:rsid w:val="00BB0293"/>
    <w:rsid w:val="00BB68CE"/>
    <w:rsid w:val="00BD07BD"/>
    <w:rsid w:val="00BD2433"/>
    <w:rsid w:val="00BD6271"/>
    <w:rsid w:val="00BF013F"/>
    <w:rsid w:val="00BF0EE7"/>
    <w:rsid w:val="00C0316F"/>
    <w:rsid w:val="00C05CA9"/>
    <w:rsid w:val="00C14DEC"/>
    <w:rsid w:val="00C24DA6"/>
    <w:rsid w:val="00C3224B"/>
    <w:rsid w:val="00C37757"/>
    <w:rsid w:val="00C41DBB"/>
    <w:rsid w:val="00C44058"/>
    <w:rsid w:val="00C45AE4"/>
    <w:rsid w:val="00C47373"/>
    <w:rsid w:val="00C47BB3"/>
    <w:rsid w:val="00C53DF4"/>
    <w:rsid w:val="00C611E1"/>
    <w:rsid w:val="00C66FA8"/>
    <w:rsid w:val="00C6722F"/>
    <w:rsid w:val="00C72035"/>
    <w:rsid w:val="00C72945"/>
    <w:rsid w:val="00C73033"/>
    <w:rsid w:val="00C84422"/>
    <w:rsid w:val="00C877FB"/>
    <w:rsid w:val="00C907CA"/>
    <w:rsid w:val="00C955F5"/>
    <w:rsid w:val="00CA0890"/>
    <w:rsid w:val="00CA40B2"/>
    <w:rsid w:val="00CB004C"/>
    <w:rsid w:val="00CB31B6"/>
    <w:rsid w:val="00CB3989"/>
    <w:rsid w:val="00CB45B0"/>
    <w:rsid w:val="00CC5E98"/>
    <w:rsid w:val="00CE2390"/>
    <w:rsid w:val="00CF39C1"/>
    <w:rsid w:val="00D03B9F"/>
    <w:rsid w:val="00D04621"/>
    <w:rsid w:val="00D059B5"/>
    <w:rsid w:val="00D1098F"/>
    <w:rsid w:val="00D15926"/>
    <w:rsid w:val="00D162CF"/>
    <w:rsid w:val="00D17696"/>
    <w:rsid w:val="00D20C76"/>
    <w:rsid w:val="00D2602A"/>
    <w:rsid w:val="00D27CBE"/>
    <w:rsid w:val="00D336EE"/>
    <w:rsid w:val="00D36E86"/>
    <w:rsid w:val="00D400C5"/>
    <w:rsid w:val="00D5579F"/>
    <w:rsid w:val="00D70687"/>
    <w:rsid w:val="00D739DE"/>
    <w:rsid w:val="00D74F4D"/>
    <w:rsid w:val="00D75057"/>
    <w:rsid w:val="00D75289"/>
    <w:rsid w:val="00D75AD1"/>
    <w:rsid w:val="00D82A5E"/>
    <w:rsid w:val="00D8541C"/>
    <w:rsid w:val="00D855F2"/>
    <w:rsid w:val="00D87A23"/>
    <w:rsid w:val="00D93E61"/>
    <w:rsid w:val="00DA00BD"/>
    <w:rsid w:val="00DA1199"/>
    <w:rsid w:val="00DA140E"/>
    <w:rsid w:val="00DC3A27"/>
    <w:rsid w:val="00DC4B5C"/>
    <w:rsid w:val="00DC52E5"/>
    <w:rsid w:val="00DD1145"/>
    <w:rsid w:val="00DE2F48"/>
    <w:rsid w:val="00DE4B31"/>
    <w:rsid w:val="00DE4DC6"/>
    <w:rsid w:val="00DE5C4B"/>
    <w:rsid w:val="00DE61FF"/>
    <w:rsid w:val="00DF5626"/>
    <w:rsid w:val="00E0474C"/>
    <w:rsid w:val="00E106B5"/>
    <w:rsid w:val="00E13070"/>
    <w:rsid w:val="00E20659"/>
    <w:rsid w:val="00E21FF5"/>
    <w:rsid w:val="00E23A3C"/>
    <w:rsid w:val="00E26365"/>
    <w:rsid w:val="00E31FFD"/>
    <w:rsid w:val="00E35357"/>
    <w:rsid w:val="00E440E2"/>
    <w:rsid w:val="00E52146"/>
    <w:rsid w:val="00E617CD"/>
    <w:rsid w:val="00E629E1"/>
    <w:rsid w:val="00E6334D"/>
    <w:rsid w:val="00E66C42"/>
    <w:rsid w:val="00E67B24"/>
    <w:rsid w:val="00E77E2F"/>
    <w:rsid w:val="00E81EF9"/>
    <w:rsid w:val="00E8357E"/>
    <w:rsid w:val="00E84278"/>
    <w:rsid w:val="00E852BC"/>
    <w:rsid w:val="00E868C3"/>
    <w:rsid w:val="00E938B9"/>
    <w:rsid w:val="00EA0D4D"/>
    <w:rsid w:val="00EB44C4"/>
    <w:rsid w:val="00EB5812"/>
    <w:rsid w:val="00EC08A4"/>
    <w:rsid w:val="00EC0951"/>
    <w:rsid w:val="00EC30C2"/>
    <w:rsid w:val="00EC4AC0"/>
    <w:rsid w:val="00ED5A48"/>
    <w:rsid w:val="00EE2E13"/>
    <w:rsid w:val="00EF56A0"/>
    <w:rsid w:val="00F05495"/>
    <w:rsid w:val="00F10D37"/>
    <w:rsid w:val="00F11996"/>
    <w:rsid w:val="00F217B9"/>
    <w:rsid w:val="00F22450"/>
    <w:rsid w:val="00F240F8"/>
    <w:rsid w:val="00F24160"/>
    <w:rsid w:val="00F25D29"/>
    <w:rsid w:val="00F2609B"/>
    <w:rsid w:val="00F327CB"/>
    <w:rsid w:val="00F4058F"/>
    <w:rsid w:val="00F414BE"/>
    <w:rsid w:val="00F43AF9"/>
    <w:rsid w:val="00F47B3C"/>
    <w:rsid w:val="00F5491B"/>
    <w:rsid w:val="00F6325F"/>
    <w:rsid w:val="00F70C83"/>
    <w:rsid w:val="00F70ECC"/>
    <w:rsid w:val="00F7228F"/>
    <w:rsid w:val="00F722A2"/>
    <w:rsid w:val="00F80827"/>
    <w:rsid w:val="00F82460"/>
    <w:rsid w:val="00F82831"/>
    <w:rsid w:val="00F83F33"/>
    <w:rsid w:val="00F84A2F"/>
    <w:rsid w:val="00F85444"/>
    <w:rsid w:val="00F85B5F"/>
    <w:rsid w:val="00F85E0E"/>
    <w:rsid w:val="00F91A90"/>
    <w:rsid w:val="00F963D0"/>
    <w:rsid w:val="00F97690"/>
    <w:rsid w:val="00FA1E46"/>
    <w:rsid w:val="00FA1FF3"/>
    <w:rsid w:val="00FB1CD4"/>
    <w:rsid w:val="00FB2D4E"/>
    <w:rsid w:val="00FB62F9"/>
    <w:rsid w:val="00FB66FE"/>
    <w:rsid w:val="00FC30FD"/>
    <w:rsid w:val="00FC7589"/>
    <w:rsid w:val="00FD1781"/>
    <w:rsid w:val="00FD3D7D"/>
    <w:rsid w:val="00FD6087"/>
    <w:rsid w:val="00FD6927"/>
    <w:rsid w:val="00FD740D"/>
    <w:rsid w:val="00FD7774"/>
    <w:rsid w:val="00FE06E3"/>
    <w:rsid w:val="00FE591E"/>
    <w:rsid w:val="00FF0A6E"/>
    <w:rsid w:val="00FF6877"/>
    <w:rsid w:val="00FF7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329F5"/>
  <w15:docId w15:val="{694AC10F-BF97-4E79-9089-799CBA8EB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4"/>
      <w:ind w:hanging="3654"/>
    </w:pPr>
    <w:rPr>
      <w:b/>
      <w:bCs/>
      <w:sz w:val="28"/>
      <w:szCs w:val="28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3C38C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C38C8"/>
    <w:rPr>
      <w:rFonts w:ascii="Segoe UI" w:eastAsia="Times New Roman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43593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3593A"/>
    <w:rPr>
      <w:rFonts w:ascii="Times New Roman" w:eastAsia="Times New Roman" w:hAnsi="Times New Roman" w:cs="Times New Roman"/>
    </w:rPr>
  </w:style>
  <w:style w:type="paragraph" w:styleId="AltBilgi">
    <w:name w:val="footer"/>
    <w:basedOn w:val="Normal"/>
    <w:link w:val="AltBilgiChar"/>
    <w:uiPriority w:val="99"/>
    <w:unhideWhenUsed/>
    <w:rsid w:val="0043593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43593A"/>
    <w:rPr>
      <w:rFonts w:ascii="Times New Roman" w:eastAsia="Times New Roman" w:hAnsi="Times New Roman" w:cs="Times New Roman"/>
    </w:rPr>
  </w:style>
  <w:style w:type="character" w:styleId="AklamaBavurusu">
    <w:name w:val="annotation reference"/>
    <w:basedOn w:val="VarsaylanParagrafYazTipi"/>
    <w:uiPriority w:val="99"/>
    <w:semiHidden/>
    <w:unhideWhenUsed/>
    <w:rsid w:val="00735E5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35E55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35E55"/>
    <w:rPr>
      <w:rFonts w:ascii="Times New Roman" w:eastAsia="Times New Roman" w:hAnsi="Times New Roman" w:cs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35E5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35E55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365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64AAB3B7-40AA-4B9B-BD08-C20E1F4530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3</Pages>
  <Words>587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ARAR–07/28-22:  Malzeme Bilimi ve Mühendisliği Bölümü’nün 2007-2008 Eğitim-Öğretim Yılı Güz Yarıyılında verilecek dersler ile dersleri yürütecek öğretim elemanları görüşüldü</vt:lpstr>
    </vt:vector>
  </TitlesOfParts>
  <Company/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AR–07/28-22:  Malzeme Bilimi ve Mühendisliği Bölümü’nün 2007-2008 Eğitim-Öğretim Yılı Güz Yarıyılında verilecek dersler ile dersleri yürütecek öğretim elemanları görüşüldü</dc:title>
  <dc:creator>Oc</dc:creator>
  <cp:lastModifiedBy>User1</cp:lastModifiedBy>
  <cp:revision>14</cp:revision>
  <cp:lastPrinted>2019-08-22T08:42:00Z</cp:lastPrinted>
  <dcterms:created xsi:type="dcterms:W3CDTF">2019-09-03T06:56:00Z</dcterms:created>
  <dcterms:modified xsi:type="dcterms:W3CDTF">2019-09-04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0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08-23T00:00:00Z</vt:filetime>
  </property>
</Properties>
</file>